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54FDA" w14:textId="77777777" w:rsidR="005D5FB4" w:rsidRDefault="005D5FB4" w:rsidP="005D5FB4">
      <w:pPr>
        <w:pStyle w:val="Title"/>
      </w:pPr>
    </w:p>
    <w:p w14:paraId="5BF1150C" w14:textId="77777777" w:rsidR="005D5FB4" w:rsidRDefault="005D5FB4" w:rsidP="005D5FB4">
      <w:pPr>
        <w:pStyle w:val="Title"/>
      </w:pPr>
    </w:p>
    <w:p w14:paraId="73FD7F63" w14:textId="77777777" w:rsidR="005D5FB4" w:rsidRDefault="005D5FB4" w:rsidP="005D5FB4">
      <w:pPr>
        <w:pStyle w:val="Title"/>
      </w:pPr>
    </w:p>
    <w:p w14:paraId="0CC8DA83" w14:textId="77777777" w:rsidR="005D5FB4" w:rsidRDefault="005D5FB4" w:rsidP="005D5FB4">
      <w:pPr>
        <w:pStyle w:val="Title"/>
      </w:pPr>
    </w:p>
    <w:p w14:paraId="3E1C65CD" w14:textId="77777777" w:rsidR="005D5FB4" w:rsidRDefault="005D5FB4" w:rsidP="005D5FB4">
      <w:pPr>
        <w:pStyle w:val="Title"/>
      </w:pPr>
    </w:p>
    <w:p w14:paraId="06C00DE3" w14:textId="77777777" w:rsidR="005D5FB4" w:rsidRDefault="005D5FB4" w:rsidP="005D5FB4">
      <w:pPr>
        <w:pStyle w:val="Title"/>
      </w:pPr>
    </w:p>
    <w:p w14:paraId="73398A12" w14:textId="627A3E97" w:rsidR="005A3FF3" w:rsidRDefault="005D5FB4" w:rsidP="005D5FB4">
      <w:pPr>
        <w:pStyle w:val="Title"/>
        <w:rPr>
          <w:sz w:val="48"/>
          <w:szCs w:val="48"/>
        </w:rPr>
      </w:pPr>
      <w:r w:rsidRPr="005D5FB4">
        <w:rPr>
          <w:sz w:val="48"/>
          <w:szCs w:val="48"/>
        </w:rPr>
        <w:t>WORKING IN HEALTH AND SOCIAL CARE</w:t>
      </w:r>
    </w:p>
    <w:p w14:paraId="0363CDCF" w14:textId="77777777" w:rsidR="005D5FB4" w:rsidRDefault="005D5FB4" w:rsidP="005D5FB4">
      <w:pPr>
        <w:rPr>
          <w:rStyle w:val="Strong"/>
        </w:rPr>
      </w:pPr>
    </w:p>
    <w:p w14:paraId="324F4F64" w14:textId="36234D93" w:rsidR="005D5FB4" w:rsidRDefault="005D5FB4" w:rsidP="005D5FB4">
      <w:r>
        <w:rPr>
          <w:rStyle w:val="Strong"/>
        </w:rPr>
        <w:t>Unit Code:</w:t>
      </w:r>
      <w:r>
        <w:t xml:space="preserve"> K/618/4170</w:t>
      </w:r>
    </w:p>
    <w:p w14:paraId="3FF403B4" w14:textId="5B99DA95" w:rsidR="005D5FB4" w:rsidRDefault="005D5FB4" w:rsidP="005D5FB4">
      <w:pPr>
        <w:rPr>
          <w:b/>
          <w:bCs/>
        </w:rPr>
      </w:pPr>
      <w:r w:rsidRPr="005D5FB4">
        <w:rPr>
          <w:b/>
          <w:bCs/>
        </w:rPr>
        <w:t>Word Count</w:t>
      </w:r>
      <w:r>
        <w:rPr>
          <w:b/>
          <w:bCs/>
        </w:rPr>
        <w:t xml:space="preserve">: </w:t>
      </w:r>
      <w:r w:rsidR="00303E0D">
        <w:rPr>
          <w:b/>
          <w:bCs/>
        </w:rPr>
        <w:t>4938</w:t>
      </w:r>
    </w:p>
    <w:p w14:paraId="17F554EE" w14:textId="77777777" w:rsidR="005D5FB4" w:rsidRDefault="005D5FB4">
      <w:pPr>
        <w:spacing w:line="259" w:lineRule="auto"/>
        <w:jc w:val="left"/>
        <w:rPr>
          <w:b/>
          <w:bCs/>
        </w:rPr>
      </w:pPr>
      <w:r>
        <w:rPr>
          <w:b/>
          <w:bCs/>
        </w:rPr>
        <w:br w:type="page"/>
      </w:r>
    </w:p>
    <w:sdt>
      <w:sdtPr>
        <w:rPr>
          <w:rFonts w:ascii="Arial" w:eastAsiaTheme="minorHAnsi" w:hAnsi="Arial" w:cstheme="minorBidi"/>
          <w:color w:val="auto"/>
          <w:kern w:val="2"/>
          <w:sz w:val="24"/>
          <w:szCs w:val="22"/>
          <w:lang w:val="en-GB"/>
        </w:rPr>
        <w:id w:val="-25027024"/>
        <w:docPartObj>
          <w:docPartGallery w:val="Table of Contents"/>
          <w:docPartUnique/>
        </w:docPartObj>
      </w:sdtPr>
      <w:sdtEndPr>
        <w:rPr>
          <w:b/>
          <w:bCs/>
          <w:noProof/>
        </w:rPr>
      </w:sdtEndPr>
      <w:sdtContent>
        <w:p w14:paraId="3ABAC966" w14:textId="7269EE99" w:rsidR="005D5FB4" w:rsidRPr="005D5FB4" w:rsidRDefault="005D5FB4" w:rsidP="005D5FB4">
          <w:pPr>
            <w:pStyle w:val="TOCHeading"/>
            <w:jc w:val="center"/>
            <w:rPr>
              <w:rFonts w:ascii="Arial" w:hAnsi="Arial" w:cs="Arial"/>
              <w:color w:val="auto"/>
            </w:rPr>
          </w:pPr>
          <w:r w:rsidRPr="005D5FB4">
            <w:rPr>
              <w:rFonts w:ascii="Arial" w:hAnsi="Arial" w:cs="Arial"/>
              <w:color w:val="auto"/>
            </w:rPr>
            <w:t>Table of Contents</w:t>
          </w:r>
        </w:p>
        <w:p w14:paraId="4E26008E" w14:textId="70362C74" w:rsidR="00303E0D" w:rsidRDefault="005D5FB4">
          <w:pPr>
            <w:pStyle w:val="TOC1"/>
            <w:tabs>
              <w:tab w:val="right" w:leader="dot" w:pos="9350"/>
            </w:tabs>
            <w:rPr>
              <w:rFonts w:asciiTheme="minorHAnsi" w:eastAsiaTheme="minorEastAsia" w:hAnsiTheme="minorHAnsi"/>
              <w:noProof/>
              <w:szCs w:val="24"/>
              <w:lang w:val="en-US"/>
            </w:rPr>
          </w:pPr>
          <w:r>
            <w:fldChar w:fldCharType="begin"/>
          </w:r>
          <w:r>
            <w:instrText xml:space="preserve"> TOC \o "1-3" \h \z \u </w:instrText>
          </w:r>
          <w:r>
            <w:fldChar w:fldCharType="separate"/>
          </w:r>
          <w:hyperlink w:anchor="_Toc196427465" w:history="1">
            <w:r w:rsidR="00303E0D" w:rsidRPr="003C07E4">
              <w:rPr>
                <w:rStyle w:val="Hyperlink"/>
                <w:noProof/>
              </w:rPr>
              <w:t>Task 1 – Training Resource: Person-Centred Practice</w:t>
            </w:r>
            <w:r w:rsidR="00303E0D">
              <w:rPr>
                <w:noProof/>
                <w:webHidden/>
              </w:rPr>
              <w:tab/>
            </w:r>
            <w:r w:rsidR="00303E0D">
              <w:rPr>
                <w:noProof/>
                <w:webHidden/>
              </w:rPr>
              <w:fldChar w:fldCharType="begin"/>
            </w:r>
            <w:r w:rsidR="00303E0D">
              <w:rPr>
                <w:noProof/>
                <w:webHidden/>
              </w:rPr>
              <w:instrText xml:space="preserve"> PAGEREF _Toc196427465 \h </w:instrText>
            </w:r>
            <w:r w:rsidR="00303E0D">
              <w:rPr>
                <w:noProof/>
                <w:webHidden/>
              </w:rPr>
            </w:r>
            <w:r w:rsidR="00303E0D">
              <w:rPr>
                <w:noProof/>
                <w:webHidden/>
              </w:rPr>
              <w:fldChar w:fldCharType="separate"/>
            </w:r>
            <w:r w:rsidR="00303E0D">
              <w:rPr>
                <w:noProof/>
                <w:webHidden/>
              </w:rPr>
              <w:t>1</w:t>
            </w:r>
            <w:r w:rsidR="00303E0D">
              <w:rPr>
                <w:noProof/>
                <w:webHidden/>
              </w:rPr>
              <w:fldChar w:fldCharType="end"/>
            </w:r>
          </w:hyperlink>
        </w:p>
        <w:p w14:paraId="22F0374E" w14:textId="00B99F7C" w:rsidR="00303E0D" w:rsidRDefault="00303E0D">
          <w:pPr>
            <w:pStyle w:val="TOC2"/>
            <w:tabs>
              <w:tab w:val="right" w:leader="dot" w:pos="9350"/>
            </w:tabs>
            <w:rPr>
              <w:rFonts w:asciiTheme="minorHAnsi" w:eastAsiaTheme="minorEastAsia" w:hAnsiTheme="minorHAnsi"/>
              <w:noProof/>
              <w:szCs w:val="24"/>
              <w:lang w:val="en-US"/>
            </w:rPr>
          </w:pPr>
          <w:hyperlink w:anchor="_Toc196427466" w:history="1">
            <w:r w:rsidRPr="003C07E4">
              <w:rPr>
                <w:rStyle w:val="Hyperlink"/>
                <w:noProof/>
              </w:rPr>
              <w:t>Person-Centred Practice</w:t>
            </w:r>
            <w:r>
              <w:rPr>
                <w:noProof/>
                <w:webHidden/>
              </w:rPr>
              <w:tab/>
            </w:r>
            <w:r>
              <w:rPr>
                <w:noProof/>
                <w:webHidden/>
              </w:rPr>
              <w:fldChar w:fldCharType="begin"/>
            </w:r>
            <w:r>
              <w:rPr>
                <w:noProof/>
                <w:webHidden/>
              </w:rPr>
              <w:instrText xml:space="preserve"> PAGEREF _Toc196427466 \h </w:instrText>
            </w:r>
            <w:r>
              <w:rPr>
                <w:noProof/>
                <w:webHidden/>
              </w:rPr>
            </w:r>
            <w:r>
              <w:rPr>
                <w:noProof/>
                <w:webHidden/>
              </w:rPr>
              <w:fldChar w:fldCharType="separate"/>
            </w:r>
            <w:r>
              <w:rPr>
                <w:noProof/>
                <w:webHidden/>
              </w:rPr>
              <w:t>1</w:t>
            </w:r>
            <w:r>
              <w:rPr>
                <w:noProof/>
                <w:webHidden/>
              </w:rPr>
              <w:fldChar w:fldCharType="end"/>
            </w:r>
          </w:hyperlink>
        </w:p>
        <w:p w14:paraId="74867E81" w14:textId="21F79BE2" w:rsidR="00303E0D" w:rsidRDefault="00303E0D">
          <w:pPr>
            <w:pStyle w:val="TOC2"/>
            <w:tabs>
              <w:tab w:val="right" w:leader="dot" w:pos="9350"/>
            </w:tabs>
            <w:rPr>
              <w:rFonts w:asciiTheme="minorHAnsi" w:eastAsiaTheme="minorEastAsia" w:hAnsiTheme="minorHAnsi"/>
              <w:noProof/>
              <w:szCs w:val="24"/>
              <w:lang w:val="en-US"/>
            </w:rPr>
          </w:pPr>
          <w:hyperlink w:anchor="_Toc196427467" w:history="1">
            <w:r w:rsidRPr="003C07E4">
              <w:rPr>
                <w:rStyle w:val="Hyperlink"/>
                <w:noProof/>
              </w:rPr>
              <w:t>Contribution to Continuity of Care</w:t>
            </w:r>
            <w:r>
              <w:rPr>
                <w:noProof/>
                <w:webHidden/>
              </w:rPr>
              <w:tab/>
            </w:r>
            <w:r>
              <w:rPr>
                <w:noProof/>
                <w:webHidden/>
              </w:rPr>
              <w:fldChar w:fldCharType="begin"/>
            </w:r>
            <w:r>
              <w:rPr>
                <w:noProof/>
                <w:webHidden/>
              </w:rPr>
              <w:instrText xml:space="preserve"> PAGEREF _Toc196427467 \h </w:instrText>
            </w:r>
            <w:r>
              <w:rPr>
                <w:noProof/>
                <w:webHidden/>
              </w:rPr>
            </w:r>
            <w:r>
              <w:rPr>
                <w:noProof/>
                <w:webHidden/>
              </w:rPr>
              <w:fldChar w:fldCharType="separate"/>
            </w:r>
            <w:r>
              <w:rPr>
                <w:noProof/>
                <w:webHidden/>
              </w:rPr>
              <w:t>1</w:t>
            </w:r>
            <w:r>
              <w:rPr>
                <w:noProof/>
                <w:webHidden/>
              </w:rPr>
              <w:fldChar w:fldCharType="end"/>
            </w:r>
          </w:hyperlink>
        </w:p>
        <w:p w14:paraId="66B00C87" w14:textId="10F7A3D4" w:rsidR="00303E0D" w:rsidRDefault="00303E0D">
          <w:pPr>
            <w:pStyle w:val="TOC2"/>
            <w:tabs>
              <w:tab w:val="right" w:leader="dot" w:pos="9350"/>
            </w:tabs>
            <w:rPr>
              <w:rFonts w:asciiTheme="minorHAnsi" w:eastAsiaTheme="minorEastAsia" w:hAnsiTheme="minorHAnsi"/>
              <w:noProof/>
              <w:szCs w:val="24"/>
              <w:lang w:val="en-US"/>
            </w:rPr>
          </w:pPr>
          <w:hyperlink w:anchor="_Toc196427468" w:history="1">
            <w:r w:rsidRPr="003C07E4">
              <w:rPr>
                <w:rStyle w:val="Hyperlink"/>
                <w:noProof/>
              </w:rPr>
              <w:t>Role of Safeguarding and Protection in Person-Centred Practice</w:t>
            </w:r>
            <w:r>
              <w:rPr>
                <w:noProof/>
                <w:webHidden/>
              </w:rPr>
              <w:tab/>
            </w:r>
            <w:r>
              <w:rPr>
                <w:noProof/>
                <w:webHidden/>
              </w:rPr>
              <w:fldChar w:fldCharType="begin"/>
            </w:r>
            <w:r>
              <w:rPr>
                <w:noProof/>
                <w:webHidden/>
              </w:rPr>
              <w:instrText xml:space="preserve"> PAGEREF _Toc196427468 \h </w:instrText>
            </w:r>
            <w:r>
              <w:rPr>
                <w:noProof/>
                <w:webHidden/>
              </w:rPr>
            </w:r>
            <w:r>
              <w:rPr>
                <w:noProof/>
                <w:webHidden/>
              </w:rPr>
              <w:fldChar w:fldCharType="separate"/>
            </w:r>
            <w:r>
              <w:rPr>
                <w:noProof/>
                <w:webHidden/>
              </w:rPr>
              <w:t>2</w:t>
            </w:r>
            <w:r>
              <w:rPr>
                <w:noProof/>
                <w:webHidden/>
              </w:rPr>
              <w:fldChar w:fldCharType="end"/>
            </w:r>
          </w:hyperlink>
        </w:p>
        <w:p w14:paraId="0ADD8604" w14:textId="4E7F616F" w:rsidR="00303E0D" w:rsidRDefault="00303E0D">
          <w:pPr>
            <w:pStyle w:val="TOC2"/>
            <w:tabs>
              <w:tab w:val="right" w:leader="dot" w:pos="9350"/>
            </w:tabs>
            <w:rPr>
              <w:rFonts w:asciiTheme="minorHAnsi" w:eastAsiaTheme="minorEastAsia" w:hAnsiTheme="minorHAnsi"/>
              <w:noProof/>
              <w:szCs w:val="24"/>
              <w:lang w:val="en-US"/>
            </w:rPr>
          </w:pPr>
          <w:hyperlink w:anchor="_Toc196427469" w:history="1">
            <w:r w:rsidRPr="003C07E4">
              <w:rPr>
                <w:rStyle w:val="Hyperlink"/>
                <w:noProof/>
              </w:rPr>
              <w:t>Benefits of Positive Risk Taking</w:t>
            </w:r>
            <w:r>
              <w:rPr>
                <w:noProof/>
                <w:webHidden/>
              </w:rPr>
              <w:tab/>
            </w:r>
            <w:r>
              <w:rPr>
                <w:noProof/>
                <w:webHidden/>
              </w:rPr>
              <w:fldChar w:fldCharType="begin"/>
            </w:r>
            <w:r>
              <w:rPr>
                <w:noProof/>
                <w:webHidden/>
              </w:rPr>
              <w:instrText xml:space="preserve"> PAGEREF _Toc196427469 \h </w:instrText>
            </w:r>
            <w:r>
              <w:rPr>
                <w:noProof/>
                <w:webHidden/>
              </w:rPr>
            </w:r>
            <w:r>
              <w:rPr>
                <w:noProof/>
                <w:webHidden/>
              </w:rPr>
              <w:fldChar w:fldCharType="separate"/>
            </w:r>
            <w:r>
              <w:rPr>
                <w:noProof/>
                <w:webHidden/>
              </w:rPr>
              <w:t>2</w:t>
            </w:r>
            <w:r>
              <w:rPr>
                <w:noProof/>
                <w:webHidden/>
              </w:rPr>
              <w:fldChar w:fldCharType="end"/>
            </w:r>
          </w:hyperlink>
        </w:p>
        <w:p w14:paraId="6F6AFB4D" w14:textId="06D222ED" w:rsidR="00303E0D" w:rsidRDefault="00303E0D">
          <w:pPr>
            <w:pStyle w:val="TOC2"/>
            <w:tabs>
              <w:tab w:val="right" w:leader="dot" w:pos="9350"/>
            </w:tabs>
            <w:rPr>
              <w:rFonts w:asciiTheme="minorHAnsi" w:eastAsiaTheme="minorEastAsia" w:hAnsiTheme="minorHAnsi"/>
              <w:noProof/>
              <w:szCs w:val="24"/>
              <w:lang w:val="en-US"/>
            </w:rPr>
          </w:pPr>
          <w:hyperlink w:anchor="_Toc196427470" w:history="1">
            <w:r w:rsidRPr="003C07E4">
              <w:rPr>
                <w:rStyle w:val="Hyperlink"/>
                <w:noProof/>
              </w:rPr>
              <w:t>6 Cs of Care in Person-Centred Practice</w:t>
            </w:r>
            <w:r>
              <w:rPr>
                <w:noProof/>
                <w:webHidden/>
              </w:rPr>
              <w:tab/>
            </w:r>
            <w:r>
              <w:rPr>
                <w:noProof/>
                <w:webHidden/>
              </w:rPr>
              <w:fldChar w:fldCharType="begin"/>
            </w:r>
            <w:r>
              <w:rPr>
                <w:noProof/>
                <w:webHidden/>
              </w:rPr>
              <w:instrText xml:space="preserve"> PAGEREF _Toc196427470 \h </w:instrText>
            </w:r>
            <w:r>
              <w:rPr>
                <w:noProof/>
                <w:webHidden/>
              </w:rPr>
            </w:r>
            <w:r>
              <w:rPr>
                <w:noProof/>
                <w:webHidden/>
              </w:rPr>
              <w:fldChar w:fldCharType="separate"/>
            </w:r>
            <w:r>
              <w:rPr>
                <w:noProof/>
                <w:webHidden/>
              </w:rPr>
              <w:t>3</w:t>
            </w:r>
            <w:r>
              <w:rPr>
                <w:noProof/>
                <w:webHidden/>
              </w:rPr>
              <w:fldChar w:fldCharType="end"/>
            </w:r>
          </w:hyperlink>
        </w:p>
        <w:p w14:paraId="7637AD7C" w14:textId="28EACDA4" w:rsidR="00303E0D" w:rsidRDefault="00303E0D">
          <w:pPr>
            <w:pStyle w:val="TOC2"/>
            <w:tabs>
              <w:tab w:val="right" w:leader="dot" w:pos="9350"/>
            </w:tabs>
            <w:rPr>
              <w:rFonts w:asciiTheme="minorHAnsi" w:eastAsiaTheme="minorEastAsia" w:hAnsiTheme="minorHAnsi"/>
              <w:noProof/>
              <w:szCs w:val="24"/>
              <w:lang w:val="en-US"/>
            </w:rPr>
          </w:pPr>
          <w:hyperlink w:anchor="_Toc196427471" w:history="1">
            <w:r w:rsidRPr="003C07E4">
              <w:rPr>
                <w:rStyle w:val="Hyperlink"/>
                <w:noProof/>
              </w:rPr>
              <w:t>Importance of Demonstrating Person-Centred Values</w:t>
            </w:r>
            <w:r>
              <w:rPr>
                <w:noProof/>
                <w:webHidden/>
              </w:rPr>
              <w:tab/>
            </w:r>
            <w:r>
              <w:rPr>
                <w:noProof/>
                <w:webHidden/>
              </w:rPr>
              <w:fldChar w:fldCharType="begin"/>
            </w:r>
            <w:r>
              <w:rPr>
                <w:noProof/>
                <w:webHidden/>
              </w:rPr>
              <w:instrText xml:space="preserve"> PAGEREF _Toc196427471 \h </w:instrText>
            </w:r>
            <w:r>
              <w:rPr>
                <w:noProof/>
                <w:webHidden/>
              </w:rPr>
            </w:r>
            <w:r>
              <w:rPr>
                <w:noProof/>
                <w:webHidden/>
              </w:rPr>
              <w:fldChar w:fldCharType="separate"/>
            </w:r>
            <w:r>
              <w:rPr>
                <w:noProof/>
                <w:webHidden/>
              </w:rPr>
              <w:t>4</w:t>
            </w:r>
            <w:r>
              <w:rPr>
                <w:noProof/>
                <w:webHidden/>
              </w:rPr>
              <w:fldChar w:fldCharType="end"/>
            </w:r>
          </w:hyperlink>
        </w:p>
        <w:p w14:paraId="51075945" w14:textId="021EEFBF" w:rsidR="00303E0D" w:rsidRDefault="00303E0D">
          <w:pPr>
            <w:pStyle w:val="TOC1"/>
            <w:tabs>
              <w:tab w:val="right" w:leader="dot" w:pos="9350"/>
            </w:tabs>
            <w:rPr>
              <w:rFonts w:asciiTheme="minorHAnsi" w:eastAsiaTheme="minorEastAsia" w:hAnsiTheme="minorHAnsi"/>
              <w:noProof/>
              <w:szCs w:val="24"/>
              <w:lang w:val="en-US"/>
            </w:rPr>
          </w:pPr>
          <w:hyperlink w:anchor="_Toc196427472" w:history="1">
            <w:r w:rsidRPr="003C07E4">
              <w:rPr>
                <w:rStyle w:val="Hyperlink"/>
                <w:noProof/>
              </w:rPr>
              <w:t>Task 2 – Report: Communication in Health and Social Care</w:t>
            </w:r>
            <w:r>
              <w:rPr>
                <w:noProof/>
                <w:webHidden/>
              </w:rPr>
              <w:tab/>
            </w:r>
            <w:r>
              <w:rPr>
                <w:noProof/>
                <w:webHidden/>
              </w:rPr>
              <w:fldChar w:fldCharType="begin"/>
            </w:r>
            <w:r>
              <w:rPr>
                <w:noProof/>
                <w:webHidden/>
              </w:rPr>
              <w:instrText xml:space="preserve"> PAGEREF _Toc196427472 \h </w:instrText>
            </w:r>
            <w:r>
              <w:rPr>
                <w:noProof/>
                <w:webHidden/>
              </w:rPr>
            </w:r>
            <w:r>
              <w:rPr>
                <w:noProof/>
                <w:webHidden/>
              </w:rPr>
              <w:fldChar w:fldCharType="separate"/>
            </w:r>
            <w:r>
              <w:rPr>
                <w:noProof/>
                <w:webHidden/>
              </w:rPr>
              <w:t>4</w:t>
            </w:r>
            <w:r>
              <w:rPr>
                <w:noProof/>
                <w:webHidden/>
              </w:rPr>
              <w:fldChar w:fldCharType="end"/>
            </w:r>
          </w:hyperlink>
        </w:p>
        <w:p w14:paraId="21F88336" w14:textId="5FDF051A" w:rsidR="00303E0D" w:rsidRDefault="00303E0D">
          <w:pPr>
            <w:pStyle w:val="TOC2"/>
            <w:tabs>
              <w:tab w:val="right" w:leader="dot" w:pos="9350"/>
            </w:tabs>
            <w:rPr>
              <w:rFonts w:asciiTheme="minorHAnsi" w:eastAsiaTheme="minorEastAsia" w:hAnsiTheme="minorHAnsi"/>
              <w:noProof/>
              <w:szCs w:val="24"/>
              <w:lang w:val="en-US"/>
            </w:rPr>
          </w:pPr>
          <w:hyperlink w:anchor="_Toc196427473" w:history="1">
            <w:r w:rsidRPr="003C07E4">
              <w:rPr>
                <w:rStyle w:val="Hyperlink"/>
                <w:noProof/>
              </w:rPr>
              <w:t>The Role of Communication in Health and Social Care</w:t>
            </w:r>
            <w:r>
              <w:rPr>
                <w:noProof/>
                <w:webHidden/>
              </w:rPr>
              <w:tab/>
            </w:r>
            <w:r>
              <w:rPr>
                <w:noProof/>
                <w:webHidden/>
              </w:rPr>
              <w:fldChar w:fldCharType="begin"/>
            </w:r>
            <w:r>
              <w:rPr>
                <w:noProof/>
                <w:webHidden/>
              </w:rPr>
              <w:instrText xml:space="preserve"> PAGEREF _Toc196427473 \h </w:instrText>
            </w:r>
            <w:r>
              <w:rPr>
                <w:noProof/>
                <w:webHidden/>
              </w:rPr>
            </w:r>
            <w:r>
              <w:rPr>
                <w:noProof/>
                <w:webHidden/>
              </w:rPr>
              <w:fldChar w:fldCharType="separate"/>
            </w:r>
            <w:r>
              <w:rPr>
                <w:noProof/>
                <w:webHidden/>
              </w:rPr>
              <w:t>4</w:t>
            </w:r>
            <w:r>
              <w:rPr>
                <w:noProof/>
                <w:webHidden/>
              </w:rPr>
              <w:fldChar w:fldCharType="end"/>
            </w:r>
          </w:hyperlink>
        </w:p>
        <w:p w14:paraId="55CE6B9C" w14:textId="36161F3A" w:rsidR="00303E0D" w:rsidRDefault="00303E0D">
          <w:pPr>
            <w:pStyle w:val="TOC2"/>
            <w:tabs>
              <w:tab w:val="right" w:leader="dot" w:pos="9350"/>
            </w:tabs>
            <w:rPr>
              <w:rFonts w:asciiTheme="minorHAnsi" w:eastAsiaTheme="minorEastAsia" w:hAnsiTheme="minorHAnsi"/>
              <w:noProof/>
              <w:szCs w:val="24"/>
              <w:lang w:val="en-US"/>
            </w:rPr>
          </w:pPr>
          <w:hyperlink w:anchor="_Toc196427474" w:history="1">
            <w:r w:rsidRPr="003C07E4">
              <w:rPr>
                <w:rStyle w:val="Hyperlink"/>
                <w:noProof/>
              </w:rPr>
              <w:t>Methods of Communication in Health and Social Care</w:t>
            </w:r>
            <w:r>
              <w:rPr>
                <w:noProof/>
                <w:webHidden/>
              </w:rPr>
              <w:tab/>
            </w:r>
            <w:r>
              <w:rPr>
                <w:noProof/>
                <w:webHidden/>
              </w:rPr>
              <w:fldChar w:fldCharType="begin"/>
            </w:r>
            <w:r>
              <w:rPr>
                <w:noProof/>
                <w:webHidden/>
              </w:rPr>
              <w:instrText xml:space="preserve"> PAGEREF _Toc196427474 \h </w:instrText>
            </w:r>
            <w:r>
              <w:rPr>
                <w:noProof/>
                <w:webHidden/>
              </w:rPr>
            </w:r>
            <w:r>
              <w:rPr>
                <w:noProof/>
                <w:webHidden/>
              </w:rPr>
              <w:fldChar w:fldCharType="separate"/>
            </w:r>
            <w:r>
              <w:rPr>
                <w:noProof/>
                <w:webHidden/>
              </w:rPr>
              <w:t>5</w:t>
            </w:r>
            <w:r>
              <w:rPr>
                <w:noProof/>
                <w:webHidden/>
              </w:rPr>
              <w:fldChar w:fldCharType="end"/>
            </w:r>
          </w:hyperlink>
        </w:p>
        <w:p w14:paraId="6B0313F7" w14:textId="391E4CEE" w:rsidR="00303E0D" w:rsidRDefault="00303E0D">
          <w:pPr>
            <w:pStyle w:val="TOC2"/>
            <w:tabs>
              <w:tab w:val="right" w:leader="dot" w:pos="9350"/>
            </w:tabs>
            <w:rPr>
              <w:rFonts w:asciiTheme="minorHAnsi" w:eastAsiaTheme="minorEastAsia" w:hAnsiTheme="minorHAnsi"/>
              <w:noProof/>
              <w:szCs w:val="24"/>
              <w:lang w:val="en-US"/>
            </w:rPr>
          </w:pPr>
          <w:hyperlink w:anchor="_Toc196427475" w:history="1">
            <w:r w:rsidRPr="003C07E4">
              <w:rPr>
                <w:rStyle w:val="Hyperlink"/>
                <w:noProof/>
              </w:rPr>
              <w:t>Barriers to Communication in Health and Social Care</w:t>
            </w:r>
            <w:r>
              <w:rPr>
                <w:noProof/>
                <w:webHidden/>
              </w:rPr>
              <w:tab/>
            </w:r>
            <w:r>
              <w:rPr>
                <w:noProof/>
                <w:webHidden/>
              </w:rPr>
              <w:fldChar w:fldCharType="begin"/>
            </w:r>
            <w:r>
              <w:rPr>
                <w:noProof/>
                <w:webHidden/>
              </w:rPr>
              <w:instrText xml:space="preserve"> PAGEREF _Toc196427475 \h </w:instrText>
            </w:r>
            <w:r>
              <w:rPr>
                <w:noProof/>
                <w:webHidden/>
              </w:rPr>
            </w:r>
            <w:r>
              <w:rPr>
                <w:noProof/>
                <w:webHidden/>
              </w:rPr>
              <w:fldChar w:fldCharType="separate"/>
            </w:r>
            <w:r>
              <w:rPr>
                <w:noProof/>
                <w:webHidden/>
              </w:rPr>
              <w:t>5</w:t>
            </w:r>
            <w:r>
              <w:rPr>
                <w:noProof/>
                <w:webHidden/>
              </w:rPr>
              <w:fldChar w:fldCharType="end"/>
            </w:r>
          </w:hyperlink>
        </w:p>
        <w:p w14:paraId="7021D1D4" w14:textId="033228D2" w:rsidR="00303E0D" w:rsidRDefault="00303E0D">
          <w:pPr>
            <w:pStyle w:val="TOC2"/>
            <w:tabs>
              <w:tab w:val="right" w:leader="dot" w:pos="9350"/>
            </w:tabs>
            <w:rPr>
              <w:rFonts w:asciiTheme="minorHAnsi" w:eastAsiaTheme="minorEastAsia" w:hAnsiTheme="minorHAnsi"/>
              <w:noProof/>
              <w:szCs w:val="24"/>
              <w:lang w:val="en-US"/>
            </w:rPr>
          </w:pPr>
          <w:hyperlink w:anchor="_Toc196427476" w:history="1">
            <w:r w:rsidRPr="003C07E4">
              <w:rPr>
                <w:rStyle w:val="Hyperlink"/>
                <w:noProof/>
              </w:rPr>
              <w:t>Information Handling and Recording Procedures</w:t>
            </w:r>
            <w:r>
              <w:rPr>
                <w:noProof/>
                <w:webHidden/>
              </w:rPr>
              <w:tab/>
            </w:r>
            <w:r>
              <w:rPr>
                <w:noProof/>
                <w:webHidden/>
              </w:rPr>
              <w:fldChar w:fldCharType="begin"/>
            </w:r>
            <w:r>
              <w:rPr>
                <w:noProof/>
                <w:webHidden/>
              </w:rPr>
              <w:instrText xml:space="preserve"> PAGEREF _Toc196427476 \h </w:instrText>
            </w:r>
            <w:r>
              <w:rPr>
                <w:noProof/>
                <w:webHidden/>
              </w:rPr>
            </w:r>
            <w:r>
              <w:rPr>
                <w:noProof/>
                <w:webHidden/>
              </w:rPr>
              <w:fldChar w:fldCharType="separate"/>
            </w:r>
            <w:r>
              <w:rPr>
                <w:noProof/>
                <w:webHidden/>
              </w:rPr>
              <w:t>6</w:t>
            </w:r>
            <w:r>
              <w:rPr>
                <w:noProof/>
                <w:webHidden/>
              </w:rPr>
              <w:fldChar w:fldCharType="end"/>
            </w:r>
          </w:hyperlink>
        </w:p>
        <w:p w14:paraId="5C7BAFD2" w14:textId="44DE803A" w:rsidR="00303E0D" w:rsidRDefault="00303E0D">
          <w:pPr>
            <w:pStyle w:val="TOC2"/>
            <w:tabs>
              <w:tab w:val="right" w:leader="dot" w:pos="9350"/>
            </w:tabs>
            <w:rPr>
              <w:rFonts w:asciiTheme="minorHAnsi" w:eastAsiaTheme="minorEastAsia" w:hAnsiTheme="minorHAnsi"/>
              <w:noProof/>
              <w:szCs w:val="24"/>
              <w:lang w:val="en-US"/>
            </w:rPr>
          </w:pPr>
          <w:hyperlink w:anchor="_Toc196427477" w:history="1">
            <w:r w:rsidRPr="003C07E4">
              <w:rPr>
                <w:rStyle w:val="Hyperlink"/>
                <w:noProof/>
              </w:rPr>
              <w:t>Principles of Confidentiality in Health and Social Care</w:t>
            </w:r>
            <w:r>
              <w:rPr>
                <w:noProof/>
                <w:webHidden/>
              </w:rPr>
              <w:tab/>
            </w:r>
            <w:r>
              <w:rPr>
                <w:noProof/>
                <w:webHidden/>
              </w:rPr>
              <w:fldChar w:fldCharType="begin"/>
            </w:r>
            <w:r>
              <w:rPr>
                <w:noProof/>
                <w:webHidden/>
              </w:rPr>
              <w:instrText xml:space="preserve"> PAGEREF _Toc196427477 \h </w:instrText>
            </w:r>
            <w:r>
              <w:rPr>
                <w:noProof/>
                <w:webHidden/>
              </w:rPr>
            </w:r>
            <w:r>
              <w:rPr>
                <w:noProof/>
                <w:webHidden/>
              </w:rPr>
              <w:fldChar w:fldCharType="separate"/>
            </w:r>
            <w:r>
              <w:rPr>
                <w:noProof/>
                <w:webHidden/>
              </w:rPr>
              <w:t>6</w:t>
            </w:r>
            <w:r>
              <w:rPr>
                <w:noProof/>
                <w:webHidden/>
              </w:rPr>
              <w:fldChar w:fldCharType="end"/>
            </w:r>
          </w:hyperlink>
        </w:p>
        <w:p w14:paraId="1014E43B" w14:textId="50EDAC27" w:rsidR="00303E0D" w:rsidRDefault="00303E0D">
          <w:pPr>
            <w:pStyle w:val="TOC2"/>
            <w:tabs>
              <w:tab w:val="right" w:leader="dot" w:pos="9350"/>
            </w:tabs>
            <w:rPr>
              <w:rFonts w:asciiTheme="minorHAnsi" w:eastAsiaTheme="minorEastAsia" w:hAnsiTheme="minorHAnsi"/>
              <w:noProof/>
              <w:szCs w:val="24"/>
              <w:lang w:val="en-US"/>
            </w:rPr>
          </w:pPr>
          <w:hyperlink w:anchor="_Toc196427478" w:history="1">
            <w:r w:rsidRPr="003C07E4">
              <w:rPr>
                <w:rStyle w:val="Hyperlink"/>
                <w:noProof/>
              </w:rPr>
              <w:t>Strategies to Overcome Communication Barriers</w:t>
            </w:r>
            <w:r>
              <w:rPr>
                <w:noProof/>
                <w:webHidden/>
              </w:rPr>
              <w:tab/>
            </w:r>
            <w:r>
              <w:rPr>
                <w:noProof/>
                <w:webHidden/>
              </w:rPr>
              <w:fldChar w:fldCharType="begin"/>
            </w:r>
            <w:r>
              <w:rPr>
                <w:noProof/>
                <w:webHidden/>
              </w:rPr>
              <w:instrText xml:space="preserve"> PAGEREF _Toc196427478 \h </w:instrText>
            </w:r>
            <w:r>
              <w:rPr>
                <w:noProof/>
                <w:webHidden/>
              </w:rPr>
            </w:r>
            <w:r>
              <w:rPr>
                <w:noProof/>
                <w:webHidden/>
              </w:rPr>
              <w:fldChar w:fldCharType="separate"/>
            </w:r>
            <w:r>
              <w:rPr>
                <w:noProof/>
                <w:webHidden/>
              </w:rPr>
              <w:t>6</w:t>
            </w:r>
            <w:r>
              <w:rPr>
                <w:noProof/>
                <w:webHidden/>
              </w:rPr>
              <w:fldChar w:fldCharType="end"/>
            </w:r>
          </w:hyperlink>
        </w:p>
        <w:p w14:paraId="0C847637" w14:textId="44F3B204" w:rsidR="00303E0D" w:rsidRDefault="00303E0D">
          <w:pPr>
            <w:pStyle w:val="TOC1"/>
            <w:tabs>
              <w:tab w:val="right" w:leader="dot" w:pos="9350"/>
            </w:tabs>
            <w:rPr>
              <w:rFonts w:asciiTheme="minorHAnsi" w:eastAsiaTheme="minorEastAsia" w:hAnsiTheme="minorHAnsi"/>
              <w:noProof/>
              <w:szCs w:val="24"/>
              <w:lang w:val="en-US"/>
            </w:rPr>
          </w:pPr>
          <w:hyperlink w:anchor="_Toc196427479" w:history="1">
            <w:r w:rsidRPr="003C07E4">
              <w:rPr>
                <w:rStyle w:val="Hyperlink"/>
                <w:noProof/>
              </w:rPr>
              <w:t>Task 3 – Training Guide: Infection Control</w:t>
            </w:r>
            <w:r>
              <w:rPr>
                <w:noProof/>
                <w:webHidden/>
              </w:rPr>
              <w:tab/>
            </w:r>
            <w:r>
              <w:rPr>
                <w:noProof/>
                <w:webHidden/>
              </w:rPr>
              <w:fldChar w:fldCharType="begin"/>
            </w:r>
            <w:r>
              <w:rPr>
                <w:noProof/>
                <w:webHidden/>
              </w:rPr>
              <w:instrText xml:space="preserve"> PAGEREF _Toc196427479 \h </w:instrText>
            </w:r>
            <w:r>
              <w:rPr>
                <w:noProof/>
                <w:webHidden/>
              </w:rPr>
            </w:r>
            <w:r>
              <w:rPr>
                <w:noProof/>
                <w:webHidden/>
              </w:rPr>
              <w:fldChar w:fldCharType="separate"/>
            </w:r>
            <w:r>
              <w:rPr>
                <w:noProof/>
                <w:webHidden/>
              </w:rPr>
              <w:t>7</w:t>
            </w:r>
            <w:r>
              <w:rPr>
                <w:noProof/>
                <w:webHidden/>
              </w:rPr>
              <w:fldChar w:fldCharType="end"/>
            </w:r>
          </w:hyperlink>
        </w:p>
        <w:p w14:paraId="50B7DA18" w14:textId="0E91F889" w:rsidR="00303E0D" w:rsidRDefault="00303E0D">
          <w:pPr>
            <w:pStyle w:val="TOC2"/>
            <w:tabs>
              <w:tab w:val="right" w:leader="dot" w:pos="9350"/>
            </w:tabs>
            <w:rPr>
              <w:rFonts w:asciiTheme="minorHAnsi" w:eastAsiaTheme="minorEastAsia" w:hAnsiTheme="minorHAnsi"/>
              <w:noProof/>
              <w:szCs w:val="24"/>
              <w:lang w:val="en-US"/>
            </w:rPr>
          </w:pPr>
          <w:hyperlink w:anchor="_Toc196427480" w:history="1">
            <w:r w:rsidRPr="003C07E4">
              <w:rPr>
                <w:rStyle w:val="Hyperlink"/>
                <w:noProof/>
              </w:rPr>
              <w:t>Cause and Spread of Infection in Healthcare Settings</w:t>
            </w:r>
            <w:r>
              <w:rPr>
                <w:noProof/>
                <w:webHidden/>
              </w:rPr>
              <w:tab/>
            </w:r>
            <w:r>
              <w:rPr>
                <w:noProof/>
                <w:webHidden/>
              </w:rPr>
              <w:fldChar w:fldCharType="begin"/>
            </w:r>
            <w:r>
              <w:rPr>
                <w:noProof/>
                <w:webHidden/>
              </w:rPr>
              <w:instrText xml:space="preserve"> PAGEREF _Toc196427480 \h </w:instrText>
            </w:r>
            <w:r>
              <w:rPr>
                <w:noProof/>
                <w:webHidden/>
              </w:rPr>
            </w:r>
            <w:r>
              <w:rPr>
                <w:noProof/>
                <w:webHidden/>
              </w:rPr>
              <w:fldChar w:fldCharType="separate"/>
            </w:r>
            <w:r>
              <w:rPr>
                <w:noProof/>
                <w:webHidden/>
              </w:rPr>
              <w:t>7</w:t>
            </w:r>
            <w:r>
              <w:rPr>
                <w:noProof/>
                <w:webHidden/>
              </w:rPr>
              <w:fldChar w:fldCharType="end"/>
            </w:r>
          </w:hyperlink>
        </w:p>
        <w:p w14:paraId="3836BAD0" w14:textId="2036C71F" w:rsidR="00303E0D" w:rsidRDefault="00303E0D">
          <w:pPr>
            <w:pStyle w:val="TOC2"/>
            <w:tabs>
              <w:tab w:val="right" w:leader="dot" w:pos="9350"/>
            </w:tabs>
            <w:rPr>
              <w:rFonts w:asciiTheme="minorHAnsi" w:eastAsiaTheme="minorEastAsia" w:hAnsiTheme="minorHAnsi"/>
              <w:noProof/>
              <w:szCs w:val="24"/>
              <w:lang w:val="en-US"/>
            </w:rPr>
          </w:pPr>
          <w:hyperlink w:anchor="_Toc196427481" w:history="1">
            <w:r w:rsidRPr="003C07E4">
              <w:rPr>
                <w:rStyle w:val="Hyperlink"/>
                <w:noProof/>
              </w:rPr>
              <w:t>Importance of Preventing the Spread of Infection</w:t>
            </w:r>
            <w:r>
              <w:rPr>
                <w:noProof/>
                <w:webHidden/>
              </w:rPr>
              <w:tab/>
            </w:r>
            <w:r>
              <w:rPr>
                <w:noProof/>
                <w:webHidden/>
              </w:rPr>
              <w:fldChar w:fldCharType="begin"/>
            </w:r>
            <w:r>
              <w:rPr>
                <w:noProof/>
                <w:webHidden/>
              </w:rPr>
              <w:instrText xml:space="preserve"> PAGEREF _Toc196427481 \h </w:instrText>
            </w:r>
            <w:r>
              <w:rPr>
                <w:noProof/>
                <w:webHidden/>
              </w:rPr>
            </w:r>
            <w:r>
              <w:rPr>
                <w:noProof/>
                <w:webHidden/>
              </w:rPr>
              <w:fldChar w:fldCharType="separate"/>
            </w:r>
            <w:r>
              <w:rPr>
                <w:noProof/>
                <w:webHidden/>
              </w:rPr>
              <w:t>7</w:t>
            </w:r>
            <w:r>
              <w:rPr>
                <w:noProof/>
                <w:webHidden/>
              </w:rPr>
              <w:fldChar w:fldCharType="end"/>
            </w:r>
          </w:hyperlink>
        </w:p>
        <w:p w14:paraId="26A98D37" w14:textId="7B711633" w:rsidR="00303E0D" w:rsidRDefault="00303E0D">
          <w:pPr>
            <w:pStyle w:val="TOC2"/>
            <w:tabs>
              <w:tab w:val="right" w:leader="dot" w:pos="9350"/>
            </w:tabs>
            <w:rPr>
              <w:rFonts w:asciiTheme="minorHAnsi" w:eastAsiaTheme="minorEastAsia" w:hAnsiTheme="minorHAnsi"/>
              <w:noProof/>
              <w:szCs w:val="24"/>
              <w:lang w:val="en-US"/>
            </w:rPr>
          </w:pPr>
          <w:hyperlink w:anchor="_Toc196427482" w:history="1">
            <w:r w:rsidRPr="003C07E4">
              <w:rPr>
                <w:rStyle w:val="Hyperlink"/>
                <w:noProof/>
              </w:rPr>
              <w:t>Strategies to Reduce Infection in Healthcare Settings</w:t>
            </w:r>
            <w:r>
              <w:rPr>
                <w:noProof/>
                <w:webHidden/>
              </w:rPr>
              <w:tab/>
            </w:r>
            <w:r>
              <w:rPr>
                <w:noProof/>
                <w:webHidden/>
              </w:rPr>
              <w:fldChar w:fldCharType="begin"/>
            </w:r>
            <w:r>
              <w:rPr>
                <w:noProof/>
                <w:webHidden/>
              </w:rPr>
              <w:instrText xml:space="preserve"> PAGEREF _Toc196427482 \h </w:instrText>
            </w:r>
            <w:r>
              <w:rPr>
                <w:noProof/>
                <w:webHidden/>
              </w:rPr>
            </w:r>
            <w:r>
              <w:rPr>
                <w:noProof/>
                <w:webHidden/>
              </w:rPr>
              <w:fldChar w:fldCharType="separate"/>
            </w:r>
            <w:r>
              <w:rPr>
                <w:noProof/>
                <w:webHidden/>
              </w:rPr>
              <w:t>8</w:t>
            </w:r>
            <w:r>
              <w:rPr>
                <w:noProof/>
                <w:webHidden/>
              </w:rPr>
              <w:fldChar w:fldCharType="end"/>
            </w:r>
          </w:hyperlink>
        </w:p>
        <w:p w14:paraId="519B2DAD" w14:textId="4F27EFC8" w:rsidR="00303E0D" w:rsidRDefault="00303E0D">
          <w:pPr>
            <w:pStyle w:val="TOC2"/>
            <w:tabs>
              <w:tab w:val="right" w:leader="dot" w:pos="9350"/>
            </w:tabs>
            <w:rPr>
              <w:rFonts w:asciiTheme="minorHAnsi" w:eastAsiaTheme="minorEastAsia" w:hAnsiTheme="minorHAnsi"/>
              <w:noProof/>
              <w:szCs w:val="24"/>
              <w:lang w:val="en-US"/>
            </w:rPr>
          </w:pPr>
          <w:hyperlink w:anchor="_Toc196427483" w:history="1">
            <w:r w:rsidRPr="003C07E4">
              <w:rPr>
                <w:rStyle w:val="Hyperlink"/>
                <w:noProof/>
              </w:rPr>
              <w:t>Managing an Outbreak</w:t>
            </w:r>
            <w:r>
              <w:rPr>
                <w:noProof/>
                <w:webHidden/>
              </w:rPr>
              <w:tab/>
            </w:r>
            <w:r>
              <w:rPr>
                <w:noProof/>
                <w:webHidden/>
              </w:rPr>
              <w:fldChar w:fldCharType="begin"/>
            </w:r>
            <w:r>
              <w:rPr>
                <w:noProof/>
                <w:webHidden/>
              </w:rPr>
              <w:instrText xml:space="preserve"> PAGEREF _Toc196427483 \h </w:instrText>
            </w:r>
            <w:r>
              <w:rPr>
                <w:noProof/>
                <w:webHidden/>
              </w:rPr>
            </w:r>
            <w:r>
              <w:rPr>
                <w:noProof/>
                <w:webHidden/>
              </w:rPr>
              <w:fldChar w:fldCharType="separate"/>
            </w:r>
            <w:r>
              <w:rPr>
                <w:noProof/>
                <w:webHidden/>
              </w:rPr>
              <w:t>8</w:t>
            </w:r>
            <w:r>
              <w:rPr>
                <w:noProof/>
                <w:webHidden/>
              </w:rPr>
              <w:fldChar w:fldCharType="end"/>
            </w:r>
          </w:hyperlink>
        </w:p>
        <w:p w14:paraId="4934369D" w14:textId="559226F0" w:rsidR="00303E0D" w:rsidRDefault="00303E0D">
          <w:pPr>
            <w:pStyle w:val="TOC2"/>
            <w:tabs>
              <w:tab w:val="right" w:leader="dot" w:pos="9350"/>
            </w:tabs>
            <w:rPr>
              <w:rFonts w:asciiTheme="minorHAnsi" w:eastAsiaTheme="minorEastAsia" w:hAnsiTheme="minorHAnsi"/>
              <w:noProof/>
              <w:szCs w:val="24"/>
              <w:lang w:val="en-US"/>
            </w:rPr>
          </w:pPr>
          <w:hyperlink w:anchor="_Toc196427484" w:history="1">
            <w:r w:rsidRPr="003C07E4">
              <w:rPr>
                <w:rStyle w:val="Hyperlink"/>
                <w:noProof/>
              </w:rPr>
              <w:t>Risk Assessment in Infection Control</w:t>
            </w:r>
            <w:r>
              <w:rPr>
                <w:noProof/>
                <w:webHidden/>
              </w:rPr>
              <w:tab/>
            </w:r>
            <w:r>
              <w:rPr>
                <w:noProof/>
                <w:webHidden/>
              </w:rPr>
              <w:fldChar w:fldCharType="begin"/>
            </w:r>
            <w:r>
              <w:rPr>
                <w:noProof/>
                <w:webHidden/>
              </w:rPr>
              <w:instrText xml:space="preserve"> PAGEREF _Toc196427484 \h </w:instrText>
            </w:r>
            <w:r>
              <w:rPr>
                <w:noProof/>
                <w:webHidden/>
              </w:rPr>
            </w:r>
            <w:r>
              <w:rPr>
                <w:noProof/>
                <w:webHidden/>
              </w:rPr>
              <w:fldChar w:fldCharType="separate"/>
            </w:r>
            <w:r>
              <w:rPr>
                <w:noProof/>
                <w:webHidden/>
              </w:rPr>
              <w:t>9</w:t>
            </w:r>
            <w:r>
              <w:rPr>
                <w:noProof/>
                <w:webHidden/>
              </w:rPr>
              <w:fldChar w:fldCharType="end"/>
            </w:r>
          </w:hyperlink>
        </w:p>
        <w:p w14:paraId="73200D08" w14:textId="1F162F0E" w:rsidR="00303E0D" w:rsidRDefault="00303E0D">
          <w:pPr>
            <w:pStyle w:val="TOC1"/>
            <w:tabs>
              <w:tab w:val="right" w:leader="dot" w:pos="9350"/>
            </w:tabs>
            <w:rPr>
              <w:rFonts w:asciiTheme="minorHAnsi" w:eastAsiaTheme="minorEastAsia" w:hAnsiTheme="minorHAnsi"/>
              <w:noProof/>
              <w:szCs w:val="24"/>
              <w:lang w:val="en-US"/>
            </w:rPr>
          </w:pPr>
          <w:hyperlink w:anchor="_Toc196427485" w:history="1">
            <w:r w:rsidRPr="003C07E4">
              <w:rPr>
                <w:rStyle w:val="Hyperlink"/>
                <w:noProof/>
              </w:rPr>
              <w:t>Task 4 – Analytical Review: Partnership Working</w:t>
            </w:r>
            <w:r>
              <w:rPr>
                <w:noProof/>
                <w:webHidden/>
              </w:rPr>
              <w:tab/>
            </w:r>
            <w:r>
              <w:rPr>
                <w:noProof/>
                <w:webHidden/>
              </w:rPr>
              <w:fldChar w:fldCharType="begin"/>
            </w:r>
            <w:r>
              <w:rPr>
                <w:noProof/>
                <w:webHidden/>
              </w:rPr>
              <w:instrText xml:space="preserve"> PAGEREF _Toc196427485 \h </w:instrText>
            </w:r>
            <w:r>
              <w:rPr>
                <w:noProof/>
                <w:webHidden/>
              </w:rPr>
            </w:r>
            <w:r>
              <w:rPr>
                <w:noProof/>
                <w:webHidden/>
              </w:rPr>
              <w:fldChar w:fldCharType="separate"/>
            </w:r>
            <w:r>
              <w:rPr>
                <w:noProof/>
                <w:webHidden/>
              </w:rPr>
              <w:t>9</w:t>
            </w:r>
            <w:r>
              <w:rPr>
                <w:noProof/>
                <w:webHidden/>
              </w:rPr>
              <w:fldChar w:fldCharType="end"/>
            </w:r>
          </w:hyperlink>
        </w:p>
        <w:p w14:paraId="2FA0F09B" w14:textId="6DFCBD43" w:rsidR="00303E0D" w:rsidRDefault="00303E0D">
          <w:pPr>
            <w:pStyle w:val="TOC2"/>
            <w:tabs>
              <w:tab w:val="right" w:leader="dot" w:pos="9350"/>
            </w:tabs>
            <w:rPr>
              <w:rFonts w:asciiTheme="minorHAnsi" w:eastAsiaTheme="minorEastAsia" w:hAnsiTheme="minorHAnsi"/>
              <w:noProof/>
              <w:szCs w:val="24"/>
              <w:lang w:val="en-US"/>
            </w:rPr>
          </w:pPr>
          <w:hyperlink w:anchor="_Toc196427486" w:history="1">
            <w:r w:rsidRPr="003C07E4">
              <w:rPr>
                <w:rStyle w:val="Hyperlink"/>
                <w:noProof/>
              </w:rPr>
              <w:t>Different Working Relationships in UK Health and Social Care</w:t>
            </w:r>
            <w:r>
              <w:rPr>
                <w:noProof/>
                <w:webHidden/>
              </w:rPr>
              <w:tab/>
            </w:r>
            <w:r>
              <w:rPr>
                <w:noProof/>
                <w:webHidden/>
              </w:rPr>
              <w:fldChar w:fldCharType="begin"/>
            </w:r>
            <w:r>
              <w:rPr>
                <w:noProof/>
                <w:webHidden/>
              </w:rPr>
              <w:instrText xml:space="preserve"> PAGEREF _Toc196427486 \h </w:instrText>
            </w:r>
            <w:r>
              <w:rPr>
                <w:noProof/>
                <w:webHidden/>
              </w:rPr>
            </w:r>
            <w:r>
              <w:rPr>
                <w:noProof/>
                <w:webHidden/>
              </w:rPr>
              <w:fldChar w:fldCharType="separate"/>
            </w:r>
            <w:r>
              <w:rPr>
                <w:noProof/>
                <w:webHidden/>
              </w:rPr>
              <w:t>9</w:t>
            </w:r>
            <w:r>
              <w:rPr>
                <w:noProof/>
                <w:webHidden/>
              </w:rPr>
              <w:fldChar w:fldCharType="end"/>
            </w:r>
          </w:hyperlink>
        </w:p>
        <w:p w14:paraId="4C3B3829" w14:textId="2C684C9C" w:rsidR="00303E0D" w:rsidRDefault="00303E0D">
          <w:pPr>
            <w:pStyle w:val="TOC2"/>
            <w:tabs>
              <w:tab w:val="right" w:leader="dot" w:pos="9350"/>
            </w:tabs>
            <w:rPr>
              <w:rFonts w:asciiTheme="minorHAnsi" w:eastAsiaTheme="minorEastAsia" w:hAnsiTheme="minorHAnsi"/>
              <w:noProof/>
              <w:szCs w:val="24"/>
              <w:lang w:val="en-US"/>
            </w:rPr>
          </w:pPr>
          <w:hyperlink w:anchor="_Toc196427487" w:history="1">
            <w:r w:rsidRPr="003C07E4">
              <w:rPr>
                <w:rStyle w:val="Hyperlink"/>
                <w:noProof/>
              </w:rPr>
              <w:t>Role of Advocates in UK Health and Social Care</w:t>
            </w:r>
            <w:r>
              <w:rPr>
                <w:noProof/>
                <w:webHidden/>
              </w:rPr>
              <w:tab/>
            </w:r>
            <w:r>
              <w:rPr>
                <w:noProof/>
                <w:webHidden/>
              </w:rPr>
              <w:fldChar w:fldCharType="begin"/>
            </w:r>
            <w:r>
              <w:rPr>
                <w:noProof/>
                <w:webHidden/>
              </w:rPr>
              <w:instrText xml:space="preserve"> PAGEREF _Toc196427487 \h </w:instrText>
            </w:r>
            <w:r>
              <w:rPr>
                <w:noProof/>
                <w:webHidden/>
              </w:rPr>
            </w:r>
            <w:r>
              <w:rPr>
                <w:noProof/>
                <w:webHidden/>
              </w:rPr>
              <w:fldChar w:fldCharType="separate"/>
            </w:r>
            <w:r>
              <w:rPr>
                <w:noProof/>
                <w:webHidden/>
              </w:rPr>
              <w:t>10</w:t>
            </w:r>
            <w:r>
              <w:rPr>
                <w:noProof/>
                <w:webHidden/>
              </w:rPr>
              <w:fldChar w:fldCharType="end"/>
            </w:r>
          </w:hyperlink>
        </w:p>
        <w:p w14:paraId="16E64C2C" w14:textId="16B8CCAB" w:rsidR="00303E0D" w:rsidRDefault="00303E0D">
          <w:pPr>
            <w:pStyle w:val="TOC2"/>
            <w:tabs>
              <w:tab w:val="right" w:leader="dot" w:pos="9350"/>
            </w:tabs>
            <w:rPr>
              <w:rFonts w:asciiTheme="minorHAnsi" w:eastAsiaTheme="minorEastAsia" w:hAnsiTheme="minorHAnsi"/>
              <w:noProof/>
              <w:szCs w:val="24"/>
              <w:lang w:val="en-US"/>
            </w:rPr>
          </w:pPr>
          <w:hyperlink w:anchor="_Toc196427488" w:history="1">
            <w:r w:rsidRPr="003C07E4">
              <w:rPr>
                <w:rStyle w:val="Hyperlink"/>
                <w:noProof/>
              </w:rPr>
              <w:t>Importance of Working in Partnership in UK Health and Social Care</w:t>
            </w:r>
            <w:r>
              <w:rPr>
                <w:noProof/>
                <w:webHidden/>
              </w:rPr>
              <w:tab/>
            </w:r>
            <w:r>
              <w:rPr>
                <w:noProof/>
                <w:webHidden/>
              </w:rPr>
              <w:fldChar w:fldCharType="begin"/>
            </w:r>
            <w:r>
              <w:rPr>
                <w:noProof/>
                <w:webHidden/>
              </w:rPr>
              <w:instrText xml:space="preserve"> PAGEREF _Toc196427488 \h </w:instrText>
            </w:r>
            <w:r>
              <w:rPr>
                <w:noProof/>
                <w:webHidden/>
              </w:rPr>
            </w:r>
            <w:r>
              <w:rPr>
                <w:noProof/>
                <w:webHidden/>
              </w:rPr>
              <w:fldChar w:fldCharType="separate"/>
            </w:r>
            <w:r>
              <w:rPr>
                <w:noProof/>
                <w:webHidden/>
              </w:rPr>
              <w:t>10</w:t>
            </w:r>
            <w:r>
              <w:rPr>
                <w:noProof/>
                <w:webHidden/>
              </w:rPr>
              <w:fldChar w:fldCharType="end"/>
            </w:r>
          </w:hyperlink>
        </w:p>
        <w:p w14:paraId="1C04EE35" w14:textId="027657A7" w:rsidR="00303E0D" w:rsidRDefault="00303E0D">
          <w:pPr>
            <w:pStyle w:val="TOC2"/>
            <w:tabs>
              <w:tab w:val="right" w:leader="dot" w:pos="9350"/>
            </w:tabs>
            <w:rPr>
              <w:rFonts w:asciiTheme="minorHAnsi" w:eastAsiaTheme="minorEastAsia" w:hAnsiTheme="minorHAnsi"/>
              <w:noProof/>
              <w:szCs w:val="24"/>
              <w:lang w:val="en-US"/>
            </w:rPr>
          </w:pPr>
          <w:hyperlink w:anchor="_Toc196427489" w:history="1">
            <w:r w:rsidRPr="003C07E4">
              <w:rPr>
                <w:rStyle w:val="Hyperlink"/>
                <w:noProof/>
              </w:rPr>
              <w:t>Role of Teams in Coordinated Care</w:t>
            </w:r>
            <w:r>
              <w:rPr>
                <w:noProof/>
                <w:webHidden/>
              </w:rPr>
              <w:tab/>
            </w:r>
            <w:r>
              <w:rPr>
                <w:noProof/>
                <w:webHidden/>
              </w:rPr>
              <w:fldChar w:fldCharType="begin"/>
            </w:r>
            <w:r>
              <w:rPr>
                <w:noProof/>
                <w:webHidden/>
              </w:rPr>
              <w:instrText xml:space="preserve"> PAGEREF _Toc196427489 \h </w:instrText>
            </w:r>
            <w:r>
              <w:rPr>
                <w:noProof/>
                <w:webHidden/>
              </w:rPr>
            </w:r>
            <w:r>
              <w:rPr>
                <w:noProof/>
                <w:webHidden/>
              </w:rPr>
              <w:fldChar w:fldCharType="separate"/>
            </w:r>
            <w:r>
              <w:rPr>
                <w:noProof/>
                <w:webHidden/>
              </w:rPr>
              <w:t>11</w:t>
            </w:r>
            <w:r>
              <w:rPr>
                <w:noProof/>
                <w:webHidden/>
              </w:rPr>
              <w:fldChar w:fldCharType="end"/>
            </w:r>
          </w:hyperlink>
        </w:p>
        <w:p w14:paraId="04331FE7" w14:textId="38B9FB18" w:rsidR="00303E0D" w:rsidRDefault="00303E0D">
          <w:pPr>
            <w:pStyle w:val="TOC2"/>
            <w:tabs>
              <w:tab w:val="right" w:leader="dot" w:pos="9350"/>
            </w:tabs>
            <w:rPr>
              <w:rFonts w:asciiTheme="minorHAnsi" w:eastAsiaTheme="minorEastAsia" w:hAnsiTheme="minorHAnsi"/>
              <w:noProof/>
              <w:szCs w:val="24"/>
              <w:lang w:val="en-US"/>
            </w:rPr>
          </w:pPr>
          <w:hyperlink w:anchor="_Toc196427490" w:history="1">
            <w:r w:rsidRPr="003C07E4">
              <w:rPr>
                <w:rStyle w:val="Hyperlink"/>
                <w:noProof/>
              </w:rPr>
              <w:t>Team Leadership Challenges in Health and Social Care</w:t>
            </w:r>
            <w:r>
              <w:rPr>
                <w:noProof/>
                <w:webHidden/>
              </w:rPr>
              <w:tab/>
            </w:r>
            <w:r>
              <w:rPr>
                <w:noProof/>
                <w:webHidden/>
              </w:rPr>
              <w:fldChar w:fldCharType="begin"/>
            </w:r>
            <w:r>
              <w:rPr>
                <w:noProof/>
                <w:webHidden/>
              </w:rPr>
              <w:instrText xml:space="preserve"> PAGEREF _Toc196427490 \h </w:instrText>
            </w:r>
            <w:r>
              <w:rPr>
                <w:noProof/>
                <w:webHidden/>
              </w:rPr>
            </w:r>
            <w:r>
              <w:rPr>
                <w:noProof/>
                <w:webHidden/>
              </w:rPr>
              <w:fldChar w:fldCharType="separate"/>
            </w:r>
            <w:r>
              <w:rPr>
                <w:noProof/>
                <w:webHidden/>
              </w:rPr>
              <w:t>11</w:t>
            </w:r>
            <w:r>
              <w:rPr>
                <w:noProof/>
                <w:webHidden/>
              </w:rPr>
              <w:fldChar w:fldCharType="end"/>
            </w:r>
          </w:hyperlink>
        </w:p>
        <w:p w14:paraId="385BA0AF" w14:textId="50FA1C1C" w:rsidR="00303E0D" w:rsidRDefault="00303E0D">
          <w:pPr>
            <w:pStyle w:val="TOC1"/>
            <w:tabs>
              <w:tab w:val="right" w:leader="dot" w:pos="9350"/>
            </w:tabs>
            <w:rPr>
              <w:rFonts w:asciiTheme="minorHAnsi" w:eastAsiaTheme="minorEastAsia" w:hAnsiTheme="minorHAnsi"/>
              <w:noProof/>
              <w:szCs w:val="24"/>
              <w:lang w:val="en-US"/>
            </w:rPr>
          </w:pPr>
          <w:hyperlink w:anchor="_Toc196427491" w:history="1">
            <w:r w:rsidRPr="003C07E4">
              <w:rPr>
                <w:rStyle w:val="Hyperlink"/>
                <w:noProof/>
              </w:rPr>
              <w:t>Task 5 – Informational Leaflet: Care Planning</w:t>
            </w:r>
            <w:r>
              <w:rPr>
                <w:noProof/>
                <w:webHidden/>
              </w:rPr>
              <w:tab/>
            </w:r>
            <w:r>
              <w:rPr>
                <w:noProof/>
                <w:webHidden/>
              </w:rPr>
              <w:fldChar w:fldCharType="begin"/>
            </w:r>
            <w:r>
              <w:rPr>
                <w:noProof/>
                <w:webHidden/>
              </w:rPr>
              <w:instrText xml:space="preserve"> PAGEREF _Toc196427491 \h </w:instrText>
            </w:r>
            <w:r>
              <w:rPr>
                <w:noProof/>
                <w:webHidden/>
              </w:rPr>
            </w:r>
            <w:r>
              <w:rPr>
                <w:noProof/>
                <w:webHidden/>
              </w:rPr>
              <w:fldChar w:fldCharType="separate"/>
            </w:r>
            <w:r>
              <w:rPr>
                <w:noProof/>
                <w:webHidden/>
              </w:rPr>
              <w:t>11</w:t>
            </w:r>
            <w:r>
              <w:rPr>
                <w:noProof/>
                <w:webHidden/>
              </w:rPr>
              <w:fldChar w:fldCharType="end"/>
            </w:r>
          </w:hyperlink>
        </w:p>
        <w:p w14:paraId="2E302328" w14:textId="436611EE" w:rsidR="00303E0D" w:rsidRDefault="00303E0D">
          <w:pPr>
            <w:pStyle w:val="TOC2"/>
            <w:tabs>
              <w:tab w:val="right" w:leader="dot" w:pos="9350"/>
            </w:tabs>
            <w:rPr>
              <w:rFonts w:asciiTheme="minorHAnsi" w:eastAsiaTheme="minorEastAsia" w:hAnsiTheme="minorHAnsi"/>
              <w:noProof/>
              <w:szCs w:val="24"/>
              <w:lang w:val="en-US"/>
            </w:rPr>
          </w:pPr>
          <w:hyperlink w:anchor="_Toc196427492" w:history="1">
            <w:r w:rsidRPr="003C07E4">
              <w:rPr>
                <w:rStyle w:val="Hyperlink"/>
                <w:noProof/>
              </w:rPr>
              <w:t>Purpose of Care Planning</w:t>
            </w:r>
            <w:r>
              <w:rPr>
                <w:noProof/>
                <w:webHidden/>
              </w:rPr>
              <w:tab/>
            </w:r>
            <w:r>
              <w:rPr>
                <w:noProof/>
                <w:webHidden/>
              </w:rPr>
              <w:fldChar w:fldCharType="begin"/>
            </w:r>
            <w:r>
              <w:rPr>
                <w:noProof/>
                <w:webHidden/>
              </w:rPr>
              <w:instrText xml:space="preserve"> PAGEREF _Toc196427492 \h </w:instrText>
            </w:r>
            <w:r>
              <w:rPr>
                <w:noProof/>
                <w:webHidden/>
              </w:rPr>
            </w:r>
            <w:r>
              <w:rPr>
                <w:noProof/>
                <w:webHidden/>
              </w:rPr>
              <w:fldChar w:fldCharType="separate"/>
            </w:r>
            <w:r>
              <w:rPr>
                <w:noProof/>
                <w:webHidden/>
              </w:rPr>
              <w:t>11</w:t>
            </w:r>
            <w:r>
              <w:rPr>
                <w:noProof/>
                <w:webHidden/>
              </w:rPr>
              <w:fldChar w:fldCharType="end"/>
            </w:r>
          </w:hyperlink>
        </w:p>
        <w:p w14:paraId="07C1773F" w14:textId="6DCBC8B8" w:rsidR="00303E0D" w:rsidRDefault="00303E0D">
          <w:pPr>
            <w:pStyle w:val="TOC2"/>
            <w:tabs>
              <w:tab w:val="right" w:leader="dot" w:pos="9350"/>
            </w:tabs>
            <w:rPr>
              <w:rFonts w:asciiTheme="minorHAnsi" w:eastAsiaTheme="minorEastAsia" w:hAnsiTheme="minorHAnsi"/>
              <w:noProof/>
              <w:szCs w:val="24"/>
              <w:lang w:val="en-US"/>
            </w:rPr>
          </w:pPr>
          <w:hyperlink w:anchor="_Toc196427493" w:history="1">
            <w:r w:rsidRPr="003C07E4">
              <w:rPr>
                <w:rStyle w:val="Hyperlink"/>
                <w:noProof/>
              </w:rPr>
              <w:t>Roles in the Care Planning Process</w:t>
            </w:r>
            <w:r>
              <w:rPr>
                <w:noProof/>
                <w:webHidden/>
              </w:rPr>
              <w:tab/>
            </w:r>
            <w:r>
              <w:rPr>
                <w:noProof/>
                <w:webHidden/>
              </w:rPr>
              <w:fldChar w:fldCharType="begin"/>
            </w:r>
            <w:r>
              <w:rPr>
                <w:noProof/>
                <w:webHidden/>
              </w:rPr>
              <w:instrText xml:space="preserve"> PAGEREF _Toc196427493 \h </w:instrText>
            </w:r>
            <w:r>
              <w:rPr>
                <w:noProof/>
                <w:webHidden/>
              </w:rPr>
            </w:r>
            <w:r>
              <w:rPr>
                <w:noProof/>
                <w:webHidden/>
              </w:rPr>
              <w:fldChar w:fldCharType="separate"/>
            </w:r>
            <w:r>
              <w:rPr>
                <w:noProof/>
                <w:webHidden/>
              </w:rPr>
              <w:t>12</w:t>
            </w:r>
            <w:r>
              <w:rPr>
                <w:noProof/>
                <w:webHidden/>
              </w:rPr>
              <w:fldChar w:fldCharType="end"/>
            </w:r>
          </w:hyperlink>
        </w:p>
        <w:p w14:paraId="24086AD4" w14:textId="372D6B10" w:rsidR="00303E0D" w:rsidRDefault="00303E0D">
          <w:pPr>
            <w:pStyle w:val="TOC2"/>
            <w:tabs>
              <w:tab w:val="right" w:leader="dot" w:pos="9350"/>
            </w:tabs>
            <w:rPr>
              <w:rFonts w:asciiTheme="minorHAnsi" w:eastAsiaTheme="minorEastAsia" w:hAnsiTheme="minorHAnsi"/>
              <w:noProof/>
              <w:szCs w:val="24"/>
              <w:lang w:val="en-US"/>
            </w:rPr>
          </w:pPr>
          <w:hyperlink w:anchor="_Toc196427494" w:history="1">
            <w:r w:rsidRPr="003C07E4">
              <w:rPr>
                <w:rStyle w:val="Hyperlink"/>
                <w:noProof/>
              </w:rPr>
              <w:t>Involving the Individual</w:t>
            </w:r>
            <w:r>
              <w:rPr>
                <w:noProof/>
                <w:webHidden/>
              </w:rPr>
              <w:tab/>
            </w:r>
            <w:r>
              <w:rPr>
                <w:noProof/>
                <w:webHidden/>
              </w:rPr>
              <w:fldChar w:fldCharType="begin"/>
            </w:r>
            <w:r>
              <w:rPr>
                <w:noProof/>
                <w:webHidden/>
              </w:rPr>
              <w:instrText xml:space="preserve"> PAGEREF _Toc196427494 \h </w:instrText>
            </w:r>
            <w:r>
              <w:rPr>
                <w:noProof/>
                <w:webHidden/>
              </w:rPr>
            </w:r>
            <w:r>
              <w:rPr>
                <w:noProof/>
                <w:webHidden/>
              </w:rPr>
              <w:fldChar w:fldCharType="separate"/>
            </w:r>
            <w:r>
              <w:rPr>
                <w:noProof/>
                <w:webHidden/>
              </w:rPr>
              <w:t>12</w:t>
            </w:r>
            <w:r>
              <w:rPr>
                <w:noProof/>
                <w:webHidden/>
              </w:rPr>
              <w:fldChar w:fldCharType="end"/>
            </w:r>
          </w:hyperlink>
        </w:p>
        <w:p w14:paraId="71F710AB" w14:textId="5A43417C" w:rsidR="00303E0D" w:rsidRDefault="00303E0D">
          <w:pPr>
            <w:pStyle w:val="TOC2"/>
            <w:tabs>
              <w:tab w:val="right" w:leader="dot" w:pos="9350"/>
            </w:tabs>
            <w:rPr>
              <w:rFonts w:asciiTheme="minorHAnsi" w:eastAsiaTheme="minorEastAsia" w:hAnsiTheme="minorHAnsi"/>
              <w:noProof/>
              <w:szCs w:val="24"/>
              <w:lang w:val="en-US"/>
            </w:rPr>
          </w:pPr>
          <w:hyperlink w:anchor="_Toc196427495" w:history="1">
            <w:r w:rsidRPr="003C07E4">
              <w:rPr>
                <w:rStyle w:val="Hyperlink"/>
                <w:noProof/>
              </w:rPr>
              <w:t>Overcoming Barriers</w:t>
            </w:r>
            <w:r>
              <w:rPr>
                <w:noProof/>
                <w:webHidden/>
              </w:rPr>
              <w:tab/>
            </w:r>
            <w:r>
              <w:rPr>
                <w:noProof/>
                <w:webHidden/>
              </w:rPr>
              <w:fldChar w:fldCharType="begin"/>
            </w:r>
            <w:r>
              <w:rPr>
                <w:noProof/>
                <w:webHidden/>
              </w:rPr>
              <w:instrText xml:space="preserve"> PAGEREF _Toc196427495 \h </w:instrText>
            </w:r>
            <w:r>
              <w:rPr>
                <w:noProof/>
                <w:webHidden/>
              </w:rPr>
            </w:r>
            <w:r>
              <w:rPr>
                <w:noProof/>
                <w:webHidden/>
              </w:rPr>
              <w:fldChar w:fldCharType="separate"/>
            </w:r>
            <w:r>
              <w:rPr>
                <w:noProof/>
                <w:webHidden/>
              </w:rPr>
              <w:t>13</w:t>
            </w:r>
            <w:r>
              <w:rPr>
                <w:noProof/>
                <w:webHidden/>
              </w:rPr>
              <w:fldChar w:fldCharType="end"/>
            </w:r>
          </w:hyperlink>
        </w:p>
        <w:p w14:paraId="2E475F2B" w14:textId="4F9F6E91" w:rsidR="00303E0D" w:rsidRDefault="00303E0D">
          <w:pPr>
            <w:pStyle w:val="TOC2"/>
            <w:tabs>
              <w:tab w:val="right" w:leader="dot" w:pos="9350"/>
            </w:tabs>
            <w:rPr>
              <w:rFonts w:asciiTheme="minorHAnsi" w:eastAsiaTheme="minorEastAsia" w:hAnsiTheme="minorHAnsi"/>
              <w:noProof/>
              <w:szCs w:val="24"/>
              <w:lang w:val="en-US"/>
            </w:rPr>
          </w:pPr>
          <w:hyperlink w:anchor="_Toc196427496" w:history="1">
            <w:r w:rsidRPr="003C07E4">
              <w:rPr>
                <w:rStyle w:val="Hyperlink"/>
                <w:noProof/>
              </w:rPr>
              <w:t>Challenges of Meeting Individual Needs</w:t>
            </w:r>
            <w:r>
              <w:rPr>
                <w:noProof/>
                <w:webHidden/>
              </w:rPr>
              <w:tab/>
            </w:r>
            <w:r>
              <w:rPr>
                <w:noProof/>
                <w:webHidden/>
              </w:rPr>
              <w:fldChar w:fldCharType="begin"/>
            </w:r>
            <w:r>
              <w:rPr>
                <w:noProof/>
                <w:webHidden/>
              </w:rPr>
              <w:instrText xml:space="preserve"> PAGEREF _Toc196427496 \h </w:instrText>
            </w:r>
            <w:r>
              <w:rPr>
                <w:noProof/>
                <w:webHidden/>
              </w:rPr>
            </w:r>
            <w:r>
              <w:rPr>
                <w:noProof/>
                <w:webHidden/>
              </w:rPr>
              <w:fldChar w:fldCharType="separate"/>
            </w:r>
            <w:r>
              <w:rPr>
                <w:noProof/>
                <w:webHidden/>
              </w:rPr>
              <w:t>13</w:t>
            </w:r>
            <w:r>
              <w:rPr>
                <w:noProof/>
                <w:webHidden/>
              </w:rPr>
              <w:fldChar w:fldCharType="end"/>
            </w:r>
          </w:hyperlink>
        </w:p>
        <w:p w14:paraId="031AAF98" w14:textId="1AD1E0BE" w:rsidR="00303E0D" w:rsidRDefault="00303E0D">
          <w:pPr>
            <w:pStyle w:val="TOC1"/>
            <w:tabs>
              <w:tab w:val="right" w:leader="dot" w:pos="9350"/>
            </w:tabs>
            <w:rPr>
              <w:rFonts w:asciiTheme="minorHAnsi" w:eastAsiaTheme="minorEastAsia" w:hAnsiTheme="minorHAnsi"/>
              <w:noProof/>
              <w:szCs w:val="24"/>
              <w:lang w:val="en-US"/>
            </w:rPr>
          </w:pPr>
          <w:hyperlink w:anchor="_Toc196427497" w:history="1">
            <w:r w:rsidRPr="003C07E4">
              <w:rPr>
                <w:rStyle w:val="Hyperlink"/>
                <w:noProof/>
              </w:rPr>
              <w:t>Task 6 – Reflective Account: Safe Medication Admin</w:t>
            </w:r>
            <w:r>
              <w:rPr>
                <w:noProof/>
                <w:webHidden/>
              </w:rPr>
              <w:tab/>
            </w:r>
            <w:r>
              <w:rPr>
                <w:noProof/>
                <w:webHidden/>
              </w:rPr>
              <w:fldChar w:fldCharType="begin"/>
            </w:r>
            <w:r>
              <w:rPr>
                <w:noProof/>
                <w:webHidden/>
              </w:rPr>
              <w:instrText xml:space="preserve"> PAGEREF _Toc196427497 \h </w:instrText>
            </w:r>
            <w:r>
              <w:rPr>
                <w:noProof/>
                <w:webHidden/>
              </w:rPr>
            </w:r>
            <w:r>
              <w:rPr>
                <w:noProof/>
                <w:webHidden/>
              </w:rPr>
              <w:fldChar w:fldCharType="separate"/>
            </w:r>
            <w:r>
              <w:rPr>
                <w:noProof/>
                <w:webHidden/>
              </w:rPr>
              <w:t>13</w:t>
            </w:r>
            <w:r>
              <w:rPr>
                <w:noProof/>
                <w:webHidden/>
              </w:rPr>
              <w:fldChar w:fldCharType="end"/>
            </w:r>
          </w:hyperlink>
        </w:p>
        <w:p w14:paraId="31CF0BD3" w14:textId="6F6F0F6B" w:rsidR="00303E0D" w:rsidRDefault="00303E0D">
          <w:pPr>
            <w:pStyle w:val="TOC2"/>
            <w:tabs>
              <w:tab w:val="right" w:leader="dot" w:pos="9350"/>
            </w:tabs>
            <w:rPr>
              <w:rFonts w:asciiTheme="minorHAnsi" w:eastAsiaTheme="minorEastAsia" w:hAnsiTheme="minorHAnsi"/>
              <w:noProof/>
              <w:szCs w:val="24"/>
              <w:lang w:val="en-US"/>
            </w:rPr>
          </w:pPr>
          <w:hyperlink w:anchor="_Toc196427498" w:history="1">
            <w:r w:rsidRPr="003C07E4">
              <w:rPr>
                <w:rStyle w:val="Hyperlink"/>
                <w:noProof/>
              </w:rPr>
              <w:t>Common Types of Medication</w:t>
            </w:r>
            <w:r>
              <w:rPr>
                <w:noProof/>
                <w:webHidden/>
              </w:rPr>
              <w:tab/>
            </w:r>
            <w:r>
              <w:rPr>
                <w:noProof/>
                <w:webHidden/>
              </w:rPr>
              <w:fldChar w:fldCharType="begin"/>
            </w:r>
            <w:r>
              <w:rPr>
                <w:noProof/>
                <w:webHidden/>
              </w:rPr>
              <w:instrText xml:space="preserve"> PAGEREF _Toc196427498 \h </w:instrText>
            </w:r>
            <w:r>
              <w:rPr>
                <w:noProof/>
                <w:webHidden/>
              </w:rPr>
            </w:r>
            <w:r>
              <w:rPr>
                <w:noProof/>
                <w:webHidden/>
              </w:rPr>
              <w:fldChar w:fldCharType="separate"/>
            </w:r>
            <w:r>
              <w:rPr>
                <w:noProof/>
                <w:webHidden/>
              </w:rPr>
              <w:t>13</w:t>
            </w:r>
            <w:r>
              <w:rPr>
                <w:noProof/>
                <w:webHidden/>
              </w:rPr>
              <w:fldChar w:fldCharType="end"/>
            </w:r>
          </w:hyperlink>
        </w:p>
        <w:p w14:paraId="6F055A92" w14:textId="73F4A53C" w:rsidR="00303E0D" w:rsidRDefault="00303E0D">
          <w:pPr>
            <w:pStyle w:val="TOC2"/>
            <w:tabs>
              <w:tab w:val="right" w:leader="dot" w:pos="9350"/>
            </w:tabs>
            <w:rPr>
              <w:rFonts w:asciiTheme="minorHAnsi" w:eastAsiaTheme="minorEastAsia" w:hAnsiTheme="minorHAnsi"/>
              <w:noProof/>
              <w:szCs w:val="24"/>
              <w:lang w:val="en-US"/>
            </w:rPr>
          </w:pPr>
          <w:hyperlink w:anchor="_Toc196427499" w:history="1">
            <w:r w:rsidRPr="003C07E4">
              <w:rPr>
                <w:rStyle w:val="Hyperlink"/>
                <w:noProof/>
              </w:rPr>
              <w:t>Routes of Administration</w:t>
            </w:r>
            <w:r>
              <w:rPr>
                <w:noProof/>
                <w:webHidden/>
              </w:rPr>
              <w:tab/>
            </w:r>
            <w:r>
              <w:rPr>
                <w:noProof/>
                <w:webHidden/>
              </w:rPr>
              <w:fldChar w:fldCharType="begin"/>
            </w:r>
            <w:r>
              <w:rPr>
                <w:noProof/>
                <w:webHidden/>
              </w:rPr>
              <w:instrText xml:space="preserve"> PAGEREF _Toc196427499 \h </w:instrText>
            </w:r>
            <w:r>
              <w:rPr>
                <w:noProof/>
                <w:webHidden/>
              </w:rPr>
            </w:r>
            <w:r>
              <w:rPr>
                <w:noProof/>
                <w:webHidden/>
              </w:rPr>
              <w:fldChar w:fldCharType="separate"/>
            </w:r>
            <w:r>
              <w:rPr>
                <w:noProof/>
                <w:webHidden/>
              </w:rPr>
              <w:t>14</w:t>
            </w:r>
            <w:r>
              <w:rPr>
                <w:noProof/>
                <w:webHidden/>
              </w:rPr>
              <w:fldChar w:fldCharType="end"/>
            </w:r>
          </w:hyperlink>
        </w:p>
        <w:p w14:paraId="3B70775E" w14:textId="2AB69ABE" w:rsidR="00303E0D" w:rsidRDefault="00303E0D">
          <w:pPr>
            <w:pStyle w:val="TOC2"/>
            <w:tabs>
              <w:tab w:val="right" w:leader="dot" w:pos="9350"/>
            </w:tabs>
            <w:rPr>
              <w:rFonts w:asciiTheme="minorHAnsi" w:eastAsiaTheme="minorEastAsia" w:hAnsiTheme="minorHAnsi"/>
              <w:noProof/>
              <w:szCs w:val="24"/>
              <w:lang w:val="en-US"/>
            </w:rPr>
          </w:pPr>
          <w:hyperlink w:anchor="_Toc196427500" w:history="1">
            <w:r w:rsidRPr="003C07E4">
              <w:rPr>
                <w:rStyle w:val="Hyperlink"/>
                <w:noProof/>
              </w:rPr>
              <w:t>Safe Administration and Legislation</w:t>
            </w:r>
            <w:r>
              <w:rPr>
                <w:noProof/>
                <w:webHidden/>
              </w:rPr>
              <w:tab/>
            </w:r>
            <w:r>
              <w:rPr>
                <w:noProof/>
                <w:webHidden/>
              </w:rPr>
              <w:fldChar w:fldCharType="begin"/>
            </w:r>
            <w:r>
              <w:rPr>
                <w:noProof/>
                <w:webHidden/>
              </w:rPr>
              <w:instrText xml:space="preserve"> PAGEREF _Toc196427500 \h </w:instrText>
            </w:r>
            <w:r>
              <w:rPr>
                <w:noProof/>
                <w:webHidden/>
              </w:rPr>
            </w:r>
            <w:r>
              <w:rPr>
                <w:noProof/>
                <w:webHidden/>
              </w:rPr>
              <w:fldChar w:fldCharType="separate"/>
            </w:r>
            <w:r>
              <w:rPr>
                <w:noProof/>
                <w:webHidden/>
              </w:rPr>
              <w:t>14</w:t>
            </w:r>
            <w:r>
              <w:rPr>
                <w:noProof/>
                <w:webHidden/>
              </w:rPr>
              <w:fldChar w:fldCharType="end"/>
            </w:r>
          </w:hyperlink>
        </w:p>
        <w:p w14:paraId="64A03361" w14:textId="56D12924" w:rsidR="00303E0D" w:rsidRDefault="00303E0D">
          <w:pPr>
            <w:pStyle w:val="TOC2"/>
            <w:tabs>
              <w:tab w:val="right" w:leader="dot" w:pos="9350"/>
            </w:tabs>
            <w:rPr>
              <w:rFonts w:asciiTheme="minorHAnsi" w:eastAsiaTheme="minorEastAsia" w:hAnsiTheme="minorHAnsi"/>
              <w:noProof/>
              <w:szCs w:val="24"/>
              <w:lang w:val="en-US"/>
            </w:rPr>
          </w:pPr>
          <w:hyperlink w:anchor="_Toc196427501" w:history="1">
            <w:r w:rsidRPr="003C07E4">
              <w:rPr>
                <w:rStyle w:val="Hyperlink"/>
                <w:noProof/>
              </w:rPr>
              <w:t>Record Keeping</w:t>
            </w:r>
            <w:r>
              <w:rPr>
                <w:noProof/>
                <w:webHidden/>
              </w:rPr>
              <w:tab/>
            </w:r>
            <w:r>
              <w:rPr>
                <w:noProof/>
                <w:webHidden/>
              </w:rPr>
              <w:fldChar w:fldCharType="begin"/>
            </w:r>
            <w:r>
              <w:rPr>
                <w:noProof/>
                <w:webHidden/>
              </w:rPr>
              <w:instrText xml:space="preserve"> PAGEREF _Toc196427501 \h </w:instrText>
            </w:r>
            <w:r>
              <w:rPr>
                <w:noProof/>
                <w:webHidden/>
              </w:rPr>
            </w:r>
            <w:r>
              <w:rPr>
                <w:noProof/>
                <w:webHidden/>
              </w:rPr>
              <w:fldChar w:fldCharType="separate"/>
            </w:r>
            <w:r>
              <w:rPr>
                <w:noProof/>
                <w:webHidden/>
              </w:rPr>
              <w:t>15</w:t>
            </w:r>
            <w:r>
              <w:rPr>
                <w:noProof/>
                <w:webHidden/>
              </w:rPr>
              <w:fldChar w:fldCharType="end"/>
            </w:r>
          </w:hyperlink>
        </w:p>
        <w:p w14:paraId="70DFEF18" w14:textId="4F3ED319" w:rsidR="00303E0D" w:rsidRDefault="00303E0D">
          <w:pPr>
            <w:pStyle w:val="TOC2"/>
            <w:tabs>
              <w:tab w:val="right" w:leader="dot" w:pos="9350"/>
            </w:tabs>
            <w:rPr>
              <w:rFonts w:asciiTheme="minorHAnsi" w:eastAsiaTheme="minorEastAsia" w:hAnsiTheme="minorHAnsi"/>
              <w:noProof/>
              <w:szCs w:val="24"/>
              <w:lang w:val="en-US"/>
            </w:rPr>
          </w:pPr>
          <w:hyperlink w:anchor="_Toc196427502" w:history="1">
            <w:r w:rsidRPr="003C07E4">
              <w:rPr>
                <w:rStyle w:val="Hyperlink"/>
                <w:noProof/>
              </w:rPr>
              <w:t>Infection Control in Medication Administration</w:t>
            </w:r>
            <w:r>
              <w:rPr>
                <w:noProof/>
                <w:webHidden/>
              </w:rPr>
              <w:tab/>
            </w:r>
            <w:r>
              <w:rPr>
                <w:noProof/>
                <w:webHidden/>
              </w:rPr>
              <w:fldChar w:fldCharType="begin"/>
            </w:r>
            <w:r>
              <w:rPr>
                <w:noProof/>
                <w:webHidden/>
              </w:rPr>
              <w:instrText xml:space="preserve"> PAGEREF _Toc196427502 \h </w:instrText>
            </w:r>
            <w:r>
              <w:rPr>
                <w:noProof/>
                <w:webHidden/>
              </w:rPr>
            </w:r>
            <w:r>
              <w:rPr>
                <w:noProof/>
                <w:webHidden/>
              </w:rPr>
              <w:fldChar w:fldCharType="separate"/>
            </w:r>
            <w:r>
              <w:rPr>
                <w:noProof/>
                <w:webHidden/>
              </w:rPr>
              <w:t>15</w:t>
            </w:r>
            <w:r>
              <w:rPr>
                <w:noProof/>
                <w:webHidden/>
              </w:rPr>
              <w:fldChar w:fldCharType="end"/>
            </w:r>
          </w:hyperlink>
        </w:p>
        <w:p w14:paraId="59E46A45" w14:textId="51922EA6" w:rsidR="00303E0D" w:rsidRDefault="00303E0D">
          <w:pPr>
            <w:pStyle w:val="TOC1"/>
            <w:tabs>
              <w:tab w:val="right" w:leader="dot" w:pos="9350"/>
            </w:tabs>
            <w:rPr>
              <w:rFonts w:asciiTheme="minorHAnsi" w:eastAsiaTheme="minorEastAsia" w:hAnsiTheme="minorHAnsi"/>
              <w:noProof/>
              <w:szCs w:val="24"/>
              <w:lang w:val="en-US"/>
            </w:rPr>
          </w:pPr>
          <w:hyperlink w:anchor="_Toc196427503" w:history="1">
            <w:r w:rsidRPr="003C07E4">
              <w:rPr>
                <w:rStyle w:val="Hyperlink"/>
                <w:noProof/>
              </w:rPr>
              <w:t>References</w:t>
            </w:r>
            <w:r>
              <w:rPr>
                <w:noProof/>
                <w:webHidden/>
              </w:rPr>
              <w:tab/>
            </w:r>
            <w:r>
              <w:rPr>
                <w:noProof/>
                <w:webHidden/>
              </w:rPr>
              <w:fldChar w:fldCharType="begin"/>
            </w:r>
            <w:r>
              <w:rPr>
                <w:noProof/>
                <w:webHidden/>
              </w:rPr>
              <w:instrText xml:space="preserve"> PAGEREF _Toc196427503 \h </w:instrText>
            </w:r>
            <w:r>
              <w:rPr>
                <w:noProof/>
                <w:webHidden/>
              </w:rPr>
            </w:r>
            <w:r>
              <w:rPr>
                <w:noProof/>
                <w:webHidden/>
              </w:rPr>
              <w:fldChar w:fldCharType="separate"/>
            </w:r>
            <w:r>
              <w:rPr>
                <w:noProof/>
                <w:webHidden/>
              </w:rPr>
              <w:t>17</w:t>
            </w:r>
            <w:r>
              <w:rPr>
                <w:noProof/>
                <w:webHidden/>
              </w:rPr>
              <w:fldChar w:fldCharType="end"/>
            </w:r>
          </w:hyperlink>
        </w:p>
        <w:p w14:paraId="2ACD28CC" w14:textId="2ACDD154" w:rsidR="005D5FB4" w:rsidRDefault="005D5FB4">
          <w:r>
            <w:rPr>
              <w:b/>
              <w:bCs/>
              <w:noProof/>
            </w:rPr>
            <w:fldChar w:fldCharType="end"/>
          </w:r>
        </w:p>
      </w:sdtContent>
    </w:sdt>
    <w:p w14:paraId="56BF8C36" w14:textId="77777777" w:rsidR="005D5FB4" w:rsidRDefault="005D5FB4" w:rsidP="005D5FB4">
      <w:pPr>
        <w:rPr>
          <w:b/>
          <w:bCs/>
        </w:rPr>
        <w:sectPr w:rsidR="005D5FB4">
          <w:pgSz w:w="12240" w:h="15840"/>
          <w:pgMar w:top="1440" w:right="1440" w:bottom="1440" w:left="1440" w:header="720" w:footer="720" w:gutter="0"/>
          <w:cols w:space="720"/>
          <w:docGrid w:linePitch="360"/>
        </w:sectPr>
      </w:pPr>
    </w:p>
    <w:p w14:paraId="453B33FB" w14:textId="690C2718" w:rsidR="005D5FB4" w:rsidRDefault="005D5FB4" w:rsidP="005D5FB4">
      <w:pPr>
        <w:pStyle w:val="Heading1"/>
      </w:pPr>
      <w:bookmarkStart w:id="0" w:name="_Toc196427465"/>
      <w:r>
        <w:lastRenderedPageBreak/>
        <w:t>Task 1 – Training Resource: Person-Centred Practice</w:t>
      </w:r>
      <w:bookmarkEnd w:id="0"/>
    </w:p>
    <w:p w14:paraId="2397D641" w14:textId="2EE0F5DA" w:rsidR="005D5FB4" w:rsidRDefault="005D5FB4" w:rsidP="005D5FB4">
      <w:pPr>
        <w:pStyle w:val="Heading2"/>
      </w:pPr>
      <w:bookmarkStart w:id="1" w:name="_Toc196427466"/>
      <w:r>
        <w:t>Person-Centred Practice</w:t>
      </w:r>
      <w:bookmarkEnd w:id="1"/>
    </w:p>
    <w:p w14:paraId="1B30410D" w14:textId="3A73F9A7" w:rsidR="00173FBE" w:rsidRDefault="00173FBE" w:rsidP="00173FBE">
      <w:pPr>
        <w:rPr>
          <w:b/>
        </w:rPr>
      </w:pPr>
      <w:r w:rsidRPr="00173FBE">
        <w:t xml:space="preserve">Person-centred practice (PCP) refers to a comprehensive care paradigm </w:t>
      </w:r>
      <w:r w:rsidR="002E599B">
        <w:t>focusing</w:t>
      </w:r>
      <w:r>
        <w:t xml:space="preserve"> on individual needs at the core of every healthcare planning stage, delivery process,</w:t>
      </w:r>
      <w:r w:rsidRPr="00173FBE">
        <w:t xml:space="preserve"> and evaluation phase. People possess unique traits </w:t>
      </w:r>
      <w:r>
        <w:t>that</w:t>
      </w:r>
      <w:r w:rsidRPr="00173FBE">
        <w:t xml:space="preserve"> grant them the right to make autonomous decisions about their healthcare based on personal choices throughout their care experiences </w:t>
      </w:r>
      <w:r w:rsidR="002E599B" w:rsidRPr="002E599B">
        <w:t>(McCance &amp; McCormack, 2017)</w:t>
      </w:r>
      <w:r w:rsidRPr="00173FBE">
        <w:t xml:space="preserve">. According to </w:t>
      </w:r>
      <w:r w:rsidR="002E599B" w:rsidRPr="002E599B">
        <w:t>Cahill (2024)</w:t>
      </w:r>
      <w:r w:rsidR="002E599B">
        <w:t>,</w:t>
      </w:r>
      <w:r w:rsidRPr="00173FBE">
        <w:t xml:space="preserve"> PCP maintains ethical foundations of beneficence combined with autonomy and justice to establish respectful joint practices between individuals and professionals. The therapeutic relationship built upon Carl Rogers' humanistic theory fosters authenticity through empathy and unconditional positive regard to </w:t>
      </w:r>
      <w:r>
        <w:t>develop</w:t>
      </w:r>
      <w:r w:rsidRPr="00173FBE">
        <w:t xml:space="preserve"> authentic connections </w:t>
      </w:r>
      <w:r w:rsidR="002E599B" w:rsidRPr="002E599B">
        <w:t>(Byrne et al., 2020)</w:t>
      </w:r>
      <w:r w:rsidRPr="00173FBE">
        <w:t xml:space="preserve">. PCP works to enhance staff health while fostering person-centered cultures between the organizational and system levels according to </w:t>
      </w:r>
      <w:r w:rsidR="002E599B" w:rsidRPr="002E599B">
        <w:t>Edgar et al. (2021)</w:t>
      </w:r>
      <w:r w:rsidRPr="00173FBE">
        <w:t xml:space="preserve">. The wide promotion of PCP has faced implementation difficulties because of conceptual confusion </w:t>
      </w:r>
      <w:r>
        <w:t>and</w:t>
      </w:r>
      <w:r w:rsidRPr="00173FBE">
        <w:t xml:space="preserve"> operational barriers </w:t>
      </w:r>
      <w:r w:rsidR="002E599B" w:rsidRPr="002E599B">
        <w:t>(Phoenix &amp; Charlson, 2017)</w:t>
      </w:r>
      <w:r w:rsidRPr="00173FBE">
        <w:t xml:space="preserve">. The principles of PCP maintain their influence on contemporary healthcare structures </w:t>
      </w:r>
      <w:r>
        <w:t>by reinforcing</w:t>
      </w:r>
      <w:r w:rsidRPr="00173FBE">
        <w:t xml:space="preserve"> client autonomy while preserving self-respect and active involvement.</w:t>
      </w:r>
    </w:p>
    <w:p w14:paraId="6D20AD5C" w14:textId="4E83390B" w:rsidR="00446771" w:rsidRDefault="00446771" w:rsidP="00446771">
      <w:pPr>
        <w:pStyle w:val="Heading2"/>
      </w:pPr>
      <w:bookmarkStart w:id="2" w:name="_Toc196427467"/>
      <w:r>
        <w:t>Contribution to Continuity of Care</w:t>
      </w:r>
      <w:bookmarkEnd w:id="2"/>
    </w:p>
    <w:p w14:paraId="0DC308DD" w14:textId="690B160F" w:rsidR="00173FBE" w:rsidRPr="00173FBE" w:rsidRDefault="00173FBE" w:rsidP="00173FBE">
      <w:pPr>
        <w:rPr>
          <w:lang w:val="en-US"/>
        </w:rPr>
      </w:pPr>
      <w:r w:rsidRPr="00173FBE">
        <w:rPr>
          <w:lang w:val="en-US"/>
        </w:rPr>
        <w:t>The vital nature of continuity of care in person-centred practice enables trust and stability with effective communication between individuals and health or social care professionals</w:t>
      </w:r>
      <w:r w:rsidR="002E599B">
        <w:rPr>
          <w:lang w:val="en-US"/>
        </w:rPr>
        <w:t xml:space="preserve"> </w:t>
      </w:r>
      <w:r w:rsidR="002E599B" w:rsidRPr="002E599B">
        <w:rPr>
          <w:lang w:val="en-US"/>
        </w:rPr>
        <w:t>(Bahr &amp; Weiss, 2019)</w:t>
      </w:r>
      <w:r w:rsidRPr="00173FBE">
        <w:rPr>
          <w:lang w:val="en-US"/>
        </w:rPr>
        <w:t>. People who receive support from the same team of caregivers will develop enduring therapeutic connections</w:t>
      </w:r>
      <w:r w:rsidR="002E599B">
        <w:rPr>
          <w:lang w:val="en-US"/>
        </w:rPr>
        <w:t>, which lead</w:t>
      </w:r>
      <w:r w:rsidRPr="00173FBE">
        <w:rPr>
          <w:lang w:val="en-US"/>
        </w:rPr>
        <w:t xml:space="preserve"> to better confidence levels and treatment compliance </w:t>
      </w:r>
      <w:r w:rsidR="002E599B" w:rsidRPr="002E599B">
        <w:rPr>
          <w:lang w:val="en-US"/>
        </w:rPr>
        <w:t>(Stafford et al., 2022)</w:t>
      </w:r>
      <w:r w:rsidRPr="00173FBE">
        <w:rPr>
          <w:lang w:val="en-US"/>
        </w:rPr>
        <w:t xml:space="preserve">. Consistent health care delivery proves essential for patients with complex or long-term medical conditions because it minimizes disorder and enhances the comprehension of changing requirements. According to </w:t>
      </w:r>
      <w:r w:rsidR="002E599B" w:rsidRPr="002E599B">
        <w:rPr>
          <w:lang w:val="en-US"/>
        </w:rPr>
        <w:t>Baker et al. (2020)</w:t>
      </w:r>
      <w:r w:rsidR="002E599B">
        <w:rPr>
          <w:lang w:val="en-US"/>
        </w:rPr>
        <w:t>, continuous care develops patient-trust relationships, which allow</w:t>
      </w:r>
      <w:r w:rsidRPr="00173FBE">
        <w:rPr>
          <w:lang w:val="en-US"/>
        </w:rPr>
        <w:t xml:space="preserve"> patients to take an active role in their healthcare decisions. Over time</w:t>
      </w:r>
      <w:r w:rsidR="002E599B">
        <w:rPr>
          <w:lang w:val="en-US"/>
        </w:rPr>
        <w:t>, professionals develop trust through consistent, meaningful meetings that enable</w:t>
      </w:r>
      <w:r w:rsidRPr="00173FBE">
        <w:rPr>
          <w:lang w:val="en-US"/>
        </w:rPr>
        <w:t xml:space="preserve"> them to provide more effective and empathetic treatments </w:t>
      </w:r>
      <w:r w:rsidR="002E599B" w:rsidRPr="002E599B">
        <w:rPr>
          <w:lang w:val="en-US"/>
        </w:rPr>
        <w:t>(Tondora et al., 2020)</w:t>
      </w:r>
      <w:r w:rsidRPr="00173FBE">
        <w:rPr>
          <w:lang w:val="en-US"/>
        </w:rPr>
        <w:t>.</w:t>
      </w:r>
    </w:p>
    <w:p w14:paraId="55DA77A0" w14:textId="4217ED17" w:rsidR="00173FBE" w:rsidRDefault="002E599B" w:rsidP="00173FBE">
      <w:pPr>
        <w:rPr>
          <w:b/>
          <w:lang w:val="en-US"/>
        </w:rPr>
      </w:pPr>
      <w:r w:rsidRPr="002E599B">
        <w:rPr>
          <w:lang w:val="en-US"/>
        </w:rPr>
        <w:lastRenderedPageBreak/>
        <w:t>Perriman et al. (2018)</w:t>
      </w:r>
      <w:r>
        <w:rPr>
          <w:lang w:val="en-US"/>
        </w:rPr>
        <w:t xml:space="preserve"> posited that a</w:t>
      </w:r>
      <w:r w:rsidR="00173FBE" w:rsidRPr="00173FBE">
        <w:rPr>
          <w:lang w:val="en-US"/>
        </w:rPr>
        <w:t>ll members of a care team benefit from shared documentation such as care plans and electronic health records (EHRs) because this practice maintains team alignment while preventing miscommunication and conflicting interventions</w:t>
      </w:r>
      <w:r>
        <w:rPr>
          <w:lang w:val="en-US"/>
        </w:rPr>
        <w:t>.</w:t>
      </w:r>
      <w:r w:rsidR="00173FBE" w:rsidRPr="00173FBE">
        <w:rPr>
          <w:lang w:val="en-US"/>
        </w:rPr>
        <w:t xml:space="preserve"> The records of personal preferences in dementia care relating to routines and meal patterns need to be continuous because this practice reduces anxiety while protecting dignity </w:t>
      </w:r>
      <w:r w:rsidRPr="002E599B">
        <w:rPr>
          <w:lang w:val="en-US"/>
        </w:rPr>
        <w:t>(Montag et al., 2024)</w:t>
      </w:r>
      <w:r w:rsidR="00173FBE" w:rsidRPr="00173FBE">
        <w:rPr>
          <w:lang w:val="en-US"/>
        </w:rPr>
        <w:t xml:space="preserve">. According to </w:t>
      </w:r>
      <w:r w:rsidRPr="002E599B">
        <w:rPr>
          <w:lang w:val="en-US"/>
        </w:rPr>
        <w:t>Pereira et al. (2018)</w:t>
      </w:r>
      <w:r>
        <w:rPr>
          <w:lang w:val="en-US"/>
        </w:rPr>
        <w:t>,</w:t>
      </w:r>
      <w:r w:rsidR="00173FBE" w:rsidRPr="00173FBE">
        <w:rPr>
          <w:lang w:val="en-US"/>
        </w:rPr>
        <w:t xml:space="preserve"> implementing standardization in record-keeping systems leads to better care quality</w:t>
      </w:r>
      <w:r>
        <w:rPr>
          <w:lang w:val="en-US"/>
        </w:rPr>
        <w:t>, but there must be precise synchronization of meaning, form,</w:t>
      </w:r>
      <w:r w:rsidR="00173FBE" w:rsidRPr="00173FBE">
        <w:rPr>
          <w:lang w:val="en-US"/>
        </w:rPr>
        <w:t xml:space="preserve"> and process between different services. The integration of consistency with trust and shared information creates a stable person-centred environment which supports safety</w:t>
      </w:r>
      <w:r w:rsidRPr="00173FBE">
        <w:rPr>
          <w:lang w:val="en-US"/>
        </w:rPr>
        <w:t>,</w:t>
      </w:r>
      <w:r w:rsidR="00173FBE" w:rsidRPr="00173FBE">
        <w:rPr>
          <w:lang w:val="en-US"/>
        </w:rPr>
        <w:t xml:space="preserve"> autonomy</w:t>
      </w:r>
      <w:r>
        <w:rPr>
          <w:lang w:val="en-US"/>
        </w:rPr>
        <w:t>,</w:t>
      </w:r>
      <w:r w:rsidR="00173FBE" w:rsidRPr="00173FBE">
        <w:rPr>
          <w:lang w:val="en-US"/>
        </w:rPr>
        <w:t xml:space="preserve"> and long-term well-being.</w:t>
      </w:r>
    </w:p>
    <w:p w14:paraId="5C72D9B8" w14:textId="479C64F9" w:rsidR="00446771" w:rsidRDefault="00446771" w:rsidP="00173FBE">
      <w:pPr>
        <w:pStyle w:val="Heading2"/>
        <w:rPr>
          <w:lang w:val="en-US"/>
        </w:rPr>
      </w:pPr>
      <w:bookmarkStart w:id="3" w:name="_Toc196427468"/>
      <w:r>
        <w:t>Role of Safeguarding and Protection in Person-Centred Practice</w:t>
      </w:r>
      <w:bookmarkEnd w:id="3"/>
    </w:p>
    <w:p w14:paraId="6914B88A" w14:textId="56D9FE4D" w:rsidR="00173FBE" w:rsidRDefault="00173FBE" w:rsidP="00173FBE">
      <w:pPr>
        <w:rPr>
          <w:lang w:val="en-US"/>
        </w:rPr>
      </w:pPr>
      <w:r w:rsidRPr="00173FBE">
        <w:rPr>
          <w:lang w:val="en-US"/>
        </w:rPr>
        <w:t xml:space="preserve">The central function of safeguarding within person-centered practice provides an operational framework </w:t>
      </w:r>
      <w:r w:rsidR="00D20CF6">
        <w:rPr>
          <w:lang w:val="en-US"/>
        </w:rPr>
        <w:t>supporting safe living conditions, self-determination,</w:t>
      </w:r>
      <w:r w:rsidRPr="00173FBE">
        <w:rPr>
          <w:lang w:val="en-US"/>
        </w:rPr>
        <w:t xml:space="preserve"> and personal dignity</w:t>
      </w:r>
      <w:r w:rsidR="00D20CF6">
        <w:rPr>
          <w:lang w:val="en-US"/>
        </w:rPr>
        <w:t xml:space="preserve"> </w:t>
      </w:r>
      <w:r w:rsidR="00D20CF6" w:rsidRPr="00D20CF6">
        <w:rPr>
          <w:lang w:val="en-US"/>
        </w:rPr>
        <w:t>(Duffy et al., 2025)</w:t>
      </w:r>
      <w:r w:rsidRPr="00173FBE">
        <w:rPr>
          <w:lang w:val="en-US"/>
        </w:rPr>
        <w:t xml:space="preserve">. Safeguarding </w:t>
      </w:r>
      <w:r w:rsidR="00D20CF6">
        <w:rPr>
          <w:lang w:val="en-US"/>
        </w:rPr>
        <w:t>protects self-determination rights</w:t>
      </w:r>
      <w:r w:rsidRPr="00173FBE">
        <w:rPr>
          <w:lang w:val="en-US"/>
        </w:rPr>
        <w:t xml:space="preserve"> by using proportional and empowering protection strategies </w:t>
      </w:r>
      <w:r w:rsidR="00D20CF6" w:rsidRPr="00D20CF6">
        <w:rPr>
          <w:lang w:val="en-US"/>
        </w:rPr>
        <w:t>(Stevens et al., 2018)</w:t>
      </w:r>
      <w:r w:rsidRPr="00173FBE">
        <w:rPr>
          <w:lang w:val="en-US"/>
        </w:rPr>
        <w:t xml:space="preserve">. </w:t>
      </w:r>
      <w:r w:rsidR="00D20CF6" w:rsidRPr="00D20CF6">
        <w:rPr>
          <w:lang w:val="en-US"/>
        </w:rPr>
        <w:t>Cocker et al. (2021)</w:t>
      </w:r>
      <w:r w:rsidR="00D20CF6">
        <w:rPr>
          <w:lang w:val="en-US"/>
        </w:rPr>
        <w:t xml:space="preserve"> posited that a</w:t>
      </w:r>
      <w:r w:rsidR="00D20CF6" w:rsidRPr="00173FBE">
        <w:rPr>
          <w:lang w:val="en-US"/>
        </w:rPr>
        <w:t xml:space="preserve"> fundamental principle within the Act stipulates that neither safety nor freedom should be permitted to deprive someone of decision-making power because interventions must promote well-informed choices</w:t>
      </w:r>
      <w:r w:rsidR="00D20CF6">
        <w:rPr>
          <w:lang w:val="en-US"/>
        </w:rPr>
        <w:t>. This means that p</w:t>
      </w:r>
      <w:r w:rsidR="00D20CF6" w:rsidRPr="00173FBE">
        <w:rPr>
          <w:lang w:val="en-US"/>
        </w:rPr>
        <w:t>eople with dementia can maintain independence in their everyday activities</w:t>
      </w:r>
      <w:r w:rsidR="00D20CF6">
        <w:rPr>
          <w:lang w:val="en-US"/>
        </w:rPr>
        <w:t>,</w:t>
      </w:r>
      <w:r w:rsidR="00D20CF6" w:rsidRPr="00173FBE">
        <w:rPr>
          <w:lang w:val="en-US"/>
        </w:rPr>
        <w:t xml:space="preserve"> but carers check for potential risks of malnutrition and </w:t>
      </w:r>
      <w:r w:rsidR="00D20CF6">
        <w:rPr>
          <w:lang w:val="en-US"/>
        </w:rPr>
        <w:t>falls</w:t>
      </w:r>
      <w:r w:rsidR="00D20CF6" w:rsidRPr="00173FBE">
        <w:rPr>
          <w:lang w:val="en-US"/>
        </w:rPr>
        <w:t xml:space="preserve"> through discreet monitoring methods.</w:t>
      </w:r>
    </w:p>
    <w:p w14:paraId="63C61DE4" w14:textId="18232E39" w:rsidR="00446771" w:rsidRDefault="00125812" w:rsidP="00125812">
      <w:pPr>
        <w:pStyle w:val="Heading2"/>
      </w:pPr>
      <w:bookmarkStart w:id="4" w:name="_Toc196427469"/>
      <w:r>
        <w:t>Benefits of Positive Risk Taking</w:t>
      </w:r>
      <w:bookmarkEnd w:id="4"/>
    </w:p>
    <w:p w14:paraId="4A4E5F9E" w14:textId="14678E01" w:rsidR="00173FBE" w:rsidRPr="00173FBE" w:rsidRDefault="00D20CF6" w:rsidP="00173FBE">
      <w:pPr>
        <w:rPr>
          <w:lang w:val="en-US"/>
        </w:rPr>
      </w:pPr>
      <w:r>
        <w:rPr>
          <w:lang w:val="en-US"/>
        </w:rPr>
        <w:t xml:space="preserve">According to </w:t>
      </w:r>
      <w:r w:rsidRPr="00D20CF6">
        <w:rPr>
          <w:lang w:val="en-US"/>
        </w:rPr>
        <w:t>Duell and Steinberg (2019)</w:t>
      </w:r>
      <w:r>
        <w:rPr>
          <w:lang w:val="en-US"/>
        </w:rPr>
        <w:t>, p</w:t>
      </w:r>
      <w:r w:rsidR="00173FBE" w:rsidRPr="00173FBE">
        <w:rPr>
          <w:lang w:val="en-US"/>
        </w:rPr>
        <w:t>ositive risk-taking serves as a person-centered method that encourages self-determination by helping people make aware choices to develop independence</w:t>
      </w:r>
      <w:r>
        <w:rPr>
          <w:lang w:val="en-US"/>
        </w:rPr>
        <w:t>,</w:t>
      </w:r>
      <w:r w:rsidR="00173FBE" w:rsidRPr="00173FBE">
        <w:rPr>
          <w:lang w:val="en-US"/>
        </w:rPr>
        <w:t xml:space="preserve"> together with personal progress and assurance through safeguarding possible adverse outcomes. Risk assessment under this method requires objective weighting of potential results to see risks as developmental openings instead of dangers </w:t>
      </w:r>
      <w:r w:rsidRPr="00D20CF6">
        <w:rPr>
          <w:lang w:val="en-US"/>
        </w:rPr>
        <w:t>(McCuistion et al., 2021)</w:t>
      </w:r>
      <w:r w:rsidR="00173FBE" w:rsidRPr="00173FBE">
        <w:rPr>
          <w:lang w:val="en-US"/>
        </w:rPr>
        <w:t>. The practice of providing mobility support through walking aids instead of mobility restrictions enables dementia patients to maintain their physical abilities as well as improve their self-esteem</w:t>
      </w:r>
      <w:r>
        <w:rPr>
          <w:lang w:val="en-US"/>
        </w:rPr>
        <w:t>,</w:t>
      </w:r>
      <w:r w:rsidR="00173FBE" w:rsidRPr="00173FBE">
        <w:rPr>
          <w:lang w:val="en-US"/>
        </w:rPr>
        <w:t xml:space="preserve"> according to </w:t>
      </w:r>
      <w:r w:rsidR="003819E5" w:rsidRPr="003819E5">
        <w:rPr>
          <w:lang w:val="en-US"/>
        </w:rPr>
        <w:t>Eklund et al. (2019)</w:t>
      </w:r>
      <w:r w:rsidR="00173FBE" w:rsidRPr="00173FBE">
        <w:rPr>
          <w:lang w:val="en-US"/>
        </w:rPr>
        <w:t xml:space="preserve">. </w:t>
      </w:r>
      <w:r w:rsidR="003819E5">
        <w:rPr>
          <w:lang w:val="en-US"/>
        </w:rPr>
        <w:lastRenderedPageBreak/>
        <w:t xml:space="preserve">As such, </w:t>
      </w:r>
      <w:r w:rsidR="00173FBE" w:rsidRPr="00173FBE">
        <w:rPr>
          <w:lang w:val="en-US"/>
        </w:rPr>
        <w:t xml:space="preserve">Mental health support gains resilience and lessens anxiety </w:t>
      </w:r>
      <w:r>
        <w:rPr>
          <w:lang w:val="en-US"/>
        </w:rPr>
        <w:t>over time by</w:t>
      </w:r>
      <w:r w:rsidR="00173FBE" w:rsidRPr="00173FBE">
        <w:rPr>
          <w:lang w:val="en-US"/>
        </w:rPr>
        <w:t xml:space="preserve"> encouraging individuals to enter public areas without assistance</w:t>
      </w:r>
      <w:r w:rsidR="003819E5">
        <w:rPr>
          <w:lang w:val="en-US"/>
        </w:rPr>
        <w:t>.</w:t>
      </w:r>
    </w:p>
    <w:p w14:paraId="5CE12B9F" w14:textId="37F43596" w:rsidR="00173FBE" w:rsidRDefault="00173FBE" w:rsidP="00173FBE">
      <w:pPr>
        <w:rPr>
          <w:b/>
          <w:lang w:val="en-US"/>
        </w:rPr>
      </w:pPr>
      <w:r w:rsidRPr="00173FBE">
        <w:rPr>
          <w:lang w:val="en-US"/>
        </w:rPr>
        <w:t>Positive risk-taking enables people to develop new abilities and become more self-sufficient. The strategy of letting adults with learning disabilities try tasks like transportation</w:t>
      </w:r>
      <w:r w:rsidR="003819E5">
        <w:rPr>
          <w:lang w:val="en-US"/>
        </w:rPr>
        <w:t>, navigation, and meal preparation leads to better problem-solving capability and decision-making skills</w:t>
      </w:r>
      <w:r w:rsidR="003819E5" w:rsidRPr="003819E5">
        <w:rPr>
          <w:lang w:val="en-US"/>
        </w:rPr>
        <w:t>(Duell &amp; Steinberg, 2021)</w:t>
      </w:r>
      <w:r w:rsidRPr="00173FBE">
        <w:rPr>
          <w:lang w:val="en-US"/>
        </w:rPr>
        <w:t xml:space="preserve">. Rehabilitation research by </w:t>
      </w:r>
      <w:r w:rsidR="003819E5" w:rsidRPr="003819E5">
        <w:rPr>
          <w:lang w:val="en-US"/>
        </w:rPr>
        <w:t>Duell and Steinberg (2020)</w:t>
      </w:r>
      <w:r w:rsidRPr="00173FBE">
        <w:rPr>
          <w:lang w:val="en-US"/>
        </w:rPr>
        <w:t xml:space="preserve"> revealed that therapeutic intervention through challenging exercise attempts</w:t>
      </w:r>
      <w:r w:rsidR="003819E5">
        <w:rPr>
          <w:lang w:val="en-US"/>
        </w:rPr>
        <w:t>, such as balance tasks post-stroke,</w:t>
      </w:r>
      <w:r w:rsidRPr="00173FBE">
        <w:rPr>
          <w:lang w:val="en-US"/>
        </w:rPr>
        <w:t xml:space="preserve"> leads to faster neurological healing with restored patient self-assurance.</w:t>
      </w:r>
      <w:r w:rsidR="003819E5">
        <w:rPr>
          <w:lang w:val="en-US"/>
        </w:rPr>
        <w:t xml:space="preserve"> Hence, c</w:t>
      </w:r>
      <w:r w:rsidRPr="00173FBE">
        <w:rPr>
          <w:lang w:val="en-US"/>
        </w:rPr>
        <w:t>are professionals must actively participate in decision co-production to find appropriate risks while making certain personal growth opportunities remain visible</w:t>
      </w:r>
      <w:r w:rsidR="003819E5">
        <w:rPr>
          <w:lang w:val="en-US"/>
        </w:rPr>
        <w:t xml:space="preserve"> </w:t>
      </w:r>
      <w:r w:rsidR="003819E5" w:rsidRPr="003819E5">
        <w:rPr>
          <w:lang w:val="en-US"/>
        </w:rPr>
        <w:t>(Duffy et al., 2025)</w:t>
      </w:r>
      <w:r w:rsidRPr="00173FBE">
        <w:rPr>
          <w:lang w:val="en-US"/>
        </w:rPr>
        <w:t xml:space="preserve">. </w:t>
      </w:r>
      <w:r w:rsidR="003819E5">
        <w:rPr>
          <w:lang w:val="en-US"/>
        </w:rPr>
        <w:t>A meaningful life includes inherent risk,</w:t>
      </w:r>
      <w:r w:rsidRPr="00173FBE">
        <w:rPr>
          <w:lang w:val="en-US"/>
        </w:rPr>
        <w:t xml:space="preserve"> which allows people to take positive risks for greater autonomy and fulfillment.</w:t>
      </w:r>
    </w:p>
    <w:p w14:paraId="6F2F98D4" w14:textId="50DD826B" w:rsidR="00125812" w:rsidRDefault="00125812" w:rsidP="00173FBE">
      <w:pPr>
        <w:pStyle w:val="Heading2"/>
      </w:pPr>
      <w:bookmarkStart w:id="5" w:name="_Toc196427470"/>
      <w:r>
        <w:t>6 Cs of Care in Person-Centred Practice</w:t>
      </w:r>
      <w:bookmarkEnd w:id="5"/>
    </w:p>
    <w:p w14:paraId="1485BCA7" w14:textId="2FBB35E7" w:rsidR="00173FBE" w:rsidRPr="00173FBE" w:rsidRDefault="00173FBE" w:rsidP="00173FBE">
      <w:pPr>
        <w:rPr>
          <w:lang w:val="en-US"/>
        </w:rPr>
      </w:pPr>
      <w:r w:rsidRPr="00173FBE">
        <w:rPr>
          <w:lang w:val="en-US"/>
        </w:rPr>
        <w:t>Person-centred practice depends on the Six Cs</w:t>
      </w:r>
      <w:r w:rsidR="003819E5">
        <w:rPr>
          <w:lang w:val="en-US"/>
        </w:rPr>
        <w:t>,</w:t>
      </w:r>
      <w:r w:rsidRPr="00173FBE">
        <w:rPr>
          <w:lang w:val="en-US"/>
        </w:rPr>
        <w:t xml:space="preserve"> which provide ethical support that maintains dignity alongside autonomy </w:t>
      </w:r>
      <w:r w:rsidR="003819E5" w:rsidRPr="003819E5">
        <w:rPr>
          <w:lang w:val="en-US"/>
        </w:rPr>
        <w:t>(Cahill, 2024)</w:t>
      </w:r>
      <w:r w:rsidRPr="00173FBE">
        <w:rPr>
          <w:lang w:val="en-US"/>
        </w:rPr>
        <w:t>. The healthcare system benefits from care because it shapes services around personal needs instead of standard institutional procedures</w:t>
      </w:r>
      <w:r w:rsidR="003819E5">
        <w:rPr>
          <w:lang w:val="en-US"/>
        </w:rPr>
        <w:t xml:space="preserve"> </w:t>
      </w:r>
      <w:r w:rsidR="003819E5" w:rsidRPr="003819E5">
        <w:rPr>
          <w:lang w:val="en-US"/>
        </w:rPr>
        <w:t>(Phoenix &amp; Charlson, 2017)</w:t>
      </w:r>
      <w:r w:rsidRPr="00173FBE">
        <w:rPr>
          <w:lang w:val="en-US"/>
        </w:rPr>
        <w:t>. On the other hand</w:t>
      </w:r>
      <w:r w:rsidR="003819E5">
        <w:rPr>
          <w:lang w:val="en-US"/>
        </w:rPr>
        <w:t>, compassion improves care delivery via emotional support systems and empathetic relationships,</w:t>
      </w:r>
      <w:r w:rsidRPr="00173FBE">
        <w:rPr>
          <w:lang w:val="en-US"/>
        </w:rPr>
        <w:t xml:space="preserve"> as </w:t>
      </w:r>
      <w:r w:rsidR="00842BCC" w:rsidRPr="00842BCC">
        <w:rPr>
          <w:lang w:val="en-US"/>
        </w:rPr>
        <w:t>Jones (2019)</w:t>
      </w:r>
      <w:r w:rsidR="00842BCC">
        <w:rPr>
          <w:lang w:val="en-US"/>
        </w:rPr>
        <w:t xml:space="preserve"> </w:t>
      </w:r>
      <w:r w:rsidRPr="00173FBE">
        <w:rPr>
          <w:lang w:val="en-US"/>
        </w:rPr>
        <w:t xml:space="preserve">describes. Professional competence allows nurses to deliver secure interventions </w:t>
      </w:r>
      <w:r w:rsidR="003819E5">
        <w:rPr>
          <w:lang w:val="en-US"/>
        </w:rPr>
        <w:t>that meet the specific needs of every patient</w:t>
      </w:r>
      <w:r w:rsidR="00842BCC">
        <w:rPr>
          <w:lang w:val="en-US"/>
        </w:rPr>
        <w:t xml:space="preserve"> </w:t>
      </w:r>
      <w:r w:rsidR="00842BCC" w:rsidRPr="00842BCC">
        <w:rPr>
          <w:lang w:val="en-US"/>
        </w:rPr>
        <w:t>(Moody et al., 2018)</w:t>
      </w:r>
      <w:r w:rsidRPr="00173FBE">
        <w:rPr>
          <w:lang w:val="en-US"/>
        </w:rPr>
        <w:t>. The process of communicating effectively guarantees clarity and trust during shared decision-making</w:t>
      </w:r>
      <w:r w:rsidR="003819E5">
        <w:rPr>
          <w:lang w:val="en-US"/>
        </w:rPr>
        <w:t>,</w:t>
      </w:r>
      <w:r w:rsidRPr="00173FBE">
        <w:rPr>
          <w:lang w:val="en-US"/>
        </w:rPr>
        <w:t xml:space="preserve"> particularly for cases with complexity or sensitivity </w:t>
      </w:r>
      <w:r w:rsidR="00842BCC" w:rsidRPr="00842BCC">
        <w:rPr>
          <w:lang w:val="en-US"/>
        </w:rPr>
        <w:t>(Byrne et al., 2020)</w:t>
      </w:r>
      <w:r w:rsidRPr="00173FBE">
        <w:rPr>
          <w:lang w:val="en-US"/>
        </w:rPr>
        <w:t>.</w:t>
      </w:r>
    </w:p>
    <w:p w14:paraId="733A0753" w14:textId="6FDD9351" w:rsidR="00173FBE" w:rsidRDefault="00842BCC" w:rsidP="00173FBE">
      <w:pPr>
        <w:rPr>
          <w:b/>
          <w:lang w:val="en-US"/>
        </w:rPr>
      </w:pPr>
      <w:r>
        <w:rPr>
          <w:lang w:val="en-US"/>
        </w:rPr>
        <w:t>According to the HCPC's recommendations (2024), staff members can use their courage to defend vulnerable individuals and protect them from harm</w:t>
      </w:r>
      <w:r w:rsidR="00173FBE" w:rsidRPr="00173FBE">
        <w:rPr>
          <w:lang w:val="en-US"/>
        </w:rPr>
        <w:t>. The consistent delivery of high-quality care under all circumstances depends on commitment</w:t>
      </w:r>
      <w:r w:rsidR="003819E5">
        <w:rPr>
          <w:lang w:val="en-US"/>
        </w:rPr>
        <w:t>, which maintains standards and ensures consistent service provision,</w:t>
      </w:r>
      <w:r w:rsidR="00173FBE" w:rsidRPr="00173FBE">
        <w:rPr>
          <w:lang w:val="en-US"/>
        </w:rPr>
        <w:t xml:space="preserve"> particularly for autistic adults </w:t>
      </w:r>
      <w:r w:rsidRPr="00842BCC">
        <w:rPr>
          <w:lang w:val="en-US"/>
        </w:rPr>
        <w:t>(Fridberg et al., 2022)</w:t>
      </w:r>
      <w:r w:rsidR="00173FBE" w:rsidRPr="00173FBE">
        <w:rPr>
          <w:lang w:val="en-US"/>
        </w:rPr>
        <w:t>. These values combine as an ethical framework for care</w:t>
      </w:r>
      <w:r>
        <w:rPr>
          <w:lang w:val="en-US"/>
        </w:rPr>
        <w:t>,</w:t>
      </w:r>
      <w:r w:rsidR="00173FBE" w:rsidRPr="00173FBE">
        <w:rPr>
          <w:lang w:val="en-US"/>
        </w:rPr>
        <w:t xml:space="preserve"> which establishes compassionate relationships and promotes a respectful organizational culture according to the International Charter for Human Values in Healthcare </w:t>
      </w:r>
      <w:r w:rsidRPr="00842BCC">
        <w:rPr>
          <w:lang w:val="en-US"/>
        </w:rPr>
        <w:t>(Ellis, 2020)</w:t>
      </w:r>
      <w:r w:rsidR="00173FBE" w:rsidRPr="00173FBE">
        <w:rPr>
          <w:lang w:val="en-US"/>
        </w:rPr>
        <w:t>.</w:t>
      </w:r>
    </w:p>
    <w:p w14:paraId="7326621A" w14:textId="43782541" w:rsidR="00125812" w:rsidRDefault="00125812" w:rsidP="00173FBE">
      <w:pPr>
        <w:pStyle w:val="Heading2"/>
      </w:pPr>
      <w:bookmarkStart w:id="6" w:name="_Toc196427471"/>
      <w:r>
        <w:lastRenderedPageBreak/>
        <w:t>Importance of Demonstrating Person-Centred Values</w:t>
      </w:r>
      <w:bookmarkEnd w:id="6"/>
    </w:p>
    <w:p w14:paraId="50F21247" w14:textId="52586BC2" w:rsidR="00173FBE" w:rsidRPr="00173FBE" w:rsidRDefault="00173FBE" w:rsidP="00173FBE">
      <w:pPr>
        <w:rPr>
          <w:lang w:val="en-US"/>
        </w:rPr>
      </w:pPr>
      <w:r w:rsidRPr="00173FBE">
        <w:rPr>
          <w:lang w:val="en-US"/>
        </w:rPr>
        <w:t>Health and social care professionals must exhibit person-centered values of inclusion</w:t>
      </w:r>
      <w:r w:rsidR="00842BCC">
        <w:rPr>
          <w:lang w:val="en-US"/>
        </w:rPr>
        <w:t>, together with independence and empowerment,</w:t>
      </w:r>
      <w:r w:rsidRPr="00173FBE">
        <w:rPr>
          <w:lang w:val="en-US"/>
        </w:rPr>
        <w:t xml:space="preserve"> for building trust while preserving dignity and sustaining lasting well-being among patients. </w:t>
      </w:r>
      <w:r w:rsidR="00842BCC" w:rsidRPr="00842BCC">
        <w:rPr>
          <w:lang w:val="en-US"/>
        </w:rPr>
        <w:t>Dixon (2023)</w:t>
      </w:r>
      <w:r w:rsidRPr="00173FBE">
        <w:rPr>
          <w:lang w:val="en-US"/>
        </w:rPr>
        <w:t xml:space="preserve"> proves that care plans developed through collaboration between professionals and patients result in enhanced engagement by 40%. </w:t>
      </w:r>
      <w:r w:rsidR="00842BCC">
        <w:rPr>
          <w:lang w:val="en-US"/>
        </w:rPr>
        <w:t xml:space="preserve">According to </w:t>
      </w:r>
      <w:r w:rsidR="00842BCC" w:rsidRPr="00842BCC">
        <w:rPr>
          <w:lang w:val="en-US"/>
        </w:rPr>
        <w:t>Stevens et al. (2018)</w:t>
      </w:r>
      <w:r w:rsidR="00842BCC">
        <w:rPr>
          <w:lang w:val="en-US"/>
        </w:rPr>
        <w:t>, t</w:t>
      </w:r>
      <w:r w:rsidRPr="00173FBE">
        <w:rPr>
          <w:lang w:val="en-US"/>
        </w:rPr>
        <w:t>he social model of disability shapes this approach by focusing on taking away environmental and societal barriers. Independence aids both personal esteem development and physical independence through support for mobility and choice management</w:t>
      </w:r>
      <w:r w:rsidR="00842BCC">
        <w:rPr>
          <w:lang w:val="en-US"/>
        </w:rPr>
        <w:t>,</w:t>
      </w:r>
      <w:r w:rsidRPr="00173FBE">
        <w:rPr>
          <w:lang w:val="en-US"/>
        </w:rPr>
        <w:t xml:space="preserve"> which decreases depression among elderly patients.</w:t>
      </w:r>
    </w:p>
    <w:p w14:paraId="2533ECDE" w14:textId="1740CBB2" w:rsidR="00125812" w:rsidRPr="00173FBE" w:rsidRDefault="00173FBE" w:rsidP="00125812">
      <w:pPr>
        <w:rPr>
          <w:lang w:val="en-US"/>
        </w:rPr>
      </w:pPr>
      <w:r w:rsidRPr="00173FBE">
        <w:rPr>
          <w:lang w:val="en-US"/>
        </w:rPr>
        <w:t xml:space="preserve">People who receive empowerment develop both the skills and assurance required for active self-care management. Health education based on empowerment methods </w:t>
      </w:r>
      <w:r w:rsidR="00842BCC" w:rsidRPr="00173FBE">
        <w:rPr>
          <w:lang w:val="en-US"/>
        </w:rPr>
        <w:t>shows that</w:t>
      </w:r>
      <w:r w:rsidRPr="00173FBE">
        <w:rPr>
          <w:lang w:val="en-US"/>
        </w:rPr>
        <w:t xml:space="preserve"> patients achieve improved health results and decrease their need for hospital care </w:t>
      </w:r>
      <w:r w:rsidR="00842BCC" w:rsidRPr="00842BCC">
        <w:rPr>
          <w:lang w:val="en-US"/>
        </w:rPr>
        <w:t>(Tondora et al., 2020)</w:t>
      </w:r>
      <w:r w:rsidRPr="00173FBE">
        <w:rPr>
          <w:lang w:val="en-US"/>
        </w:rPr>
        <w:t>. Trust-based relationships between service users and professional patients develop when these values accumulate through time</w:t>
      </w:r>
      <w:r w:rsidR="00842BCC">
        <w:rPr>
          <w:lang w:val="en-US"/>
        </w:rPr>
        <w:t xml:space="preserve"> </w:t>
      </w:r>
      <w:r w:rsidR="00842BCC" w:rsidRPr="00842BCC">
        <w:rPr>
          <w:lang w:val="en-US"/>
        </w:rPr>
        <w:t>(Pereira et al., 2018)</w:t>
      </w:r>
      <w:r w:rsidRPr="00173FBE">
        <w:rPr>
          <w:lang w:val="en-US"/>
        </w:rPr>
        <w:t xml:space="preserve">. </w:t>
      </w:r>
      <w:r w:rsidR="00842BCC" w:rsidRPr="00842BCC">
        <w:rPr>
          <w:lang w:val="en-US"/>
        </w:rPr>
        <w:t>Baker et al. (2020)</w:t>
      </w:r>
      <w:r w:rsidR="00842BCC">
        <w:rPr>
          <w:lang w:val="en-US"/>
        </w:rPr>
        <w:t xml:space="preserve"> stated that s</w:t>
      </w:r>
      <w:r w:rsidRPr="00173FBE">
        <w:rPr>
          <w:lang w:val="en-US"/>
        </w:rPr>
        <w:t>uch relationships lead professional patients who feel empowered to increase their trust in their providers by 60%. All three concepts of inclusion</w:t>
      </w:r>
      <w:r w:rsidR="00842BCC">
        <w:rPr>
          <w:lang w:val="en-US"/>
        </w:rPr>
        <w:t>,</w:t>
      </w:r>
      <w:r w:rsidRPr="00173FBE">
        <w:rPr>
          <w:lang w:val="en-US"/>
        </w:rPr>
        <w:t xml:space="preserve"> with independence and empowerment</w:t>
      </w:r>
      <w:r w:rsidR="00842BCC">
        <w:rPr>
          <w:lang w:val="en-US"/>
        </w:rPr>
        <w:t>,</w:t>
      </w:r>
      <w:r w:rsidRPr="00173FBE">
        <w:rPr>
          <w:lang w:val="en-US"/>
        </w:rPr>
        <w:t xml:space="preserve"> work together to develop resilient populations who maintain high motivation levels while becoming healthier </w:t>
      </w:r>
      <w:r w:rsidR="00842BCC" w:rsidRPr="00173FBE">
        <w:rPr>
          <w:lang w:val="en-US"/>
        </w:rPr>
        <w:t>and</w:t>
      </w:r>
      <w:r w:rsidRPr="00173FBE">
        <w:rPr>
          <w:lang w:val="en-US"/>
        </w:rPr>
        <w:t xml:space="preserve"> improving their relational </w:t>
      </w:r>
      <w:r w:rsidR="00842BCC" w:rsidRPr="00173FBE">
        <w:rPr>
          <w:lang w:val="en-US"/>
        </w:rPr>
        <w:t>bonds.</w:t>
      </w:r>
    </w:p>
    <w:p w14:paraId="6EB761EC" w14:textId="3E2AAEF3" w:rsidR="00125812" w:rsidRPr="00125812" w:rsidRDefault="00125812" w:rsidP="00125812">
      <w:pPr>
        <w:pStyle w:val="Heading1"/>
      </w:pPr>
      <w:bookmarkStart w:id="7" w:name="_Toc196427472"/>
      <w:r>
        <w:t>Task 2 – Report: Communication in Health and Social Care</w:t>
      </w:r>
      <w:bookmarkEnd w:id="7"/>
    </w:p>
    <w:p w14:paraId="4A6E5BCE" w14:textId="551A224B" w:rsidR="00125812" w:rsidRPr="00125812" w:rsidRDefault="00B14B99" w:rsidP="00B14B99">
      <w:pPr>
        <w:pStyle w:val="Heading2"/>
      </w:pPr>
      <w:bookmarkStart w:id="8" w:name="_Toc196427473"/>
      <w:r>
        <w:t>The Role of Communication in Health and Social Care</w:t>
      </w:r>
      <w:bookmarkEnd w:id="8"/>
    </w:p>
    <w:p w14:paraId="37241684" w14:textId="0950388C" w:rsidR="00454D14" w:rsidRDefault="00454D14" w:rsidP="00454D14">
      <w:pPr>
        <w:rPr>
          <w:b/>
        </w:rPr>
      </w:pPr>
      <w:r w:rsidRPr="00454D14">
        <w:t>Person-centred care depends on effective communication as its main element. Through SBAR</w:t>
      </w:r>
      <w:r w:rsidR="001E1083">
        <w:t>, practitioners can achieve coordinated care development while delivering emotional support and maintaining</w:t>
      </w:r>
      <w:r w:rsidRPr="00454D14">
        <w:t xml:space="preserve"> patient protection </w:t>
      </w:r>
      <w:r w:rsidR="00B51533" w:rsidRPr="00B51533">
        <w:t>(Dixon, 2023)</w:t>
      </w:r>
      <w:r w:rsidRPr="00454D14">
        <w:t>. The SBAR method enables more accurate handover exchanges</w:t>
      </w:r>
      <w:r w:rsidR="001E1083">
        <w:t>,</w:t>
      </w:r>
      <w:r w:rsidRPr="00454D14">
        <w:t xml:space="preserve"> which minimize clinical errors together with delays </w:t>
      </w:r>
      <w:r w:rsidR="00B51533" w:rsidRPr="00B51533">
        <w:t>(Duell &amp; Steinberg, 2020)</w:t>
      </w:r>
      <w:r w:rsidRPr="00454D14">
        <w:t xml:space="preserve">. The communication methods </w:t>
      </w:r>
      <w:r w:rsidR="001E1083">
        <w:t>that</w:t>
      </w:r>
      <w:r w:rsidRPr="00454D14">
        <w:t xml:space="preserve"> healthcare providers </w:t>
      </w:r>
      <w:r w:rsidRPr="00454D14">
        <w:lastRenderedPageBreak/>
        <w:t xml:space="preserve">commonly dismiss enable them to acquire knowledge about patients' initial capabilities and create individualized treatment plans </w:t>
      </w:r>
      <w:r w:rsidR="00B51533" w:rsidRPr="00B51533">
        <w:t>(Cahill, 2024)</w:t>
      </w:r>
      <w:r w:rsidRPr="00454D14">
        <w:t xml:space="preserve">. </w:t>
      </w:r>
      <w:r w:rsidR="00B51533">
        <w:t xml:space="preserve">According to </w:t>
      </w:r>
      <w:r w:rsidR="00B51533" w:rsidRPr="00B51533">
        <w:t>Stafford et al. (2022)</w:t>
      </w:r>
      <w:r w:rsidR="00B51533">
        <w:t>, t</w:t>
      </w:r>
      <w:r w:rsidRPr="00454D14">
        <w:t>he exchanges help to develop trust and empathy because these elements form the core foundation of therapeutic relationships.</w:t>
      </w:r>
      <w:r w:rsidR="00E50674">
        <w:t xml:space="preserve"> This means that</w:t>
      </w:r>
      <w:r w:rsidRPr="00454D14">
        <w:t xml:space="preserve"> </w:t>
      </w:r>
      <w:r w:rsidR="00E50674">
        <w:t>o</w:t>
      </w:r>
      <w:r w:rsidRPr="00454D14">
        <w:t>rganisational structures that do not function properly alongside staff shortages present significant obstacles that require communication training along with digital platforms to overcome them.</w:t>
      </w:r>
    </w:p>
    <w:p w14:paraId="1C5DF241" w14:textId="3DD8899D" w:rsidR="00B14B99" w:rsidRDefault="00B14B99" w:rsidP="00B14B99">
      <w:pPr>
        <w:pStyle w:val="Heading2"/>
      </w:pPr>
      <w:bookmarkStart w:id="9" w:name="_Toc196427474"/>
      <w:r>
        <w:t>Methods of Communication in Health and Social Care</w:t>
      </w:r>
      <w:bookmarkEnd w:id="9"/>
    </w:p>
    <w:p w14:paraId="74C0AEF2" w14:textId="12089100" w:rsidR="00454D14" w:rsidRDefault="00454D14" w:rsidP="00454D14">
      <w:pPr>
        <w:rPr>
          <w:b/>
        </w:rPr>
      </w:pPr>
      <w:r w:rsidRPr="00454D14">
        <w:t>The health care team utilizes four different communication channels</w:t>
      </w:r>
      <w:r w:rsidR="001E1083">
        <w:t>,</w:t>
      </w:r>
      <w:r w:rsidRPr="00454D14">
        <w:t xml:space="preserve"> which include spoken and non-spoken messaging</w:t>
      </w:r>
      <w:r w:rsidR="001E1083">
        <w:t>,</w:t>
      </w:r>
      <w:r w:rsidRPr="00454D14">
        <w:t xml:space="preserve"> together with written documentation and electronic communication methods. Through verbal communication</w:t>
      </w:r>
      <w:r w:rsidR="001E1083">
        <w:t>,</w:t>
      </w:r>
      <w:r w:rsidRPr="00454D14">
        <w:t xml:space="preserve"> patients can achieve real-time clarification as well as establish rapport </w:t>
      </w:r>
      <w:r w:rsidR="001E1083" w:rsidRPr="001E1083">
        <w:t>(Gehlert et al., 2019)</w:t>
      </w:r>
      <w:r w:rsidRPr="00454D14">
        <w:t xml:space="preserve">. Posture and facial expressions help patients understand emotions </w:t>
      </w:r>
      <w:r w:rsidR="001E1083" w:rsidRPr="00454D14">
        <w:t>better,</w:t>
      </w:r>
      <w:r w:rsidRPr="00454D14">
        <w:t xml:space="preserve"> but health professionals need to remain sensitive to cultural differences </w:t>
      </w:r>
      <w:r w:rsidR="001E1083" w:rsidRPr="001E1083">
        <w:t>(Moudatsou et al., 2020)</w:t>
      </w:r>
      <w:r w:rsidRPr="00454D14">
        <w:t>. Healthcare providers use plain language in written documents such as care plans</w:t>
      </w:r>
      <w:r w:rsidR="001E1083">
        <w:t>,</w:t>
      </w:r>
      <w:r w:rsidRPr="00454D14">
        <w:t xml:space="preserve"> while pictographic symbols assist patients with limited reading skills </w:t>
      </w:r>
      <w:r w:rsidR="001E1083" w:rsidRPr="001E1083">
        <w:t>(Bunn et al., 2018)</w:t>
      </w:r>
      <w:r w:rsidRPr="00454D14">
        <w:t>.</w:t>
      </w:r>
      <w:r w:rsidR="001E1083">
        <w:t xml:space="preserve"> Furthermore,</w:t>
      </w:r>
      <w:r w:rsidRPr="00454D14">
        <w:t xml:space="preserve"> </w:t>
      </w:r>
      <w:r w:rsidR="001E1083">
        <w:t>t</w:t>
      </w:r>
      <w:r w:rsidRPr="00454D14">
        <w:t>he use of technology</w:t>
      </w:r>
      <w:r w:rsidR="001E1083">
        <w:t>,</w:t>
      </w:r>
      <w:r w:rsidRPr="00454D14">
        <w:t xml:space="preserve"> including emails, patient portals and BSL video interpreters</w:t>
      </w:r>
      <w:r w:rsidR="001E1083">
        <w:t>,</w:t>
      </w:r>
      <w:r w:rsidRPr="00454D14">
        <w:t xml:space="preserve"> extends accessibility for </w:t>
      </w:r>
      <w:r w:rsidR="001E1083" w:rsidRPr="00454D14">
        <w:t>healthcare,</w:t>
      </w:r>
      <w:r w:rsidRPr="00454D14">
        <w:t xml:space="preserve"> but older adults might need additional help </w:t>
      </w:r>
      <w:r w:rsidR="001E1083" w:rsidRPr="001E1083">
        <w:t>(Moudatsou et al., 2020)</w:t>
      </w:r>
      <w:r w:rsidRPr="00454D14">
        <w:t>. The integration of multiple research techniques upholds patient inclusion while improving medical service quality.</w:t>
      </w:r>
    </w:p>
    <w:p w14:paraId="7117D088" w14:textId="25421F8A" w:rsidR="00B14B99" w:rsidRDefault="00B14B99" w:rsidP="00B14B99">
      <w:pPr>
        <w:pStyle w:val="Heading2"/>
      </w:pPr>
      <w:bookmarkStart w:id="10" w:name="_Toc196427475"/>
      <w:r>
        <w:t>Barriers to Communication in Health and Social Care</w:t>
      </w:r>
      <w:bookmarkEnd w:id="10"/>
    </w:p>
    <w:p w14:paraId="2ADB4428" w14:textId="35D8C5E7" w:rsidR="00454D14" w:rsidRDefault="00454D14" w:rsidP="00454D14">
      <w:pPr>
        <w:rPr>
          <w:b/>
        </w:rPr>
      </w:pPr>
      <w:r w:rsidRPr="00454D14">
        <w:t>The communication barriers consist of environmental noise</w:t>
      </w:r>
      <w:r w:rsidR="001E1083">
        <w:t>, language differences, cognitive issues,</w:t>
      </w:r>
      <w:r w:rsidRPr="00454D14">
        <w:t xml:space="preserve"> and emotional distress. The combination of noise and inadequate privacy conditions negatively affects information clarity</w:t>
      </w:r>
      <w:r w:rsidR="001E1083">
        <w:t>,</w:t>
      </w:r>
      <w:r w:rsidRPr="00454D14">
        <w:t xml:space="preserve"> especially during ICU and emergency department operations </w:t>
      </w:r>
      <w:r w:rsidR="001E1083" w:rsidRPr="001E1083">
        <w:t>(Schouten et al., 2020)</w:t>
      </w:r>
      <w:r w:rsidRPr="00454D14">
        <w:t xml:space="preserve">. Patients with limited English face 30% higher risks of adverse events due to miscommunication </w:t>
      </w:r>
      <w:r w:rsidR="001E1083" w:rsidRPr="001E1083">
        <w:t>(Anawade et al., 2024)</w:t>
      </w:r>
      <w:r w:rsidRPr="00454D14">
        <w:t xml:space="preserve">. </w:t>
      </w:r>
      <w:r w:rsidR="001E1083">
        <w:t xml:space="preserve">According to </w:t>
      </w:r>
      <w:r w:rsidR="001E1083" w:rsidRPr="001E1083">
        <w:t>Shamsi et al. (2020)</w:t>
      </w:r>
      <w:r w:rsidR="001E1083">
        <w:t>, p</w:t>
      </w:r>
      <w:r w:rsidRPr="00454D14">
        <w:t xml:space="preserve">atients with dementia or delirium need alternative communication approaches through visual aids. Staff expression suffers from anxiety as an emotional factor while hierarchical structures suppress communication from junior team members </w:t>
      </w:r>
      <w:r w:rsidR="001E1083">
        <w:t>(</w:t>
      </w:r>
      <w:r w:rsidR="001E1083" w:rsidRPr="001E1083">
        <w:t>Shamsi et al., 2020)</w:t>
      </w:r>
      <w:r w:rsidRPr="00454D14">
        <w:t xml:space="preserve">. The communication process becomes </w:t>
      </w:r>
      <w:r w:rsidRPr="00454D14">
        <w:lastRenderedPageBreak/>
        <w:t xml:space="preserve">complicated because of both sensory disabilities and </w:t>
      </w:r>
      <w:r w:rsidR="001E1083">
        <w:t xml:space="preserve">a </w:t>
      </w:r>
      <w:r w:rsidRPr="00454D14">
        <w:t>lack of digital access</w:t>
      </w:r>
      <w:r w:rsidR="001E1083">
        <w:t>, especially affecting</w:t>
      </w:r>
      <w:r w:rsidRPr="00454D14">
        <w:t xml:space="preserve"> elderly patients.</w:t>
      </w:r>
    </w:p>
    <w:p w14:paraId="3A1F0BF1" w14:textId="770F8E84" w:rsidR="00454D14" w:rsidRDefault="00454D14" w:rsidP="00454D14">
      <w:pPr>
        <w:pStyle w:val="Heading2"/>
      </w:pPr>
      <w:bookmarkStart w:id="11" w:name="_Toc196427476"/>
      <w:r>
        <w:t>Information Handling and Recording Procedures</w:t>
      </w:r>
      <w:bookmarkEnd w:id="11"/>
    </w:p>
    <w:p w14:paraId="2075FA22" w14:textId="607B79AA" w:rsidR="00454D14" w:rsidRPr="00454D14" w:rsidRDefault="00454D14" w:rsidP="00454D14">
      <w:r w:rsidRPr="00454D14">
        <w:t xml:space="preserve">Accurate information handling systems protect both patient safety and legal requirements. Following </w:t>
      </w:r>
      <w:r w:rsidR="00400740" w:rsidRPr="00400740">
        <w:t>NMC (2024)</w:t>
      </w:r>
      <w:r w:rsidR="00400740">
        <w:t>,</w:t>
      </w:r>
      <w:r w:rsidRPr="00454D14">
        <w:t xml:space="preserve"> records need to be prepared in proper order</w:t>
      </w:r>
      <w:r w:rsidR="00400740">
        <w:t>,</w:t>
      </w:r>
      <w:r w:rsidRPr="00454D14">
        <w:t xml:space="preserve"> along with easy legibility and secure maintenance. EHR systems provide current information updates alongside audit trails while reducing drug interaction mistakes by 55% according to </w:t>
      </w:r>
      <w:r w:rsidR="00400740" w:rsidRPr="00400740">
        <w:t>Squires (2018)</w:t>
      </w:r>
      <w:r w:rsidR="00400740">
        <w:t>,</w:t>
      </w:r>
      <w:r w:rsidRPr="00454D14">
        <w:t xml:space="preserve"> but staff members can develop alert fatigue. Medical documents are easily lost or their contents become unclear when paper records are used. According to GDPR (201</w:t>
      </w:r>
      <w:r w:rsidR="00464C96">
        <w:t>6</w:t>
      </w:r>
      <w:r w:rsidRPr="00454D14">
        <w:t xml:space="preserve">) and the Data Protection Act </w:t>
      </w:r>
      <w:r w:rsidR="00464C96">
        <w:t xml:space="preserve">of </w:t>
      </w:r>
      <w:r w:rsidR="00464C96" w:rsidRPr="00464C96">
        <w:t>GOV.UK (2018)</w:t>
      </w:r>
      <w:r w:rsidR="00400740">
        <w:t>,</w:t>
      </w:r>
      <w:r w:rsidRPr="00454D14">
        <w:t xml:space="preserve"> healthcare organizations need to collect and share data only when it is necessary. The accessibility of clear record documentation enables multidisciplinary care delivery and establishes responsible care practices that strengthen service user relationships and accountability.</w:t>
      </w:r>
    </w:p>
    <w:p w14:paraId="676C873C" w14:textId="7FC76B8D" w:rsidR="00454D14" w:rsidRDefault="00454D14" w:rsidP="00454D14">
      <w:pPr>
        <w:pStyle w:val="Heading2"/>
      </w:pPr>
      <w:bookmarkStart w:id="12" w:name="_Toc196427477"/>
      <w:r>
        <w:t>Principles of Confidentiality in Health and Social Care</w:t>
      </w:r>
      <w:bookmarkEnd w:id="12"/>
    </w:p>
    <w:p w14:paraId="34E632A7" w14:textId="1D331C34" w:rsidR="00454D14" w:rsidRDefault="00454D14" w:rsidP="00454D14">
      <w:pPr>
        <w:rPr>
          <w:b/>
        </w:rPr>
      </w:pPr>
      <w:r w:rsidRPr="00454D14">
        <w:t>Privacy principles are formed from respecting patients and their right to consent and privacy. Basic concepts include obtaining voluntary patient consent</w:t>
      </w:r>
      <w:r w:rsidR="00400740">
        <w:t>,</w:t>
      </w:r>
      <w:r w:rsidRPr="00454D14">
        <w:t xml:space="preserve"> together with restricting access to pertinent staff and maintaining secure storage facilities </w:t>
      </w:r>
      <w:r w:rsidR="00400740" w:rsidRPr="00400740">
        <w:t>(Fridberg et al., 2022)</w:t>
      </w:r>
      <w:r w:rsidRPr="00454D14">
        <w:t xml:space="preserve">. The </w:t>
      </w:r>
      <w:r w:rsidR="00400740" w:rsidRPr="00400740">
        <w:t>NMC (2024)</w:t>
      </w:r>
      <w:r w:rsidR="00400740">
        <w:t xml:space="preserve"> </w:t>
      </w:r>
      <w:r w:rsidRPr="00454D14">
        <w:t xml:space="preserve">mandates immediate, accurate record-keeping and careful sharing. The </w:t>
      </w:r>
      <w:r w:rsidR="00400740" w:rsidRPr="00400740">
        <w:t>GDPR (2016)</w:t>
      </w:r>
      <w:r w:rsidR="00400740">
        <w:t xml:space="preserve"> </w:t>
      </w:r>
      <w:r w:rsidRPr="00454D14">
        <w:t>gives patients control over data usage</w:t>
      </w:r>
      <w:r w:rsidR="00400740">
        <w:t xml:space="preserve">, but the </w:t>
      </w:r>
      <w:r w:rsidR="00400740" w:rsidRPr="00400740">
        <w:t>GMC (2017)</w:t>
      </w:r>
      <w:r w:rsidR="00400740">
        <w:t xml:space="preserve"> </w:t>
      </w:r>
      <w:r w:rsidRPr="00454D14">
        <w:t xml:space="preserve">states that some kinds of disclosures and safeguarding operations are subject to exceptions. </w:t>
      </w:r>
      <w:r w:rsidR="00400740">
        <w:t>This means that p</w:t>
      </w:r>
      <w:r w:rsidRPr="00454D14">
        <w:t>rofessionals have legal authorization to share patient information when the person faces danger to themselves or others. The adherence to these principles increases patient trust levels</w:t>
      </w:r>
      <w:r w:rsidR="00400740">
        <w:t>, which form</w:t>
      </w:r>
      <w:r w:rsidRPr="00454D14">
        <w:t xml:space="preserve"> the foundation for delivering person-centered care.</w:t>
      </w:r>
    </w:p>
    <w:p w14:paraId="4F1212B6" w14:textId="148B0908" w:rsidR="00454D14" w:rsidRDefault="00454D14" w:rsidP="00454D14">
      <w:pPr>
        <w:pStyle w:val="Heading2"/>
      </w:pPr>
      <w:bookmarkStart w:id="13" w:name="_Toc196427478"/>
      <w:r>
        <w:t>Strategies to Overcome Communication Barriers</w:t>
      </w:r>
      <w:bookmarkEnd w:id="13"/>
    </w:p>
    <w:p w14:paraId="71DE40B0" w14:textId="1CAEA99C" w:rsidR="00454D14" w:rsidRDefault="00454D14" w:rsidP="00454D14">
      <w:r w:rsidRPr="00454D14">
        <w:t>The process of barrier removal depends on aids</w:t>
      </w:r>
      <w:r>
        <w:t>,</w:t>
      </w:r>
      <w:r w:rsidRPr="00454D14">
        <w:t xml:space="preserve"> together with environmental adjustments and training procedures. Interpretation services by professionals minimize communication mistakes for patients with limited English proficiency</w:t>
      </w:r>
      <w:r>
        <w:t>,</w:t>
      </w:r>
      <w:r w:rsidRPr="00454D14">
        <w:t xml:space="preserve"> and pictograms enhance comprehension among dementia patients as well as those with low reading </w:t>
      </w:r>
      <w:r w:rsidRPr="00454D14">
        <w:lastRenderedPageBreak/>
        <w:t xml:space="preserve">abilities </w:t>
      </w:r>
      <w:r w:rsidR="00400740" w:rsidRPr="00400740">
        <w:t>(Schouten et al., 2020)</w:t>
      </w:r>
      <w:r w:rsidRPr="00454D14">
        <w:t>. Through video interpreters as well as text-to-speech applications</w:t>
      </w:r>
      <w:r>
        <w:t>,</w:t>
      </w:r>
      <w:r w:rsidRPr="00454D14">
        <w:t xml:space="preserve"> video interpreter services assist deaf or aphasic patients according to </w:t>
      </w:r>
      <w:r w:rsidR="00400740" w:rsidRPr="00400740">
        <w:t>Shamsi et al. (2020)</w:t>
      </w:r>
      <w:r w:rsidRPr="00454D14">
        <w:t xml:space="preserve">. The design of more inclusive environments becomes possible through noise reduction and improved facility layout. </w:t>
      </w:r>
      <w:r w:rsidR="00400740" w:rsidRPr="00400740">
        <w:t>Anawade et al. (2024)</w:t>
      </w:r>
      <w:r w:rsidR="00400740">
        <w:t xml:space="preserve"> reported that s</w:t>
      </w:r>
      <w:r w:rsidRPr="00454D14">
        <w:t>taff members who receive training about trauma-informed communication</w:t>
      </w:r>
      <w:r>
        <w:t>,</w:t>
      </w:r>
      <w:r w:rsidRPr="00454D14">
        <w:t xml:space="preserve"> together with cultural sensitivity</w:t>
      </w:r>
      <w:r>
        <w:t>,</w:t>
      </w:r>
      <w:r w:rsidRPr="00454D14">
        <w:t xml:space="preserve"> develop better relationships and reduce conflicts with patients. These approaches enable fair </w:t>
      </w:r>
      <w:r w:rsidR="00F85EEB">
        <w:t>person-centred</w:t>
      </w:r>
      <w:r w:rsidRPr="00454D14">
        <w:t xml:space="preserve"> interactions among healthcare providers in different care environments.</w:t>
      </w:r>
    </w:p>
    <w:p w14:paraId="04189393" w14:textId="1435879B" w:rsidR="00700232" w:rsidRDefault="00700232" w:rsidP="00700232">
      <w:pPr>
        <w:pStyle w:val="Heading1"/>
      </w:pPr>
      <w:bookmarkStart w:id="14" w:name="_Toc196427479"/>
      <w:r>
        <w:t>Task 3 – Training Guide: Infection Control</w:t>
      </w:r>
      <w:bookmarkEnd w:id="14"/>
    </w:p>
    <w:p w14:paraId="298D62CD" w14:textId="2FD995F7" w:rsidR="000E131A" w:rsidRDefault="000E131A" w:rsidP="000E131A">
      <w:pPr>
        <w:pStyle w:val="Heading2"/>
      </w:pPr>
      <w:bookmarkStart w:id="15" w:name="_Toc196427480"/>
      <w:r>
        <w:t>Cause and Spread of Infection in Healthcare Settings</w:t>
      </w:r>
      <w:bookmarkEnd w:id="15"/>
    </w:p>
    <w:p w14:paraId="52CB5660" w14:textId="3E3534BF" w:rsidR="007F1337" w:rsidRDefault="007F1337" w:rsidP="007F1337">
      <w:pPr>
        <w:rPr>
          <w:b/>
        </w:rPr>
      </w:pPr>
      <w:r w:rsidRPr="007F1337">
        <w:t xml:space="preserve">Healthcare facilities experience infections among bacteria, viruses, fungi and parasites that </w:t>
      </w:r>
      <w:r w:rsidR="00C059F8">
        <w:t>are transmitted through direct contact, airborne droplets,</w:t>
      </w:r>
      <w:r w:rsidRPr="007F1337">
        <w:t xml:space="preserve"> fomites and contaminated food </w:t>
      </w:r>
      <w:r w:rsidR="00C059F8" w:rsidRPr="00C059F8">
        <w:t>(Jacob &amp; Cummins, 2019)</w:t>
      </w:r>
      <w:r w:rsidRPr="007F1337">
        <w:t>. The spore-spread of Clostridioides difficile occurs along surfaces</w:t>
      </w:r>
      <w:r w:rsidR="00C059F8">
        <w:t>,</w:t>
      </w:r>
      <w:r w:rsidRPr="007F1337">
        <w:t xml:space="preserve"> </w:t>
      </w:r>
      <w:r w:rsidR="00C059F8">
        <w:t>while</w:t>
      </w:r>
      <w:r w:rsidRPr="007F1337">
        <w:t xml:space="preserve"> influenza and COVID-19 transmission </w:t>
      </w:r>
      <w:r w:rsidR="00C059F8" w:rsidRPr="007F1337">
        <w:t>rely</w:t>
      </w:r>
      <w:r w:rsidRPr="007F1337">
        <w:t xml:space="preserve"> on respiratory droplets in unventilated areas (CDC, 2021; WHO, 2020). Immunocompromised patients face risks from Candida auris</w:t>
      </w:r>
      <w:r w:rsidR="001204C4">
        <w:t>,</w:t>
      </w:r>
      <w:r w:rsidRPr="007F1337">
        <w:t xml:space="preserve"> which survives on shared medical equipment according to ECDC (20</w:t>
      </w:r>
      <w:r w:rsidR="00C059F8">
        <w:t>21</w:t>
      </w:r>
      <w:r w:rsidRPr="007F1337">
        <w:t>). The respiratory form of the TB virus stays suspended in the air as aerosol particles in confined medical spaces</w:t>
      </w:r>
      <w:r w:rsidR="001204C4">
        <w:t>,</w:t>
      </w:r>
      <w:r w:rsidRPr="007F1337">
        <w:t xml:space="preserve"> according to HSE (2022). Salmonella infections that originate from unsafe care home kitchens </w:t>
      </w:r>
      <w:r w:rsidR="001204C4" w:rsidRPr="007F1337">
        <w:t>were</w:t>
      </w:r>
      <w:r w:rsidRPr="007F1337">
        <w:t xml:space="preserve"> identified by the FSA in 2021. The chain of infection reveals infection transmission patterns </w:t>
      </w:r>
      <w:r w:rsidR="001204C4">
        <w:t>that healthcare facilities must interrupt by</w:t>
      </w:r>
      <w:r w:rsidRPr="007F1337">
        <w:t xml:space="preserve"> implementing strict hygiene practices and environmental controls combined with isolation measures (Bonadonna et al., 20</w:t>
      </w:r>
      <w:r w:rsidR="001204C4">
        <w:t>21</w:t>
      </w:r>
      <w:r w:rsidRPr="007F1337">
        <w:t>).</w:t>
      </w:r>
    </w:p>
    <w:p w14:paraId="16449F90" w14:textId="463DFACD" w:rsidR="000E131A" w:rsidRDefault="000E131A" w:rsidP="000E131A">
      <w:pPr>
        <w:pStyle w:val="Heading2"/>
      </w:pPr>
      <w:bookmarkStart w:id="16" w:name="_Toc196427481"/>
      <w:r>
        <w:t>Importance of Preventing the Spread of Infection</w:t>
      </w:r>
      <w:bookmarkEnd w:id="16"/>
    </w:p>
    <w:p w14:paraId="1F7DE9C0" w14:textId="04B42231" w:rsidR="007F1337" w:rsidRDefault="007F1337" w:rsidP="007F1337">
      <w:pPr>
        <w:rPr>
          <w:b/>
        </w:rPr>
      </w:pPr>
      <w:r w:rsidRPr="007F1337">
        <w:t>The prevention of infections remains crucial because it protects patients with weak immune systems</w:t>
      </w:r>
      <w:r w:rsidR="00D778FD">
        <w:t>,</w:t>
      </w:r>
      <w:r w:rsidRPr="007F1337">
        <w:t xml:space="preserve"> </w:t>
      </w:r>
      <w:r w:rsidR="00D778FD">
        <w:t>maintains public trust, and follows</w:t>
      </w:r>
      <w:r w:rsidRPr="007F1337">
        <w:t xml:space="preserve"> legal requirements. Medical facility infections known as HAIS lead to increased sickness rates</w:t>
      </w:r>
      <w:r w:rsidR="00D778FD">
        <w:t>, prolonged hospital stays,</w:t>
      </w:r>
      <w:r w:rsidRPr="007F1337">
        <w:t xml:space="preserve"> and higher patient mortality statistics (PHE, 20</w:t>
      </w:r>
      <w:r w:rsidR="00D778FD">
        <w:t>19</w:t>
      </w:r>
      <w:r w:rsidRPr="007F1337">
        <w:t xml:space="preserve">). The Health and Social Care Act 2008 requires infection control through legal standards that the Care Quality Commission </w:t>
      </w:r>
      <w:r w:rsidR="00D778FD" w:rsidRPr="00D778FD">
        <w:t xml:space="preserve">CQC </w:t>
      </w:r>
      <w:r w:rsidR="00D778FD" w:rsidRPr="00D778FD">
        <w:lastRenderedPageBreak/>
        <w:t>(2022)</w:t>
      </w:r>
      <w:r w:rsidRPr="007F1337">
        <w:t xml:space="preserve"> enforces. Service suspension</w:t>
      </w:r>
      <w:r w:rsidR="00D778FD">
        <w:t>,</w:t>
      </w:r>
      <w:r w:rsidRPr="007F1337">
        <w:t xml:space="preserve"> together with legal consequences</w:t>
      </w:r>
      <w:r w:rsidR="00D778FD">
        <w:t>,</w:t>
      </w:r>
      <w:r w:rsidRPr="007F1337">
        <w:t xml:space="preserve"> </w:t>
      </w:r>
      <w:r w:rsidR="00D778FD" w:rsidRPr="007F1337">
        <w:t>follows</w:t>
      </w:r>
      <w:r w:rsidRPr="007F1337">
        <w:t xml:space="preserve"> when healthcare providers fail to meet requirements (NMC, 2021). Updated IPC protocols</w:t>
      </w:r>
      <w:r w:rsidR="00D778FD" w:rsidRPr="007F1337">
        <w:t>,</w:t>
      </w:r>
      <w:r w:rsidRPr="007F1337">
        <w:t xml:space="preserve"> PPE guidance</w:t>
      </w:r>
      <w:r w:rsidR="00D778FD">
        <w:t>,</w:t>
      </w:r>
      <w:r w:rsidRPr="007F1337">
        <w:t xml:space="preserve"> and improved ventilation emerged from the COVID-19 pandemic as it revealed insufficient airborne precautions preparedness </w:t>
      </w:r>
      <w:r w:rsidR="00D778FD" w:rsidRPr="00D778FD">
        <w:t>(WHO, 2022)</w:t>
      </w:r>
      <w:r w:rsidRPr="007F1337">
        <w:t xml:space="preserve">. The </w:t>
      </w:r>
      <w:r w:rsidR="00D778FD" w:rsidRPr="00D778FD">
        <w:t>CQC (2022)</w:t>
      </w:r>
      <w:r w:rsidR="00D778FD">
        <w:t xml:space="preserve"> </w:t>
      </w:r>
      <w:r w:rsidRPr="007F1337">
        <w:t>review revealed that 25% of care homes failed to maintain proper infection prevention systems</w:t>
      </w:r>
      <w:r w:rsidR="00D778FD">
        <w:t>,</w:t>
      </w:r>
      <w:r w:rsidRPr="007F1337">
        <w:t xml:space="preserve"> which shows that risks remain active. Th</w:t>
      </w:r>
      <w:r w:rsidR="00D778FD">
        <w:t>is means that the</w:t>
      </w:r>
      <w:r w:rsidRPr="007F1337">
        <w:t xml:space="preserve"> implementation of transparent communication along with legal accountability and ethical responsibility creates infection prevention as both a public and professional priority.</w:t>
      </w:r>
    </w:p>
    <w:p w14:paraId="4230E9CE" w14:textId="05296114" w:rsidR="000E131A" w:rsidRDefault="000E131A" w:rsidP="000E131A">
      <w:pPr>
        <w:pStyle w:val="Heading2"/>
      </w:pPr>
      <w:bookmarkStart w:id="17" w:name="_Toc196427482"/>
      <w:r>
        <w:t>Strategies to Reduce Infection in Healthcare Settings</w:t>
      </w:r>
      <w:bookmarkEnd w:id="17"/>
    </w:p>
    <w:p w14:paraId="5AA03C4B" w14:textId="5C008BCC" w:rsidR="007F1337" w:rsidRDefault="007F1337" w:rsidP="000E131A">
      <w:r w:rsidRPr="007F1337">
        <w:t>The control of infections requires personal protective equipment (PPE) and hand hygiene practices</w:t>
      </w:r>
      <w:r w:rsidR="006D4555">
        <w:t>,</w:t>
      </w:r>
      <w:r w:rsidRPr="007F1337">
        <w:t xml:space="preserve"> together with surface cleaning and proper food hygiene measures. Hand hygiene during the 5 Moments of Care</w:t>
      </w:r>
      <w:r w:rsidR="006D4555">
        <w:t>, together with C. difficile soap use, is</w:t>
      </w:r>
      <w:r w:rsidRPr="007F1337">
        <w:t xml:space="preserve"> essential to proper care (NHS, 2021). High-risk procedures generate minimal transmission when health providers wear personal protective equipment</w:t>
      </w:r>
      <w:r w:rsidR="006D4555">
        <w:t>, which includes gloves, gowns,</w:t>
      </w:r>
      <w:r w:rsidRPr="007F1337">
        <w:t xml:space="preserve"> and N95 respirators (CDC, 2021).</w:t>
      </w:r>
      <w:r w:rsidR="006D4555">
        <w:t xml:space="preserve"> A</w:t>
      </w:r>
      <w:r w:rsidR="006D4555" w:rsidRPr="007F1337">
        <w:t>ccording to RCN (2020)</w:t>
      </w:r>
      <w:r w:rsidR="006D4555">
        <w:t>,</w:t>
      </w:r>
      <w:r w:rsidRPr="007F1337">
        <w:t xml:space="preserve"> High-touch surfaces and shared equipment should be cleaned with chlorine-based cleaners to stop fomite transmission. The prevention of respiratory contagion occurs through practices such as cough protection with face masks</w:t>
      </w:r>
      <w:r w:rsidR="006D4555">
        <w:t>,</w:t>
      </w:r>
      <w:r w:rsidRPr="007F1337">
        <w:t xml:space="preserve"> which NICE (2022) supports. Food safety measures</w:t>
      </w:r>
      <w:r w:rsidR="006D4555">
        <w:t>,</w:t>
      </w:r>
      <w:r w:rsidRPr="007F1337">
        <w:t xml:space="preserve"> which split raw ingredients from cooked ones alongside suitable storage practices</w:t>
      </w:r>
      <w:r w:rsidR="006D4555">
        <w:t>,</w:t>
      </w:r>
      <w:r w:rsidRPr="007F1337">
        <w:t xml:space="preserve"> stop E. coli as well as Salmonella from causing outbreaks in care facilities (FSA, 2021). </w:t>
      </w:r>
      <w:r w:rsidR="00D440A6" w:rsidRPr="00D440A6">
        <w:t>Shamsi et al. (2020)</w:t>
      </w:r>
      <w:r w:rsidR="00D440A6">
        <w:t xml:space="preserve"> </w:t>
      </w:r>
      <w:r w:rsidR="00D440A6" w:rsidRPr="007F1337">
        <w:t>demonstrate</w:t>
      </w:r>
      <w:r w:rsidRPr="007F1337">
        <w:t xml:space="preserve"> that implementing these different strategies together creates an effective dual action which </w:t>
      </w:r>
      <w:r w:rsidR="006D4555" w:rsidRPr="007F1337">
        <w:t>reduces</w:t>
      </w:r>
      <w:r w:rsidRPr="007F1337">
        <w:t xml:space="preserve"> </w:t>
      </w:r>
      <w:r w:rsidR="006D4555" w:rsidRPr="007F1337">
        <w:t>hospital-acquired</w:t>
      </w:r>
      <w:r w:rsidRPr="007F1337">
        <w:t xml:space="preserve"> infection rates by </w:t>
      </w:r>
      <w:r w:rsidR="006D4555">
        <w:t>50%</w:t>
      </w:r>
      <w:r w:rsidRPr="007F1337">
        <w:t>.</w:t>
      </w:r>
    </w:p>
    <w:p w14:paraId="6DCD814A" w14:textId="59F7F4FF" w:rsidR="000E131A" w:rsidRDefault="000E131A" w:rsidP="000E131A">
      <w:pPr>
        <w:pStyle w:val="Heading2"/>
      </w:pPr>
      <w:bookmarkStart w:id="18" w:name="_Toc196427483"/>
      <w:r>
        <w:t>Managing an Outbreak</w:t>
      </w:r>
      <w:bookmarkEnd w:id="18"/>
    </w:p>
    <w:p w14:paraId="3BB661EA" w14:textId="41663F60" w:rsidR="007F1337" w:rsidRDefault="007F1337" w:rsidP="007F1337">
      <w:pPr>
        <w:rPr>
          <w:b/>
        </w:rPr>
      </w:pPr>
      <w:r w:rsidRPr="007F1337">
        <w:t xml:space="preserve">The five fundamental aspects </w:t>
      </w:r>
      <w:r w:rsidR="00B14626">
        <w:t>of outbreak management are</w:t>
      </w:r>
      <w:r w:rsidRPr="007F1337">
        <w:t xml:space="preserve"> identification</w:t>
      </w:r>
      <w:r w:rsidR="00D440A6">
        <w:t xml:space="preserve">, isolation, contact tracing, disinfection, and communication </w:t>
      </w:r>
      <w:r w:rsidRPr="007F1337">
        <w:t>(PHE, 20</w:t>
      </w:r>
      <w:r w:rsidR="00D440A6">
        <w:t>19</w:t>
      </w:r>
      <w:r w:rsidRPr="007F1337">
        <w:t xml:space="preserve">). The outbreak management entailed two steps at the care home: the isolation of sick residents and enhanced protocols for PPE usage. Workers who handled the cleaning tasks used chlorine disinfectants to </w:t>
      </w:r>
      <w:r w:rsidR="00D440A6">
        <w:t>sanitise</w:t>
      </w:r>
      <w:r w:rsidRPr="007F1337">
        <w:t xml:space="preserve"> surfaces</w:t>
      </w:r>
      <w:r w:rsidR="00D440A6">
        <w:t>,</w:t>
      </w:r>
      <w:r w:rsidRPr="007F1337">
        <w:t xml:space="preserve"> and healthcare providers tracked those who showed exposure symptoms. The information about the situation was communicated to families alongside health authorities.</w:t>
      </w:r>
      <w:r w:rsidR="00D440A6">
        <w:t xml:space="preserve"> </w:t>
      </w:r>
      <w:r w:rsidR="00AD482B">
        <w:t>A</w:t>
      </w:r>
      <w:r w:rsidR="00AD482B" w:rsidRPr="00D440A6">
        <w:t xml:space="preserve">ccording to </w:t>
      </w:r>
      <w:r w:rsidR="00AD482B" w:rsidRPr="00AD482B">
        <w:t>Lipman et al. (2019)</w:t>
      </w:r>
      <w:r w:rsidR="00AD482B">
        <w:t>,</w:t>
      </w:r>
      <w:r w:rsidR="00AD482B" w:rsidRPr="007F1337">
        <w:t xml:space="preserve"> </w:t>
      </w:r>
      <w:r w:rsidR="00B14626">
        <w:t>implementing</w:t>
      </w:r>
      <w:r w:rsidR="00AD482B" w:rsidRPr="007F1337">
        <w:t xml:space="preserve"> structured </w:t>
      </w:r>
      <w:r w:rsidR="00AD482B" w:rsidRPr="007F1337">
        <w:lastRenderedPageBreak/>
        <w:t xml:space="preserve">outbreak protocols within homes reduced norovirus durations from 14 to 3 days. Thorough preparation </w:t>
      </w:r>
      <w:r w:rsidR="00B14626">
        <w:t>and open communication effectively contain the spread and maintain</w:t>
      </w:r>
      <w:r w:rsidR="00AD482B" w:rsidRPr="007F1337">
        <w:t xml:space="preserve"> public trust through speedy recovery.</w:t>
      </w:r>
    </w:p>
    <w:p w14:paraId="403F0BE3" w14:textId="129365D5" w:rsidR="000E131A" w:rsidRDefault="000E131A" w:rsidP="000E131A">
      <w:pPr>
        <w:pStyle w:val="Heading2"/>
      </w:pPr>
      <w:bookmarkStart w:id="19" w:name="_Toc196427484"/>
      <w:r>
        <w:t>Risk Assessment in Infection Control</w:t>
      </w:r>
      <w:bookmarkEnd w:id="19"/>
    </w:p>
    <w:p w14:paraId="111920D4" w14:textId="1004C730" w:rsidR="00700232" w:rsidRDefault="007F1337" w:rsidP="007F1337">
      <w:r w:rsidRPr="007F1337">
        <w:t xml:space="preserve">The </w:t>
      </w:r>
      <w:r w:rsidR="00B14626">
        <w:t>risk assessment procedure</w:t>
      </w:r>
      <w:r w:rsidRPr="007F1337">
        <w:t xml:space="preserve"> involves multiple steps</w:t>
      </w:r>
      <w:r w:rsidR="005222A5">
        <w:t>, which start with identifying infection hazards and continue with control implementation,</w:t>
      </w:r>
      <w:r w:rsidRPr="007F1337">
        <w:t xml:space="preserve"> followed by evaluation of control measures.</w:t>
      </w:r>
      <w:r w:rsidR="005222A5">
        <w:t xml:space="preserve"> A</w:t>
      </w:r>
      <w:r w:rsidR="005222A5" w:rsidRPr="007F1337">
        <w:t xml:space="preserve">s defined by </w:t>
      </w:r>
      <w:r w:rsidR="005222A5" w:rsidRPr="005222A5">
        <w:t>Lai et al. (2020)</w:t>
      </w:r>
      <w:r w:rsidR="005222A5">
        <w:t>,</w:t>
      </w:r>
      <w:r w:rsidRPr="007F1337">
        <w:t xml:space="preserve"> </w:t>
      </w:r>
      <w:r w:rsidR="00B14626">
        <w:t>identifying</w:t>
      </w:r>
      <w:r w:rsidRPr="007F1337">
        <w:t xml:space="preserve"> contamination hazards during catheter treatment or </w:t>
      </w:r>
      <w:r w:rsidR="00B14626">
        <w:t>hospital wound management</w:t>
      </w:r>
      <w:r w:rsidRPr="007F1337">
        <w:t xml:space="preserve"> leads to specific hygiene protocols. Healthcare facilities perform assessments on communal areas and tools to establish strategies that include regular cleaning practices </w:t>
      </w:r>
      <w:r w:rsidR="00B14626">
        <w:t>and</w:t>
      </w:r>
      <w:r w:rsidRPr="007F1337">
        <w:t xml:space="preserve"> grouping residents </w:t>
      </w:r>
      <w:r w:rsidR="005222A5" w:rsidRPr="005222A5">
        <w:t>(Abraao et al., 2022)</w:t>
      </w:r>
      <w:r w:rsidRPr="007F1337">
        <w:t>. Visitor screening and vaccination mandates are among the controls that healthcare facilities implement according to CQC (2021). Hand hygiene audits alongside surface cultures represent two examples of monitoring tools that track the level of compliance. The NHS (202</w:t>
      </w:r>
      <w:r w:rsidR="005222A5">
        <w:t>1</w:t>
      </w:r>
      <w:r w:rsidRPr="007F1337">
        <w:t xml:space="preserve">) published audit results showing a 25% decrease in catheter-related UTIs </w:t>
      </w:r>
      <w:r w:rsidR="005222A5" w:rsidRPr="007F1337">
        <w:t>because of</w:t>
      </w:r>
      <w:r w:rsidRPr="007F1337">
        <w:t xml:space="preserve"> </w:t>
      </w:r>
      <w:r w:rsidR="00B14626">
        <w:t>monthly IPC reviews</w:t>
      </w:r>
      <w:r w:rsidRPr="007F1337">
        <w:t>. Risk assessments protect safety levels by incorporating person-centred healthcare approaches.</w:t>
      </w:r>
    </w:p>
    <w:p w14:paraId="43BFDEB2" w14:textId="10FD2D81" w:rsidR="00801ADC" w:rsidRDefault="00801ADC" w:rsidP="00801ADC">
      <w:pPr>
        <w:pStyle w:val="Heading1"/>
      </w:pPr>
      <w:bookmarkStart w:id="20" w:name="_Toc196427485"/>
      <w:r>
        <w:t>Task 4 – Analytical Review: Partnership Working</w:t>
      </w:r>
      <w:bookmarkEnd w:id="20"/>
    </w:p>
    <w:p w14:paraId="3420C6BD" w14:textId="7A9B2F53" w:rsidR="00144BC6" w:rsidRDefault="00144BC6" w:rsidP="00144BC6">
      <w:pPr>
        <w:pStyle w:val="Heading2"/>
      </w:pPr>
      <w:bookmarkStart w:id="21" w:name="_Toc196427486"/>
      <w:r>
        <w:t>Different Working Relationships in UK Health and Social Care</w:t>
      </w:r>
      <w:bookmarkEnd w:id="21"/>
    </w:p>
    <w:p w14:paraId="51BB7F28" w14:textId="6A758FB6" w:rsidR="008540D1" w:rsidRDefault="008540D1" w:rsidP="008540D1">
      <w:pPr>
        <w:rPr>
          <w:b/>
        </w:rPr>
      </w:pPr>
      <w:r w:rsidRPr="008540D1">
        <w:t>The foundation of working relationships in UK health and social care establishments depends on team-based cooperation between multidisciplinary staff members</w:t>
      </w:r>
      <w:r>
        <w:t>, families, GPS, social workers,</w:t>
      </w:r>
      <w:r w:rsidRPr="008540D1">
        <w:t xml:space="preserve"> and specialists. Staff members from the nursing, therapy and care assisting disciplines come together </w:t>
      </w:r>
      <w:r w:rsidR="00A853B9">
        <w:t>to co-create</w:t>
      </w:r>
      <w:r>
        <w:t xml:space="preserve"> rehabilitation designs while using SBAR tools to prevent miscommunication</w:t>
      </w:r>
      <w:r w:rsidR="00A853B9">
        <w:t xml:space="preserve"> </w:t>
      </w:r>
      <w:r w:rsidR="00A853B9" w:rsidRPr="00A853B9">
        <w:t>(Aveyard, 2023)</w:t>
      </w:r>
      <w:r w:rsidR="00A853B9">
        <w:t xml:space="preserve">. </w:t>
      </w:r>
      <w:r>
        <w:t xml:space="preserve">GPS works with social workers to safeguard clients through external partnerships while handling referrals between primary and secondary medical services </w:t>
      </w:r>
      <w:r w:rsidR="00A853B9" w:rsidRPr="00A853B9">
        <w:t>(Kelliher et al., 2019)</w:t>
      </w:r>
      <w:r w:rsidRPr="008540D1">
        <w:t xml:space="preserve">. </w:t>
      </w:r>
      <w:r w:rsidR="00A853B9" w:rsidRPr="00A853B9">
        <w:t>Ravalier et al. (2020)</w:t>
      </w:r>
      <w:r w:rsidR="00A853B9">
        <w:t xml:space="preserve"> stated that f</w:t>
      </w:r>
      <w:r w:rsidRPr="008540D1">
        <w:t xml:space="preserve">amily involvement </w:t>
      </w:r>
      <w:r w:rsidR="00A853B9">
        <w:t>is</w:t>
      </w:r>
      <w:r w:rsidRPr="008540D1">
        <w:t xml:space="preserve"> </w:t>
      </w:r>
      <w:r w:rsidR="00A853B9">
        <w:t xml:space="preserve">critical </w:t>
      </w:r>
      <w:r w:rsidRPr="008540D1">
        <w:t xml:space="preserve">in dementia and disability care since </w:t>
      </w:r>
      <w:r>
        <w:t>it helps shape interventions that follow their values</w:t>
      </w:r>
      <w:r w:rsidR="00A853B9">
        <w:t xml:space="preserve">. </w:t>
      </w:r>
      <w:r w:rsidRPr="008540D1">
        <w:t xml:space="preserve">The third sector </w:t>
      </w:r>
      <w:r>
        <w:t xml:space="preserve">organisation Age UK delivers hospital discharge planning services to improve patient continuity and minimise </w:t>
      </w:r>
      <w:r>
        <w:lastRenderedPageBreak/>
        <w:t>readmissions</w:t>
      </w:r>
      <w:r w:rsidR="00A853B9">
        <w:t xml:space="preserve"> </w:t>
      </w:r>
      <w:r w:rsidR="00A853B9" w:rsidRPr="00A853B9">
        <w:t>(Kelliher et al., 2019)</w:t>
      </w:r>
      <w:r w:rsidRPr="008540D1">
        <w:t>.</w:t>
      </w:r>
      <w:r w:rsidR="0030129E">
        <w:t xml:space="preserve"> This means that</w:t>
      </w:r>
      <w:r w:rsidRPr="008540D1">
        <w:t xml:space="preserve"> </w:t>
      </w:r>
      <w:r w:rsidR="0030129E">
        <w:t>w</w:t>
      </w:r>
      <w:r w:rsidRPr="008540D1">
        <w:t>orking relationships succeed because they require shared trust</w:t>
      </w:r>
      <w:r>
        <w:t>, mutual respect,</w:t>
      </w:r>
      <w:r w:rsidRPr="008540D1">
        <w:t xml:space="preserve"> and clearly defined roles.</w:t>
      </w:r>
    </w:p>
    <w:p w14:paraId="14918A05" w14:textId="44E2F41B" w:rsidR="00144BC6" w:rsidRDefault="00144BC6" w:rsidP="00144BC6">
      <w:pPr>
        <w:pStyle w:val="Heading2"/>
      </w:pPr>
      <w:bookmarkStart w:id="22" w:name="_Toc196427487"/>
      <w:r>
        <w:t>Role of Advocates in UK Health and Social Care</w:t>
      </w:r>
      <w:bookmarkEnd w:id="22"/>
    </w:p>
    <w:p w14:paraId="0F9ED70B" w14:textId="48BDBCA9" w:rsidR="008540D1" w:rsidRDefault="008540D1" w:rsidP="008540D1">
      <w:pPr>
        <w:rPr>
          <w:b/>
        </w:rPr>
      </w:pPr>
      <w:r w:rsidRPr="008540D1">
        <w:t>The advocacy process enables people with decision-making challenges or communication disabilities to receive support for their wishes and right protection.</w:t>
      </w:r>
      <w:r w:rsidR="0030129E">
        <w:t xml:space="preserve"> According to </w:t>
      </w:r>
      <w:r w:rsidR="0030129E" w:rsidRPr="0030129E">
        <w:t>Alexis et al. (2022)</w:t>
      </w:r>
      <w:r w:rsidR="0030129E">
        <w:t>,</w:t>
      </w:r>
      <w:r w:rsidRPr="008540D1">
        <w:t xml:space="preserve"> </w:t>
      </w:r>
      <w:r w:rsidR="0030129E">
        <w:t>t</w:t>
      </w:r>
      <w:r w:rsidRPr="008540D1">
        <w:t xml:space="preserve">he </w:t>
      </w:r>
      <w:r>
        <w:t>organisation supplies unbiased information which helps people make informed decisions and defends choices that protect autonomy</w:t>
      </w:r>
      <w:r w:rsidRPr="008540D1">
        <w:t xml:space="preserve">. The Independent Mental Capacity Advocate (IMCA) service under the Mental Capacity Act 2005 provides essential support to adults whose representation needs are unmet by family or friends while making decisions about medical care and accommodation </w:t>
      </w:r>
      <w:r w:rsidR="0030129E" w:rsidRPr="0030129E">
        <w:t>(Jones &amp; Burns, 2021)</w:t>
      </w:r>
      <w:r w:rsidRPr="008540D1">
        <w:t>. Through their role</w:t>
      </w:r>
      <w:r>
        <w:t xml:space="preserve">, IMCAS reviews essential medical records and asks for professional assessments while verifying that the decisions </w:t>
      </w:r>
      <w:r w:rsidRPr="008540D1">
        <w:t xml:space="preserve">respect best interests and human rights standards </w:t>
      </w:r>
      <w:r w:rsidR="0030129E" w:rsidRPr="0030129E">
        <w:t>(Hanna et al., 2021)</w:t>
      </w:r>
      <w:r w:rsidRPr="008540D1">
        <w:t xml:space="preserve">. </w:t>
      </w:r>
      <w:r w:rsidR="0030129E">
        <w:t xml:space="preserve">According to </w:t>
      </w:r>
      <w:r w:rsidR="003724E9" w:rsidRPr="003724E9">
        <w:t>Aveyard (2023)</w:t>
      </w:r>
      <w:r w:rsidR="003724E9">
        <w:t>, a</w:t>
      </w:r>
      <w:r w:rsidRPr="008540D1">
        <w:t xml:space="preserve">dvocacy </w:t>
      </w:r>
      <w:r w:rsidR="003724E9">
        <w:t>leads to increased satisfaction and trust in care systems, ensuring</w:t>
      </w:r>
      <w:r>
        <w:t xml:space="preserve"> vulnerable individuals can have their voices heard</w:t>
      </w:r>
      <w:r w:rsidR="0030129E">
        <w:t>.</w:t>
      </w:r>
    </w:p>
    <w:p w14:paraId="36B7F9E2" w14:textId="03F95782" w:rsidR="00144BC6" w:rsidRDefault="00144BC6" w:rsidP="00144BC6">
      <w:pPr>
        <w:pStyle w:val="Heading2"/>
      </w:pPr>
      <w:bookmarkStart w:id="23" w:name="_Toc196427488"/>
      <w:r>
        <w:t>Importance of Working in Partnership in UK Health and Social Care</w:t>
      </w:r>
      <w:bookmarkEnd w:id="23"/>
    </w:p>
    <w:p w14:paraId="04946487" w14:textId="5D6EE872" w:rsidR="008540D1" w:rsidRDefault="008540D1" w:rsidP="008540D1">
      <w:pPr>
        <w:rPr>
          <w:b/>
        </w:rPr>
      </w:pPr>
      <w:r>
        <w:t>Delivering</w:t>
      </w:r>
      <w:r w:rsidRPr="008540D1">
        <w:t xml:space="preserve"> holistic </w:t>
      </w:r>
      <w:r>
        <w:t>person-centred</w:t>
      </w:r>
      <w:r w:rsidRPr="008540D1">
        <w:t xml:space="preserve"> care relies on partnership working that unites various health and social care professionals. </w:t>
      </w:r>
      <w:r>
        <w:t>Organisations that establish common objectives and transparent data-sharing methods enable their staff to deliver more coordinated interventions while minimising</w:t>
      </w:r>
      <w:r w:rsidRPr="008540D1">
        <w:t xml:space="preserve"> unnecessary work </w:t>
      </w:r>
      <w:r>
        <w:t>and</w:t>
      </w:r>
      <w:r w:rsidRPr="008540D1">
        <w:t xml:space="preserve"> handling complex patient needs </w:t>
      </w:r>
      <w:r w:rsidR="003724E9" w:rsidRPr="003724E9">
        <w:t>(Ravalier et al., 2020)</w:t>
      </w:r>
      <w:r w:rsidRPr="008540D1">
        <w:t xml:space="preserve">. </w:t>
      </w:r>
      <w:r>
        <w:t>Implementing</w:t>
      </w:r>
      <w:r w:rsidRPr="008540D1">
        <w:t xml:space="preserve"> integrated care teams who manage diabetes patients has led to a decrease of 22% in hospital admissions because they provide joint educational services and preventive care </w:t>
      </w:r>
      <w:r w:rsidR="003724E9" w:rsidRPr="003724E9">
        <w:t>(Papadopoulos et al., 2020)</w:t>
      </w:r>
      <w:r w:rsidRPr="008540D1">
        <w:t>. The Health and Social Care Act 2012 supports interoperable electronic health records</w:t>
      </w:r>
      <w:r>
        <w:t>,</w:t>
      </w:r>
      <w:r w:rsidRPr="008540D1">
        <w:t xml:space="preserve"> which enhance service user results through instant data exchange and shorten delays</w:t>
      </w:r>
      <w:r w:rsidR="003724E9">
        <w:t xml:space="preserve">, </w:t>
      </w:r>
      <w:r>
        <w:t>implementing standard operating procedures and mutual service delivery systems through pathways co-created for stroke rehabilitation</w:t>
      </w:r>
      <w:r w:rsidR="003724E9">
        <w:t>, resulting</w:t>
      </w:r>
      <w:r>
        <w:t xml:space="preserve"> in decreased medical mistakes and</w:t>
      </w:r>
      <w:r w:rsidRPr="008540D1">
        <w:t xml:space="preserve"> better mobility results </w:t>
      </w:r>
      <w:r w:rsidR="003724E9" w:rsidRPr="003724E9">
        <w:t>(Beresford, 2019)</w:t>
      </w:r>
      <w:r w:rsidRPr="008540D1">
        <w:t xml:space="preserve">. </w:t>
      </w:r>
      <w:r w:rsidR="003724E9">
        <w:t>Hence. p</w:t>
      </w:r>
      <w:r w:rsidRPr="008540D1">
        <w:t>artnership collaborations produce financial savings and enhanced patient satisfaction outcomes.</w:t>
      </w:r>
    </w:p>
    <w:p w14:paraId="3DB30692" w14:textId="58C12424" w:rsidR="00144BC6" w:rsidRDefault="00144BC6" w:rsidP="00144BC6">
      <w:pPr>
        <w:pStyle w:val="Heading2"/>
      </w:pPr>
      <w:bookmarkStart w:id="24" w:name="_Toc196427489"/>
      <w:r>
        <w:lastRenderedPageBreak/>
        <w:t>Role of Teams in Coordinated Care</w:t>
      </w:r>
      <w:bookmarkEnd w:id="24"/>
    </w:p>
    <w:p w14:paraId="479B3E61" w14:textId="70A341BE" w:rsidR="008540D1" w:rsidRDefault="008540D1" w:rsidP="008540D1">
      <w:pPr>
        <w:rPr>
          <w:b/>
        </w:rPr>
      </w:pPr>
      <w:r w:rsidRPr="008540D1">
        <w:t xml:space="preserve">The coordinated delivery of patient care depends on multidisciplinary teams which work together to </w:t>
      </w:r>
      <w:r>
        <w:t>fulfil</w:t>
      </w:r>
      <w:r w:rsidRPr="008540D1">
        <w:t xml:space="preserve"> comprehensive patient requirements. Team reviews </w:t>
      </w:r>
      <w:r>
        <w:t>and</w:t>
      </w:r>
      <w:r w:rsidRPr="008540D1">
        <w:t xml:space="preserve"> structured handover procedures using SBAR prevent care transition disruptions and </w:t>
      </w:r>
      <w:r w:rsidR="00A853B9">
        <w:t>minimise</w:t>
      </w:r>
      <w:r w:rsidRPr="008540D1">
        <w:t xml:space="preserve"> potential threats (NHS England, 2021). The combined efforts of physiotherapists alongside speech therapists and family carers in </w:t>
      </w:r>
      <w:r>
        <w:t>MDTS for stroke rehabilitation result in better care plan development,</w:t>
      </w:r>
      <w:r w:rsidRPr="008540D1">
        <w:t xml:space="preserve"> which leads to a 25% decrease in hospital readmissions (Reeves et al., 2017). The </w:t>
      </w:r>
      <w:r w:rsidR="003724E9" w:rsidRPr="003724E9">
        <w:t>PHE (2019)</w:t>
      </w:r>
      <w:r w:rsidRPr="008540D1">
        <w:t xml:space="preserve"> shows that integrated electronic records promote real-time collaboration between primary and secondary care</w:t>
      </w:r>
      <w:r>
        <w:t>,</w:t>
      </w:r>
      <w:r w:rsidRPr="008540D1">
        <w:t xml:space="preserve"> but the existing IT system incompatibilities remain </w:t>
      </w:r>
      <w:r>
        <w:t>difficult</w:t>
      </w:r>
      <w:r w:rsidRPr="008540D1">
        <w:t xml:space="preserve">. Team communication that maintains clarity and establishes firm accountability leads to better care plan compliance </w:t>
      </w:r>
      <w:r>
        <w:t>and higher patient satisfaction</w:t>
      </w:r>
      <w:r w:rsidRPr="008540D1">
        <w:t xml:space="preserve"> by 30%</w:t>
      </w:r>
      <w:r w:rsidR="003724E9">
        <w:t xml:space="preserve"> </w:t>
      </w:r>
      <w:r w:rsidR="003724E9" w:rsidRPr="003724E9">
        <w:t>(Lipman et al., 2019)</w:t>
      </w:r>
      <w:r w:rsidRPr="008540D1">
        <w:t>.</w:t>
      </w:r>
    </w:p>
    <w:p w14:paraId="3A3558B6" w14:textId="1E413BAE" w:rsidR="00144BC6" w:rsidRDefault="00144BC6" w:rsidP="00144BC6">
      <w:pPr>
        <w:pStyle w:val="Heading2"/>
      </w:pPr>
      <w:bookmarkStart w:id="25" w:name="_Toc196427490"/>
      <w:r>
        <w:t>Team Leadership Challenges in Health and Social Care</w:t>
      </w:r>
      <w:bookmarkEnd w:id="25"/>
    </w:p>
    <w:p w14:paraId="7D9F6F55" w14:textId="6C687BD8" w:rsidR="00B14626" w:rsidRDefault="008540D1" w:rsidP="008540D1">
      <w:r w:rsidRPr="008540D1">
        <w:t xml:space="preserve">Effective leadership within health and social care teams fosters motivation, clarity, and collaborative practice. Transformational leaders achieve employee retention </w:t>
      </w:r>
      <w:r w:rsidR="000B12A4">
        <w:t>and</w:t>
      </w:r>
      <w:r w:rsidRPr="008540D1">
        <w:t xml:space="preserve"> collective vision development by </w:t>
      </w:r>
      <w:r w:rsidR="00322BF2">
        <w:t>involving staff</w:t>
      </w:r>
      <w:r w:rsidRPr="008540D1">
        <w:t xml:space="preserve"> in </w:t>
      </w:r>
      <w:r w:rsidR="00322BF2" w:rsidRPr="008540D1">
        <w:t>organisational</w:t>
      </w:r>
      <w:r w:rsidRPr="008540D1">
        <w:t xml:space="preserve"> decisions (Cummings et al., 2021). Training sessions about roles help healthcare teams avoid missed duties</w:t>
      </w:r>
      <w:r w:rsidR="000B12A4">
        <w:t>,</w:t>
      </w:r>
      <w:r w:rsidRPr="008540D1">
        <w:t xml:space="preserve"> especially when providing complex care transitions </w:t>
      </w:r>
      <w:r w:rsidR="00322BF2" w:rsidRPr="00322BF2">
        <w:t>(Schouten et al., 2020)</w:t>
      </w:r>
      <w:r w:rsidRPr="008540D1">
        <w:t>. The conflict resolution tool</w:t>
      </w:r>
      <w:r w:rsidR="00A853B9">
        <w:t>, the Thomas-Kilmann model,</w:t>
      </w:r>
      <w:r w:rsidRPr="008540D1">
        <w:t xml:space="preserve"> provides solutions for professionals to solve their priority differences </w:t>
      </w:r>
      <w:r w:rsidR="00322BF2" w:rsidRPr="00322BF2">
        <w:t>(Moudatsou et al., 2020)</w:t>
      </w:r>
      <w:r w:rsidRPr="008540D1">
        <w:t xml:space="preserve">. Mentoring programs boost staff development </w:t>
      </w:r>
      <w:r w:rsidR="00A853B9" w:rsidRPr="008540D1">
        <w:t>while</w:t>
      </w:r>
      <w:r w:rsidRPr="008540D1">
        <w:t xml:space="preserve"> strategic delegation maintains safety measures and operational efficiency </w:t>
      </w:r>
      <w:r w:rsidR="00322BF2" w:rsidRPr="00322BF2">
        <w:t>(Jacob &amp; Cummins, 2019)</w:t>
      </w:r>
      <w:r w:rsidRPr="008540D1">
        <w:t>. Well-structured leadership that shows empathy drives teams to achieve cohesion and perform at the highest level.</w:t>
      </w:r>
    </w:p>
    <w:p w14:paraId="4775CA20" w14:textId="5384B46C" w:rsidR="00322BF2" w:rsidRDefault="00322BF2" w:rsidP="00322BF2">
      <w:pPr>
        <w:pStyle w:val="Heading1"/>
      </w:pPr>
      <w:bookmarkStart w:id="26" w:name="_Toc196427491"/>
      <w:r>
        <w:t>Task 5 – Informational Leaflet: Care Planning</w:t>
      </w:r>
      <w:bookmarkEnd w:id="26"/>
    </w:p>
    <w:p w14:paraId="755FDCD4" w14:textId="297B8260" w:rsidR="00322BF2" w:rsidRDefault="002657AD" w:rsidP="002657AD">
      <w:pPr>
        <w:pStyle w:val="Heading2"/>
      </w:pPr>
      <w:bookmarkStart w:id="27" w:name="_Toc196427492"/>
      <w:r>
        <w:t>Purpose of Care Planning</w:t>
      </w:r>
      <w:bookmarkEnd w:id="27"/>
    </w:p>
    <w:p w14:paraId="7CC4765E" w14:textId="44D5C13B" w:rsidR="002657AD" w:rsidRDefault="002657AD" w:rsidP="002657AD">
      <w:r w:rsidRPr="002657AD">
        <w:t xml:space="preserve">The person-centred care planning method creates structured support plans </w:t>
      </w:r>
      <w:r>
        <w:t>that</w:t>
      </w:r>
      <w:r w:rsidRPr="002657AD">
        <w:t xml:space="preserve"> deliver personalized services and establish clear objectives while recording intervention details for accountability reasons </w:t>
      </w:r>
      <w:r w:rsidR="001575FA" w:rsidRPr="001575FA">
        <w:t>(Jacob &amp; Cummins, 2019)</w:t>
      </w:r>
      <w:r w:rsidRPr="002657AD">
        <w:t xml:space="preserve">. </w:t>
      </w:r>
      <w:r w:rsidR="001575FA" w:rsidRPr="001575FA">
        <w:t>Moudatsou et al. (2020)</w:t>
      </w:r>
      <w:r w:rsidR="001575FA">
        <w:t xml:space="preserve"> stated that </w:t>
      </w:r>
      <w:r w:rsidR="001575FA">
        <w:lastRenderedPageBreak/>
        <w:t>p</w:t>
      </w:r>
      <w:r w:rsidRPr="002657AD">
        <w:t>ersonalised care delivers services that match personal requirements together with personal preferences and future aspirations</w:t>
      </w:r>
      <w:r>
        <w:t>, which uphold</w:t>
      </w:r>
      <w:r w:rsidRPr="002657AD">
        <w:t xml:space="preserve"> dignity and independence.</w:t>
      </w:r>
      <w:r w:rsidR="001575FA">
        <w:t xml:space="preserve"> A</w:t>
      </w:r>
      <w:r w:rsidR="001575FA" w:rsidRPr="002657AD">
        <w:t xml:space="preserve">ccording to </w:t>
      </w:r>
      <w:r w:rsidR="001575FA" w:rsidRPr="001575FA">
        <w:t>Fridberg et al. (2022)</w:t>
      </w:r>
      <w:r w:rsidR="001575FA">
        <w:t>, b</w:t>
      </w:r>
      <w:r w:rsidRPr="002657AD">
        <w:t>y implementing effective care plans</w:t>
      </w:r>
      <w:r>
        <w:t>, individuals gain better health outcomes and wellbeing outcomes, together with increased ability to make decisions and manage their health independently</w:t>
      </w:r>
      <w:r w:rsidRPr="002657AD">
        <w:t xml:space="preserve">. The assessment team reviews plans through regular monitoring sessions while documenting support changes to enable multi-agency coordination and legal documentation </w:t>
      </w:r>
      <w:r w:rsidR="001575FA" w:rsidRPr="001575FA">
        <w:t>(McGregor &amp; Dolan, 2021)</w:t>
      </w:r>
      <w:r w:rsidRPr="002657AD">
        <w:t>.</w:t>
      </w:r>
      <w:r w:rsidR="001575FA">
        <w:t xml:space="preserve"> This means that</w:t>
      </w:r>
      <w:r w:rsidRPr="002657AD">
        <w:t xml:space="preserve"> </w:t>
      </w:r>
      <w:r w:rsidR="001575FA">
        <w:t>p</w:t>
      </w:r>
      <w:r w:rsidRPr="002657AD">
        <w:t>eople gain better satisfaction and psychological health through active participation in their care planning.</w:t>
      </w:r>
    </w:p>
    <w:p w14:paraId="31215720" w14:textId="0829DDA3" w:rsidR="002657AD" w:rsidRDefault="002657AD" w:rsidP="002657AD">
      <w:pPr>
        <w:pStyle w:val="Heading2"/>
      </w:pPr>
      <w:bookmarkStart w:id="28" w:name="_Toc196427493"/>
      <w:r>
        <w:t>Roles in the Care Planning Process</w:t>
      </w:r>
      <w:bookmarkEnd w:id="28"/>
      <w:r>
        <w:t xml:space="preserve"> </w:t>
      </w:r>
    </w:p>
    <w:p w14:paraId="206190C4" w14:textId="1E412E04" w:rsidR="002657AD" w:rsidRDefault="002657AD" w:rsidP="002657AD">
      <w:r w:rsidRPr="002657AD">
        <w:t>The process of care planning combines user participation with staff members</w:t>
      </w:r>
      <w:r>
        <w:t>,</w:t>
      </w:r>
      <w:r w:rsidRPr="002657AD">
        <w:t xml:space="preserve"> together with personal advocates and their family members</w:t>
      </w:r>
      <w:r>
        <w:t>,</w:t>
      </w:r>
      <w:r w:rsidRPr="002657AD">
        <w:t xml:space="preserve"> and team leaders. At assessment</w:t>
      </w:r>
      <w:r>
        <w:t>,</w:t>
      </w:r>
      <w:r w:rsidRPr="002657AD">
        <w:t xml:space="preserve"> service users establish their goals and preferences</w:t>
      </w:r>
      <w:r>
        <w:t>,</w:t>
      </w:r>
      <w:r w:rsidRPr="002657AD">
        <w:t xml:space="preserve"> which ensures their voice appears in the plan </w:t>
      </w:r>
      <w:r w:rsidR="004F30F5" w:rsidRPr="004F30F5">
        <w:t>(NMC, 2024)</w:t>
      </w:r>
      <w:r w:rsidRPr="002657AD">
        <w:t>. Nurses</w:t>
      </w:r>
      <w:r>
        <w:t>,</w:t>
      </w:r>
      <w:r w:rsidRPr="002657AD">
        <w:t xml:space="preserve"> together with social workers</w:t>
      </w:r>
      <w:r>
        <w:t>,</w:t>
      </w:r>
      <w:r w:rsidRPr="002657AD">
        <w:t xml:space="preserve"> conduct risk evaluations </w:t>
      </w:r>
      <w:r>
        <w:t xml:space="preserve">and </w:t>
      </w:r>
      <w:r w:rsidRPr="002657AD">
        <w:t xml:space="preserve">then develop support strategies </w:t>
      </w:r>
      <w:r w:rsidRPr="002657AD">
        <w:t>that</w:t>
      </w:r>
      <w:r w:rsidRPr="002657AD">
        <w:t xml:space="preserve"> care staff execute daily</w:t>
      </w:r>
      <w:r w:rsidR="004F30F5">
        <w:t xml:space="preserve"> </w:t>
      </w:r>
      <w:r w:rsidR="004F30F5" w:rsidRPr="004F30F5">
        <w:t>(Bunn et al., 2018)</w:t>
      </w:r>
      <w:r w:rsidRPr="002657AD">
        <w:t>. People who lack capacity or suffer from communication issues receive advocacy services from IMCAs to protect their rights and maintain involvement.</w:t>
      </w:r>
      <w:r w:rsidR="004F30F5">
        <w:t xml:space="preserve"> </w:t>
      </w:r>
      <w:r w:rsidR="004F30F5" w:rsidRPr="004F30F5">
        <w:t>GMC (2017)</w:t>
      </w:r>
      <w:r w:rsidR="004F30F5">
        <w:t xml:space="preserve"> posited that</w:t>
      </w:r>
      <w:r w:rsidRPr="002657AD">
        <w:t xml:space="preserve"> </w:t>
      </w:r>
      <w:r w:rsidR="004F30F5">
        <w:t>f</w:t>
      </w:r>
      <w:r w:rsidRPr="002657AD">
        <w:t xml:space="preserve">amilies who have service users’ permission help provide information about personal routines and cultural requirements. </w:t>
      </w:r>
      <w:r w:rsidR="004F30F5">
        <w:t>Hence, m</w:t>
      </w:r>
      <w:r w:rsidRPr="002657AD">
        <w:t>anagers take responsibility for maintaining regulatory standards and resource distribution while ensuring proper training for repeated evaluation of clinical results.</w:t>
      </w:r>
    </w:p>
    <w:p w14:paraId="35716613" w14:textId="16D0CE9B" w:rsidR="002657AD" w:rsidRDefault="002657AD" w:rsidP="002657AD">
      <w:pPr>
        <w:pStyle w:val="Heading2"/>
      </w:pPr>
      <w:bookmarkStart w:id="29" w:name="_Toc196427494"/>
      <w:r>
        <w:t>Involving the Individual</w:t>
      </w:r>
      <w:bookmarkEnd w:id="29"/>
    </w:p>
    <w:p w14:paraId="03FA708B" w14:textId="40AD7256" w:rsidR="002657AD" w:rsidRDefault="002657AD" w:rsidP="002657AD">
      <w:r w:rsidRPr="002657AD">
        <w:t>The act of involving individuals leads to care that responds respectfully and builds trust while promoting self-determination. Person-centred assessments use communication aids like “This Is Me” booklets together with pictorial tools to allow individuals to share their life stories and preferences</w:t>
      </w:r>
      <w:r>
        <w:t>,</w:t>
      </w:r>
      <w:r w:rsidRPr="002657AD">
        <w:t xml:space="preserve"> while </w:t>
      </w:r>
      <w:r w:rsidR="004F30F5" w:rsidRPr="004F30F5">
        <w:t>Lipman et al. (2019)</w:t>
      </w:r>
      <w:r w:rsidR="004F30F5">
        <w:t xml:space="preserve"> </w:t>
      </w:r>
      <w:r w:rsidRPr="002657AD">
        <w:t>support this approach. Through shared decision-making processes</w:t>
      </w:r>
      <w:r>
        <w:t xml:space="preserve">, individuals can select between available support </w:t>
      </w:r>
      <w:r w:rsidR="005434EF">
        <w:t>options,</w:t>
      </w:r>
      <w:r>
        <w:t xml:space="preserve"> and service feedback mechanisms, including surveys or digital portals,</w:t>
      </w:r>
      <w:r w:rsidRPr="002657AD">
        <w:t xml:space="preserve"> let service providers adapt their offerings (NHS England, 2023</w:t>
      </w:r>
      <w:r w:rsidR="004F30F5">
        <w:t>)</w:t>
      </w:r>
      <w:r w:rsidRPr="002657AD">
        <w:t xml:space="preserve">. The Mental Capacity Act </w:t>
      </w:r>
      <w:r w:rsidR="004F30F5">
        <w:lastRenderedPageBreak/>
        <w:t>(</w:t>
      </w:r>
      <w:r w:rsidRPr="002657AD">
        <w:t>2005</w:t>
      </w:r>
      <w:r w:rsidR="004F30F5">
        <w:t>)</w:t>
      </w:r>
      <w:r w:rsidRPr="002657AD">
        <w:t xml:space="preserve"> establishes safeguards for best interests through advocacy services or mediation for cases that differ between clinical advice and personal wishes </w:t>
      </w:r>
      <w:r w:rsidR="004F30F5" w:rsidRPr="004F30F5">
        <w:t>(Hanna et al., 2021)</w:t>
      </w:r>
      <w:r w:rsidRPr="002657AD">
        <w:t>.</w:t>
      </w:r>
    </w:p>
    <w:p w14:paraId="258543C7" w14:textId="226A0AC1" w:rsidR="005434EF" w:rsidRDefault="005434EF" w:rsidP="005434EF">
      <w:pPr>
        <w:pStyle w:val="Heading2"/>
      </w:pPr>
      <w:bookmarkStart w:id="30" w:name="_Toc196427495"/>
      <w:r>
        <w:t>Overcoming Barriers</w:t>
      </w:r>
      <w:bookmarkEnd w:id="30"/>
    </w:p>
    <w:p w14:paraId="3215C3C8" w14:textId="5DD73DB8" w:rsidR="005434EF" w:rsidRDefault="005434EF" w:rsidP="005434EF">
      <w:r w:rsidRPr="005434EF">
        <w:t>To improve care planning barriers</w:t>
      </w:r>
      <w:r>
        <w:t>,</w:t>
      </w:r>
      <w:r w:rsidRPr="005434EF">
        <w:t xml:space="preserve"> one must fix resource limitations and train staff properly</w:t>
      </w:r>
      <w:r>
        <w:t>,</w:t>
      </w:r>
      <w:r w:rsidRPr="005434EF">
        <w:t xml:space="preserve"> and solve language and cultural mismatch issues. </w:t>
      </w:r>
      <w:r w:rsidR="004F30F5" w:rsidRPr="004F30F5">
        <w:t>Reeves et al. (2017)</w:t>
      </w:r>
      <w:r w:rsidR="004F30F5">
        <w:t xml:space="preserve"> suggested that t</w:t>
      </w:r>
      <w:r w:rsidRPr="005434EF">
        <w:t>he implementation of professional interpreters together with staff training sessions about cultural competence</w:t>
      </w:r>
      <w:r>
        <w:t>,</w:t>
      </w:r>
      <w:r w:rsidRPr="005434EF">
        <w:t xml:space="preserve"> as well as pictographic communication elements and co-developed healthcare resources</w:t>
      </w:r>
      <w:r>
        <w:t>,</w:t>
      </w:r>
      <w:r w:rsidRPr="005434EF">
        <w:t xml:space="preserve"> </w:t>
      </w:r>
      <w:r>
        <w:t>serves</w:t>
      </w:r>
      <w:r w:rsidRPr="005434EF">
        <w:t xml:space="preserve"> as </w:t>
      </w:r>
      <w:r w:rsidR="004F30F5">
        <w:t>a strategy</w:t>
      </w:r>
      <w:r w:rsidRPr="005434EF">
        <w:t xml:space="preserve"> to enhance access for patients. The strategies promote equality as well as increase participation levels in compliance with the Equality Act 2010.</w:t>
      </w:r>
    </w:p>
    <w:p w14:paraId="269E61A3" w14:textId="24DF0DFA" w:rsidR="005434EF" w:rsidRDefault="005434EF" w:rsidP="005434EF">
      <w:pPr>
        <w:pStyle w:val="Heading2"/>
      </w:pPr>
      <w:bookmarkStart w:id="31" w:name="_Toc196427496"/>
      <w:r>
        <w:t>Challenges of Meeting Individual Needs</w:t>
      </w:r>
      <w:bookmarkEnd w:id="31"/>
    </w:p>
    <w:p w14:paraId="65201049" w14:textId="7D1A6CE4" w:rsidR="005434EF" w:rsidRDefault="00E1734E" w:rsidP="00E1734E">
      <w:r w:rsidRPr="00E1734E">
        <w:t xml:space="preserve">The health and social care field faces continuous difficulties when it comes to meeting </w:t>
      </w:r>
      <w:r>
        <w:t>individual needs</w:t>
      </w:r>
      <w:r w:rsidRPr="00E1734E">
        <w:t xml:space="preserve">. Safety measures frequently create tensions with persons who have limited mental capacity or who face potential threatening situations </w:t>
      </w:r>
      <w:r w:rsidR="004F30F5" w:rsidRPr="004F30F5">
        <w:t>(Jacob &amp; Cummins, 2019)</w:t>
      </w:r>
      <w:r w:rsidRPr="00E1734E">
        <w:t xml:space="preserve">. Decisions regarding capacity assessments frequently generate disagreements due to </w:t>
      </w:r>
      <w:r>
        <w:t xml:space="preserve">the </w:t>
      </w:r>
      <w:r w:rsidRPr="00E1734E">
        <w:t xml:space="preserve">subjectivity of capacity evaluation processes </w:t>
      </w:r>
      <w:r w:rsidR="004F30F5" w:rsidRPr="004F30F5">
        <w:t>(Schouten et al., 2020)</w:t>
      </w:r>
      <w:r w:rsidRPr="00E1734E">
        <w:t xml:space="preserve">. </w:t>
      </w:r>
      <w:r w:rsidR="004F30F5">
        <w:t>This show that t</w:t>
      </w:r>
      <w:r w:rsidRPr="00E1734E">
        <w:t>he conflict arises when protective measures used in safeguarding restrict personal independence and social involvement</w:t>
      </w:r>
      <w:r>
        <w:t>,</w:t>
      </w:r>
      <w:r w:rsidRPr="00E1734E">
        <w:t xml:space="preserve"> which reduces individual dignity and self-esteem</w:t>
      </w:r>
      <w:r w:rsidR="004F30F5">
        <w:t>.</w:t>
      </w:r>
      <w:r w:rsidRPr="00E1734E">
        <w:t xml:space="preserve"> The appropriate intervention may be delayed when cultural values and family customs restrict freedom of response regarding abuse or self-neglect incidents </w:t>
      </w:r>
      <w:r w:rsidR="004F30F5" w:rsidRPr="004F30F5">
        <w:t>(Duffy et al., 2025)</w:t>
      </w:r>
      <w:r w:rsidRPr="00E1734E">
        <w:t xml:space="preserve">. </w:t>
      </w:r>
      <w:r w:rsidR="004F30F5">
        <w:t xml:space="preserve">As highlighted by </w:t>
      </w:r>
      <w:r w:rsidR="004F30F5" w:rsidRPr="004F30F5">
        <w:t>Cahill (2024)</w:t>
      </w:r>
      <w:r w:rsidR="004F30F5">
        <w:t>, t</w:t>
      </w:r>
      <w:r w:rsidRPr="00E1734E">
        <w:t>he simultaneous factors of limited resources and fuzzy organizational roles</w:t>
      </w:r>
      <w:r>
        <w:t>,</w:t>
      </w:r>
      <w:r w:rsidRPr="00E1734E">
        <w:t xml:space="preserve"> and challenging inter-agency procedures create obstacles for providing person-centered support.</w:t>
      </w:r>
    </w:p>
    <w:p w14:paraId="64FE402A" w14:textId="0177B0F8" w:rsidR="00E1734E" w:rsidRDefault="00E1734E" w:rsidP="00E1734E">
      <w:pPr>
        <w:pStyle w:val="Heading1"/>
      </w:pPr>
      <w:bookmarkStart w:id="32" w:name="_Toc196427497"/>
      <w:r>
        <w:t>Task 6 – Reflective Account: Safe Medication Admin</w:t>
      </w:r>
      <w:bookmarkEnd w:id="32"/>
    </w:p>
    <w:p w14:paraId="62564034" w14:textId="26CD5C50" w:rsidR="00E1734E" w:rsidRDefault="00E1734E" w:rsidP="00E1734E">
      <w:pPr>
        <w:pStyle w:val="Heading2"/>
      </w:pPr>
      <w:bookmarkStart w:id="33" w:name="_Toc196427498"/>
      <w:r>
        <w:t>Common Types of Medication</w:t>
      </w:r>
      <w:bookmarkEnd w:id="33"/>
    </w:p>
    <w:p w14:paraId="503A168F" w14:textId="2AAC13D8" w:rsidR="00E1734E" w:rsidRPr="00E1734E" w:rsidRDefault="001575FA" w:rsidP="00E1734E">
      <w:r w:rsidRPr="001575FA">
        <w:t>The medication administration practices in UK care homes consist of multiple pharmaceutical drugs that support resident health and life quality</w:t>
      </w:r>
      <w:r w:rsidR="00256095">
        <w:t>,</w:t>
      </w:r>
      <w:r w:rsidRPr="001575FA">
        <w:t xml:space="preserve"> yet present distinctive benefits together with safety concerns. The pain management medicines paracetamol </w:t>
      </w:r>
      <w:r w:rsidRPr="001575FA">
        <w:lastRenderedPageBreak/>
        <w:t>and NSAIDs (including ibuprofen) are commonly used</w:t>
      </w:r>
      <w:r w:rsidR="00256095">
        <w:t>,</w:t>
      </w:r>
      <w:r w:rsidRPr="001575FA">
        <w:t xml:space="preserve"> yet NSAIDs create a double risk of gastrointestinal bleeding and renal impairment for frail elderly residents (NICE, 202</w:t>
      </w:r>
      <w:r w:rsidR="00256095">
        <w:t>2</w:t>
      </w:r>
      <w:r w:rsidRPr="001575FA">
        <w:t>). Medical experts must closely monitor opioid treatments with morphine because the drugs help manage severe pain</w:t>
      </w:r>
      <w:r w:rsidR="00256095">
        <w:t>,</w:t>
      </w:r>
      <w:r w:rsidRPr="001575FA">
        <w:t xml:space="preserve"> yet cause dependency problems and respiratory problems</w:t>
      </w:r>
      <w:r w:rsidR="00256095">
        <w:t>,</w:t>
      </w:r>
      <w:r w:rsidRPr="001575FA">
        <w:t xml:space="preserve"> and digestive issues (Merel &amp; Paauw, 2017). </w:t>
      </w:r>
      <w:r w:rsidR="00256095">
        <w:t xml:space="preserve">According to </w:t>
      </w:r>
      <w:r w:rsidR="00256095" w:rsidRPr="00256095">
        <w:t>Perez et al. (2025)</w:t>
      </w:r>
      <w:r w:rsidR="00256095">
        <w:t>, t</w:t>
      </w:r>
      <w:r w:rsidRPr="001575FA">
        <w:t>he necessity of antihypertensive medications such as ACE inhibitors and beta-blockers for cardiovascular management becomes compromised by their adverse effect of inducing dizziness and the risk of falls because of blood pressure reduction. The critical use of antibiotics provides infection treatment yet disrupts gut bacterial populations</w:t>
      </w:r>
      <w:r w:rsidR="00256095">
        <w:t>,</w:t>
      </w:r>
      <w:r w:rsidRPr="001575FA">
        <w:t xml:space="preserve"> potentially triggering both serious </w:t>
      </w:r>
      <w:r w:rsidR="00256095" w:rsidRPr="001575FA">
        <w:t>diarrhoea</w:t>
      </w:r>
      <w:r w:rsidRPr="001575FA">
        <w:t xml:space="preserve"> and C. difficile infection (Public Health England, 2021). </w:t>
      </w:r>
      <w:r w:rsidR="00256095">
        <w:t>Additionally, t</w:t>
      </w:r>
      <w:r w:rsidRPr="001575FA">
        <w:t xml:space="preserve">he utilization of benzodiazepines as sedatives faces limitations in care homes because older adults exhibit increased risks of drowsiness along with falls and cognitive deterioration </w:t>
      </w:r>
      <w:r w:rsidR="00256095" w:rsidRPr="00256095">
        <w:t>(Ahmed et al., 2025)</w:t>
      </w:r>
      <w:r w:rsidRPr="001575FA">
        <w:t>.</w:t>
      </w:r>
    </w:p>
    <w:p w14:paraId="56E110F3" w14:textId="45E10706" w:rsidR="00E1734E" w:rsidRDefault="00E1734E" w:rsidP="00E1734E">
      <w:pPr>
        <w:pStyle w:val="Heading2"/>
      </w:pPr>
      <w:bookmarkStart w:id="34" w:name="_Toc196427499"/>
      <w:r>
        <w:t>Routes of Administration</w:t>
      </w:r>
      <w:bookmarkEnd w:id="34"/>
    </w:p>
    <w:p w14:paraId="237DA101" w14:textId="074D8BC2" w:rsidR="001575FA" w:rsidRPr="001575FA" w:rsidRDefault="001575FA" w:rsidP="001575FA">
      <w:r w:rsidRPr="001575FA">
        <w:t xml:space="preserve">Choosing a medication administration route demands skilled judgment to merge treatment purposes with patient safety and comfort standards </w:t>
      </w:r>
      <w:r w:rsidR="00D65613">
        <w:t>(</w:t>
      </w:r>
      <w:r w:rsidR="00D65613" w:rsidRPr="00D65613">
        <w:t>Ginsburg et al., 2024)</w:t>
      </w:r>
      <w:r w:rsidRPr="001575FA">
        <w:t>. Medications are most often administered through the mouth because it provides both convenience and non-invasive delivery</w:t>
      </w:r>
      <w:r w:rsidR="00256095">
        <w:t>; however,</w:t>
      </w:r>
      <w:r w:rsidRPr="001575FA">
        <w:t xml:space="preserve"> this method cannot be used by patients with swallowing difficulty or vomiting issues. Fast or extended drug delivery occurs through injection methods that include IV, IM</w:t>
      </w:r>
      <w:r w:rsidR="00256095">
        <w:t>, and SC routes,</w:t>
      </w:r>
      <w:r w:rsidRPr="001575FA">
        <w:t xml:space="preserve"> which help during emergency scenarios and situations where oral intake proves unreliable</w:t>
      </w:r>
      <w:r w:rsidR="00D65613">
        <w:t xml:space="preserve"> </w:t>
      </w:r>
      <w:r w:rsidR="00D65613" w:rsidRPr="00D65613">
        <w:t>(Ahmad et al., 2025)</w:t>
      </w:r>
      <w:r w:rsidRPr="001575FA">
        <w:t>. Localized conditions receive treatment through the topical and transdermal administration routes</w:t>
      </w:r>
      <w:r w:rsidR="00256095">
        <w:t>, which cause minimal systemic effects,</w:t>
      </w:r>
      <w:r w:rsidRPr="001575FA">
        <w:t xml:space="preserve"> while inhalation delivers medication directly to the respiratory system for asthma treatment</w:t>
      </w:r>
      <w:r w:rsidR="00D65613">
        <w:t xml:space="preserve"> </w:t>
      </w:r>
      <w:r w:rsidR="00D65613" w:rsidRPr="00D65613">
        <w:t>(Gusain et al., 2025)</w:t>
      </w:r>
      <w:r w:rsidRPr="001575FA">
        <w:t xml:space="preserve">. </w:t>
      </w:r>
      <w:r w:rsidR="00D65613" w:rsidRPr="00D65613">
        <w:t>Szyk et al. (2025)</w:t>
      </w:r>
      <w:r w:rsidR="00D65613">
        <w:t xml:space="preserve"> further emphasised that t</w:t>
      </w:r>
      <w:r w:rsidRPr="001575FA">
        <w:t>he delivery method of drugs through the rectal passage or under the tongue provides acceleration of medication absorption when oral administration is not feasible.</w:t>
      </w:r>
    </w:p>
    <w:p w14:paraId="32E7ECC6" w14:textId="1890B8ED" w:rsidR="00E1734E" w:rsidRDefault="00E1734E" w:rsidP="00E1734E">
      <w:pPr>
        <w:pStyle w:val="Heading2"/>
      </w:pPr>
      <w:bookmarkStart w:id="35" w:name="_Toc196427500"/>
      <w:r>
        <w:t xml:space="preserve">Safe Administration </w:t>
      </w:r>
      <w:r>
        <w:t>and</w:t>
      </w:r>
      <w:r>
        <w:t xml:space="preserve"> Legislation</w:t>
      </w:r>
      <w:bookmarkEnd w:id="35"/>
    </w:p>
    <w:p w14:paraId="7A36615F" w14:textId="60C953F7" w:rsidR="001575FA" w:rsidRPr="001575FA" w:rsidRDefault="001575FA" w:rsidP="001575FA">
      <w:r w:rsidRPr="001575FA">
        <w:t xml:space="preserve">The foundation of safe medication administration rests on the “five rights” which include the correct patient along with the proper drug dosage at the appropriate time through the </w:t>
      </w:r>
      <w:r w:rsidRPr="001575FA">
        <w:lastRenderedPageBreak/>
        <w:t xml:space="preserve">suitable route </w:t>
      </w:r>
      <w:r w:rsidR="00D65613" w:rsidRPr="00D65613">
        <w:t>(NMC, 2021)</w:t>
      </w:r>
      <w:r w:rsidRPr="001575FA">
        <w:t>. Professionals who practice person-centered care must expand their practice to problem-solving and teamwork beyond standard protocols. The Medication Administration Record (MAR) chart maintains transparency through its audit tracking capabilities while receiving additional benefit from strict medication name verification and dosage reviews</w:t>
      </w:r>
      <w:r w:rsidR="00D65613">
        <w:t>,</w:t>
      </w:r>
      <w:r w:rsidRPr="001575FA">
        <w:t xml:space="preserve"> especially when dealing with similar-looking drugs</w:t>
      </w:r>
      <w:r w:rsidR="00D65613">
        <w:t xml:space="preserve"> </w:t>
      </w:r>
      <w:r w:rsidR="00D65613" w:rsidRPr="00D65613">
        <w:t>(Llapa-Rodriguez et al., 2018)</w:t>
      </w:r>
      <w:r w:rsidRPr="001575FA">
        <w:t>. Professional responsibility regarding side effect surveillance</w:t>
      </w:r>
      <w:r w:rsidR="00D65613">
        <w:t>, including dizziness and bleeding,</w:t>
      </w:r>
      <w:r w:rsidRPr="001575FA">
        <w:t xml:space="preserve"> is required as per CQC guidelines under the Health and Social Care Act 2008 </w:t>
      </w:r>
      <w:r w:rsidR="00D65613" w:rsidRPr="00D65613">
        <w:t>(Reeves et al., 2017)</w:t>
      </w:r>
      <w:r w:rsidRPr="001575FA">
        <w:t xml:space="preserve">. Legislation such as the </w:t>
      </w:r>
      <w:r w:rsidR="0029225D" w:rsidRPr="0029225D">
        <w:t>Human Medicines Regulations (2024)</w:t>
      </w:r>
      <w:r w:rsidRPr="001575FA">
        <w:t xml:space="preserve"> and the </w:t>
      </w:r>
      <w:r w:rsidR="0029225D" w:rsidRPr="0029225D">
        <w:t>Mental Capacity Act (2005)</w:t>
      </w:r>
      <w:r w:rsidRPr="001575FA">
        <w:t xml:space="preserve"> </w:t>
      </w:r>
      <w:r w:rsidR="00D65613">
        <w:t>underpins</w:t>
      </w:r>
      <w:r w:rsidRPr="001575FA">
        <w:t xml:space="preserve"> all aspects of consent, safe prescribing, and administration.</w:t>
      </w:r>
    </w:p>
    <w:p w14:paraId="106B47FF" w14:textId="3E71178C" w:rsidR="00E1734E" w:rsidRDefault="00E1734E" w:rsidP="00E1734E">
      <w:pPr>
        <w:pStyle w:val="Heading2"/>
      </w:pPr>
      <w:bookmarkStart w:id="36" w:name="_Toc196427501"/>
      <w:r>
        <w:t>Record Keeping</w:t>
      </w:r>
      <w:bookmarkEnd w:id="36"/>
      <w:r>
        <w:t xml:space="preserve"> </w:t>
      </w:r>
    </w:p>
    <w:p w14:paraId="1D3839A4" w14:textId="2CE4CCF0" w:rsidR="001575FA" w:rsidRPr="001575FA" w:rsidRDefault="001575FA" w:rsidP="001575FA">
      <w:r w:rsidRPr="001575FA">
        <w:t xml:space="preserve">The foundation of secure medication safety practices relies on high-quality secure recordkeeping systems. </w:t>
      </w:r>
      <w:r w:rsidR="0029225D">
        <w:t>P</w:t>
      </w:r>
      <w:r w:rsidR="0029225D" w:rsidRPr="0029225D">
        <w:t>er CQC (202</w:t>
      </w:r>
      <w:r w:rsidR="0029225D">
        <w:t>2), e</w:t>
      </w:r>
      <w:r w:rsidRPr="001575FA">
        <w:t xml:space="preserve">very medication entry in MAR charts includes dose information and time-stamp alongside signature documentation to maintain continuity and detect discrepancies. The medical center uses storage logs to monitor controlled drug access events and disposal forms to protect hazardous medications before their safe disposal in compliance with GDPR </w:t>
      </w:r>
      <w:r w:rsidR="0029225D">
        <w:t>(</w:t>
      </w:r>
      <w:r w:rsidRPr="001575FA">
        <w:t>201</w:t>
      </w:r>
      <w:r w:rsidR="0029225D">
        <w:t>6)</w:t>
      </w:r>
      <w:r w:rsidRPr="001575FA">
        <w:t xml:space="preserve"> data protection laws. Staff who are authorised to work with sensitive records have exclusive access through password-protected encrypted electronic systems</w:t>
      </w:r>
      <w:r>
        <w:t>,</w:t>
      </w:r>
      <w:r w:rsidRPr="001575FA">
        <w:t xml:space="preserve"> which follow </w:t>
      </w:r>
      <w:r w:rsidR="0029225D" w:rsidRPr="0029225D">
        <w:t>Data Protection Act (2018)</w:t>
      </w:r>
      <w:r w:rsidRPr="001575FA">
        <w:t xml:space="preserve"> regulations. Medical providers face regulatory penalties while patients risk safety problems when documentation fails to follow required procedures (NHS Digital, 202</w:t>
      </w:r>
      <w:r w:rsidR="0029225D">
        <w:t>1</w:t>
      </w:r>
      <w:r w:rsidRPr="001575FA">
        <w:t>).</w:t>
      </w:r>
    </w:p>
    <w:p w14:paraId="381397D9" w14:textId="16865472" w:rsidR="00E1734E" w:rsidRDefault="00E1734E" w:rsidP="00E1734E">
      <w:pPr>
        <w:pStyle w:val="Heading2"/>
      </w:pPr>
      <w:bookmarkStart w:id="37" w:name="_Toc196427502"/>
      <w:r>
        <w:t xml:space="preserve">Infection Control in Medication </w:t>
      </w:r>
      <w:r w:rsidR="0029225D">
        <w:t>Administration</w:t>
      </w:r>
      <w:bookmarkEnd w:id="37"/>
    </w:p>
    <w:p w14:paraId="18FBCB2F" w14:textId="1CDE4326" w:rsidR="001575FA" w:rsidRPr="001575FA" w:rsidRDefault="001575FA" w:rsidP="001575FA">
      <w:r w:rsidRPr="001575FA">
        <w:t>The practice of infection control remains essential for safe medication distribution because any failures may lead to healthcare-linked infections</w:t>
      </w:r>
      <w:r w:rsidR="0029225D">
        <w:t>,</w:t>
      </w:r>
      <w:r w:rsidRPr="001575FA">
        <w:t xml:space="preserve"> which harm susceptible patient groups </w:t>
      </w:r>
      <w:r w:rsidR="0029225D" w:rsidRPr="0029225D">
        <w:t>(Reeves et al., 2017)</w:t>
      </w:r>
      <w:r w:rsidRPr="001575FA">
        <w:t xml:space="preserve">. </w:t>
      </w:r>
      <w:r w:rsidR="00751855" w:rsidRPr="00751855">
        <w:t>NICE (2022)</w:t>
      </w:r>
      <w:r w:rsidRPr="001575FA">
        <w:t xml:space="preserve"> guidelines (QS61) mandate rigorous hand hygiene before and after all medication handling, with alcohol-based rubs or soap and water as appropriate. The administration of invasive procedures needs personal protective equipment (PPE) along with aprons and gloves</w:t>
      </w:r>
      <w:r w:rsidR="00751855">
        <w:t xml:space="preserve"> </w:t>
      </w:r>
      <w:r w:rsidR="00751855" w:rsidRPr="00751855">
        <w:t>(Bunn et al., 2018)</w:t>
      </w:r>
      <w:r w:rsidR="00751855">
        <w:t>. At the same time,</w:t>
      </w:r>
      <w:r w:rsidRPr="001575FA">
        <w:t xml:space="preserve"> aseptic non-touch techniques perform best at preventing microbial contamination of IV or wound-related medications</w:t>
      </w:r>
      <w:r w:rsidR="00751855">
        <w:t xml:space="preserve"> </w:t>
      </w:r>
      <w:r w:rsidR="00751855" w:rsidRPr="00751855">
        <w:t>(Lai et al., 2020)</w:t>
      </w:r>
      <w:r w:rsidRPr="001575FA">
        <w:t xml:space="preserve">. A system </w:t>
      </w:r>
      <w:r w:rsidR="00751855">
        <w:t>that</w:t>
      </w:r>
      <w:r w:rsidRPr="001575FA">
        <w:t xml:space="preserve"> includes proper disposal </w:t>
      </w:r>
      <w:r w:rsidRPr="001575FA">
        <w:lastRenderedPageBreak/>
        <w:t xml:space="preserve">of sharps along with clinical waste through tamper-proof bins combined with clear waste segregation protocols ensures safety for staff and patients. </w:t>
      </w:r>
      <w:r w:rsidR="00751855" w:rsidRPr="00751855">
        <w:t>Sturm et al. (2021)</w:t>
      </w:r>
      <w:r w:rsidR="00751855">
        <w:t xml:space="preserve"> explained that t</w:t>
      </w:r>
      <w:r w:rsidRPr="001575FA">
        <w:t>he maintenance of safety standards depends on continuous training and auditing to embed safety culture throughout the organization.</w:t>
      </w:r>
    </w:p>
    <w:p w14:paraId="0F73791C" w14:textId="369EBA9E" w:rsidR="00303E0D" w:rsidRDefault="00303E0D">
      <w:pPr>
        <w:spacing w:line="259" w:lineRule="auto"/>
        <w:jc w:val="left"/>
      </w:pPr>
      <w:r>
        <w:br w:type="page"/>
      </w:r>
    </w:p>
    <w:p w14:paraId="1F7F0177" w14:textId="77777777" w:rsidR="00303E0D" w:rsidRDefault="00303E0D" w:rsidP="00303E0D">
      <w:pPr>
        <w:pStyle w:val="Heading1"/>
        <w:rPr>
          <w:lang w:val="en-US"/>
        </w:rPr>
      </w:pPr>
      <w:bookmarkStart w:id="38" w:name="_Toc196427503"/>
      <w:r w:rsidRPr="00303E0D">
        <w:lastRenderedPageBreak/>
        <w:t>References</w:t>
      </w:r>
      <w:bookmarkEnd w:id="38"/>
    </w:p>
    <w:p w14:paraId="6667FB49"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Abraao, L. M., Nogueira, C., Orlandi, G. M., Zimmerman, P.-A., &amp; Padoveze, M. C. (2022). INFECTION PREVENTION AND CONTROL PROGRAM ASSESSMENT TOOLS: A COMPARATIVE STUDY. </w:t>
      </w:r>
      <w:r>
        <w:rPr>
          <w:rFonts w:ascii="Arial" w:hAnsi="Arial" w:cs="Arial"/>
          <w:i/>
          <w:iCs/>
        </w:rPr>
        <w:t>American Journal of Infection Control</w:t>
      </w:r>
      <w:r>
        <w:rPr>
          <w:rFonts w:ascii="Arial" w:hAnsi="Arial" w:cs="Arial"/>
        </w:rPr>
        <w:t xml:space="preserve">, </w:t>
      </w:r>
      <w:r>
        <w:rPr>
          <w:rFonts w:ascii="Arial" w:hAnsi="Arial" w:cs="Arial"/>
          <w:i/>
          <w:iCs/>
        </w:rPr>
        <w:t>0</w:t>
      </w:r>
      <w:r>
        <w:rPr>
          <w:rFonts w:ascii="Arial" w:hAnsi="Arial" w:cs="Arial"/>
        </w:rPr>
        <w:t>(0). https://doi.org/10.1016/j.ajic.2022.01.020</w:t>
      </w:r>
    </w:p>
    <w:p w14:paraId="3E1FFD2E"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Ahmad, A., Akhtar, J., Ahmad, M., Wasim, R., &amp; Khan, M. I. (2025). Drug Delivery Approaches for Buccal and Sublingual Administration. </w:t>
      </w:r>
      <w:r>
        <w:rPr>
          <w:rFonts w:ascii="Arial" w:hAnsi="Arial" w:cs="Arial"/>
          <w:i/>
          <w:iCs/>
        </w:rPr>
        <w:t>Drug Research</w:t>
      </w:r>
      <w:r>
        <w:rPr>
          <w:rFonts w:ascii="Arial" w:hAnsi="Arial" w:cs="Arial"/>
        </w:rPr>
        <w:t>. https://doi.org/10.1055/a-2560-9884</w:t>
      </w:r>
    </w:p>
    <w:p w14:paraId="6C40A97F"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Ahmed, K. A., Alhadii, B., &amp; Mohamed, O. N. (2025). The Role of Antihistamines in Dental Sedation: Perceptions and Practices among Dentists: A Crosssectional Study. </w:t>
      </w:r>
      <w:r>
        <w:rPr>
          <w:rFonts w:ascii="Arial" w:hAnsi="Arial" w:cs="Arial"/>
          <w:i/>
          <w:iCs/>
        </w:rPr>
        <w:t>Jordan Journal of Dentistry</w:t>
      </w:r>
      <w:r>
        <w:rPr>
          <w:rFonts w:ascii="Arial" w:hAnsi="Arial" w:cs="Arial"/>
        </w:rPr>
        <w:t xml:space="preserve">, </w:t>
      </w:r>
      <w:r>
        <w:rPr>
          <w:rFonts w:ascii="Arial" w:hAnsi="Arial" w:cs="Arial"/>
          <w:i/>
          <w:iCs/>
        </w:rPr>
        <w:t>2</w:t>
      </w:r>
      <w:r>
        <w:rPr>
          <w:rFonts w:ascii="Arial" w:hAnsi="Arial" w:cs="Arial"/>
        </w:rPr>
        <w:t>(3).</w:t>
      </w:r>
    </w:p>
    <w:p w14:paraId="07B35A89"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Alexis, O., Cooke, J., Shimumbi, L., &amp; Worsley, A. (2022). The role of the nurse advocate in health and social care. </w:t>
      </w:r>
      <w:r>
        <w:rPr>
          <w:rFonts w:ascii="Arial" w:hAnsi="Arial" w:cs="Arial"/>
          <w:i/>
          <w:iCs/>
        </w:rPr>
        <w:t>Mediterranean Nursing and Midwifery</w:t>
      </w:r>
      <w:r>
        <w:rPr>
          <w:rFonts w:ascii="Arial" w:hAnsi="Arial" w:cs="Arial"/>
        </w:rPr>
        <w:t xml:space="preserve">, </w:t>
      </w:r>
      <w:r>
        <w:rPr>
          <w:rFonts w:ascii="Arial" w:hAnsi="Arial" w:cs="Arial"/>
          <w:i/>
          <w:iCs/>
        </w:rPr>
        <w:t>2</w:t>
      </w:r>
      <w:r>
        <w:rPr>
          <w:rFonts w:ascii="Arial" w:hAnsi="Arial" w:cs="Arial"/>
        </w:rPr>
        <w:t>(3), 140–146.</w:t>
      </w:r>
    </w:p>
    <w:p w14:paraId="06A4F4BE"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Anawade, P. A., Sharma, D., Gahane, S., Sr, A., &amp; Sharma, D. S. (2024). A comprehensive review on exploring the impact of telemedicine on healthcare accessibility. </w:t>
      </w:r>
      <w:r>
        <w:rPr>
          <w:rFonts w:ascii="Arial" w:hAnsi="Arial" w:cs="Arial"/>
          <w:i/>
          <w:iCs/>
        </w:rPr>
        <w:t>Cureus</w:t>
      </w:r>
      <w:r>
        <w:rPr>
          <w:rFonts w:ascii="Arial" w:hAnsi="Arial" w:cs="Arial"/>
        </w:rPr>
        <w:t xml:space="preserve">, </w:t>
      </w:r>
      <w:r>
        <w:rPr>
          <w:rFonts w:ascii="Arial" w:hAnsi="Arial" w:cs="Arial"/>
          <w:i/>
          <w:iCs/>
        </w:rPr>
        <w:t>16</w:t>
      </w:r>
      <w:r>
        <w:rPr>
          <w:rFonts w:ascii="Arial" w:hAnsi="Arial" w:cs="Arial"/>
        </w:rPr>
        <w:t>(3).</w:t>
      </w:r>
    </w:p>
    <w:p w14:paraId="014DCEA1"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Aveyard, H. (2023). </w:t>
      </w:r>
      <w:r>
        <w:rPr>
          <w:rFonts w:ascii="Arial" w:hAnsi="Arial" w:cs="Arial"/>
          <w:i/>
          <w:iCs/>
        </w:rPr>
        <w:t>Doing a Literature Review in Health and Social Care: A Practical Guide 5e</w:t>
      </w:r>
      <w:r>
        <w:rPr>
          <w:rFonts w:ascii="Arial" w:hAnsi="Arial" w:cs="Arial"/>
        </w:rPr>
        <w:t>. Google Books. https://books.google.com/books?hl=en&amp;lr=&amp;id=65W1EAAAQBAJ&amp;oi=fnd&amp;pg=PR11&amp;dq=Different+Working+Relationships+in+UK+Health+and+Social+Care&amp;ots=dY-6xW2OWt&amp;sig=axNMuPJNE4wTgj9mk2EvdLI1lwI</w:t>
      </w:r>
    </w:p>
    <w:p w14:paraId="20FCB368"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Bahr, S. J., &amp; Weiss, M. E. (2019). Clarifying model for continuity of care: A concept analysis. </w:t>
      </w:r>
      <w:r>
        <w:rPr>
          <w:rFonts w:ascii="Arial" w:hAnsi="Arial" w:cs="Arial"/>
          <w:i/>
          <w:iCs/>
        </w:rPr>
        <w:t>International Journal of Nursing Practice</w:t>
      </w:r>
      <w:r>
        <w:rPr>
          <w:rFonts w:ascii="Arial" w:hAnsi="Arial" w:cs="Arial"/>
        </w:rPr>
        <w:t xml:space="preserve">, </w:t>
      </w:r>
      <w:r>
        <w:rPr>
          <w:rFonts w:ascii="Arial" w:hAnsi="Arial" w:cs="Arial"/>
          <w:i/>
          <w:iCs/>
        </w:rPr>
        <w:t>25</w:t>
      </w:r>
      <w:r>
        <w:rPr>
          <w:rFonts w:ascii="Arial" w:hAnsi="Arial" w:cs="Arial"/>
        </w:rPr>
        <w:t>(2), e12704.</w:t>
      </w:r>
    </w:p>
    <w:p w14:paraId="197B6A1C"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Baker, R., Freeman, G. K., Haggerty, J. L., John, B. M., &amp; Nockels, K. H. (2020). Primary medical care continuity and patient mortality: a systematic review. </w:t>
      </w:r>
      <w:r>
        <w:rPr>
          <w:rFonts w:ascii="Arial" w:hAnsi="Arial" w:cs="Arial"/>
          <w:i/>
          <w:iCs/>
        </w:rPr>
        <w:t>British Journal of General Practice</w:t>
      </w:r>
      <w:r>
        <w:rPr>
          <w:rFonts w:ascii="Arial" w:hAnsi="Arial" w:cs="Arial"/>
        </w:rPr>
        <w:t xml:space="preserve">, </w:t>
      </w:r>
      <w:r>
        <w:rPr>
          <w:rFonts w:ascii="Arial" w:hAnsi="Arial" w:cs="Arial"/>
          <w:i/>
          <w:iCs/>
        </w:rPr>
        <w:t>70</w:t>
      </w:r>
      <w:r>
        <w:rPr>
          <w:rFonts w:ascii="Arial" w:hAnsi="Arial" w:cs="Arial"/>
        </w:rPr>
        <w:t>(698), e600–e611.</w:t>
      </w:r>
    </w:p>
    <w:p w14:paraId="2EA28489"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Beresford, P. (2019). Public participation in health and social care: exploring the coproduction of knowledge. </w:t>
      </w:r>
      <w:r>
        <w:rPr>
          <w:rFonts w:ascii="Arial" w:hAnsi="Arial" w:cs="Arial"/>
          <w:i/>
          <w:iCs/>
        </w:rPr>
        <w:t>Frontiers in Sociology</w:t>
      </w:r>
      <w:r>
        <w:rPr>
          <w:rFonts w:ascii="Arial" w:hAnsi="Arial" w:cs="Arial"/>
        </w:rPr>
        <w:t xml:space="preserve">, </w:t>
      </w:r>
      <w:r>
        <w:rPr>
          <w:rFonts w:ascii="Arial" w:hAnsi="Arial" w:cs="Arial"/>
          <w:i/>
          <w:iCs/>
        </w:rPr>
        <w:t>3</w:t>
      </w:r>
      <w:r>
        <w:rPr>
          <w:rFonts w:ascii="Arial" w:hAnsi="Arial" w:cs="Arial"/>
        </w:rPr>
        <w:t>, 41.</w:t>
      </w:r>
    </w:p>
    <w:p w14:paraId="2BC33B1F"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Bonadonna, L., Briancesco, R., Coccia, A. M., Meloni, P., Rosa, G. L., &amp; Moscato, U. (2021). Microbial Air Quality in Healthcare Facilities. </w:t>
      </w:r>
      <w:r>
        <w:rPr>
          <w:rFonts w:ascii="Arial" w:hAnsi="Arial" w:cs="Arial"/>
          <w:i/>
          <w:iCs/>
        </w:rPr>
        <w:t>International Journal of Environmental Research and Public Health</w:t>
      </w:r>
      <w:r>
        <w:rPr>
          <w:rFonts w:ascii="Arial" w:hAnsi="Arial" w:cs="Arial"/>
        </w:rPr>
        <w:t xml:space="preserve">, </w:t>
      </w:r>
      <w:r>
        <w:rPr>
          <w:rFonts w:ascii="Arial" w:hAnsi="Arial" w:cs="Arial"/>
          <w:i/>
          <w:iCs/>
        </w:rPr>
        <w:t>18</w:t>
      </w:r>
      <w:r>
        <w:rPr>
          <w:rFonts w:ascii="Arial" w:hAnsi="Arial" w:cs="Arial"/>
        </w:rPr>
        <w:t>(12), 6226. https://doi.org/10.3390/ijerph18126226</w:t>
      </w:r>
    </w:p>
    <w:p w14:paraId="7BBFF10F"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Bunn, F., Goodman, C., Russell, B., Wilson, P., Manthorpe, J., Rait, G., Hodkinson, I., &amp; Durand, M.-A. (2018). Supporting shared decision making for older people with multiple health and social care needs: a realist synthesis. </w:t>
      </w:r>
      <w:r>
        <w:rPr>
          <w:rFonts w:ascii="Arial" w:hAnsi="Arial" w:cs="Arial"/>
          <w:i/>
          <w:iCs/>
        </w:rPr>
        <w:t>BMC Geriatrics</w:t>
      </w:r>
      <w:r>
        <w:rPr>
          <w:rFonts w:ascii="Arial" w:hAnsi="Arial" w:cs="Arial"/>
        </w:rPr>
        <w:t xml:space="preserve">, </w:t>
      </w:r>
      <w:r>
        <w:rPr>
          <w:rFonts w:ascii="Arial" w:hAnsi="Arial" w:cs="Arial"/>
          <w:i/>
          <w:iCs/>
        </w:rPr>
        <w:t>18</w:t>
      </w:r>
      <w:r>
        <w:rPr>
          <w:rFonts w:ascii="Arial" w:hAnsi="Arial" w:cs="Arial"/>
        </w:rPr>
        <w:t>(1). https://doi.org/10.1186/s12877-018-0853-9</w:t>
      </w:r>
    </w:p>
    <w:p w14:paraId="0D8FB803"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Byrne, A.-L., Baldwin, A., &amp; Harvey, C. (2020). Whose Centre Is It anyway? Defining person-centred Care in nursing: an Integrative Review. </w:t>
      </w:r>
      <w:r>
        <w:rPr>
          <w:rFonts w:ascii="Arial" w:hAnsi="Arial" w:cs="Arial"/>
          <w:i/>
          <w:iCs/>
        </w:rPr>
        <w:t>PLOS ONE</w:t>
      </w:r>
      <w:r>
        <w:rPr>
          <w:rFonts w:ascii="Arial" w:hAnsi="Arial" w:cs="Arial"/>
        </w:rPr>
        <w:t xml:space="preserve">, </w:t>
      </w:r>
      <w:r>
        <w:rPr>
          <w:rFonts w:ascii="Arial" w:hAnsi="Arial" w:cs="Arial"/>
          <w:i/>
          <w:iCs/>
        </w:rPr>
        <w:t>15</w:t>
      </w:r>
      <w:r>
        <w:rPr>
          <w:rFonts w:ascii="Arial" w:hAnsi="Arial" w:cs="Arial"/>
        </w:rPr>
        <w:t>(3). https://doi.org/10.1371/journal.pone.0229923</w:t>
      </w:r>
    </w:p>
    <w:p w14:paraId="5D930801"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Byrne, L., Baldwin, A., &amp; Harvey, C. (2020). Whose centre is it anyway? Defining personcentred care in nursing: An integrative review. </w:t>
      </w:r>
      <w:r>
        <w:rPr>
          <w:rFonts w:ascii="Arial" w:hAnsi="Arial" w:cs="Arial"/>
          <w:i/>
          <w:iCs/>
        </w:rPr>
        <w:t>PloS One</w:t>
      </w:r>
      <w:r>
        <w:rPr>
          <w:rFonts w:ascii="Arial" w:hAnsi="Arial" w:cs="Arial"/>
        </w:rPr>
        <w:t xml:space="preserve">, </w:t>
      </w:r>
      <w:r>
        <w:rPr>
          <w:rFonts w:ascii="Arial" w:hAnsi="Arial" w:cs="Arial"/>
          <w:i/>
          <w:iCs/>
        </w:rPr>
        <w:t>15</w:t>
      </w:r>
      <w:r>
        <w:rPr>
          <w:rFonts w:ascii="Arial" w:hAnsi="Arial" w:cs="Arial"/>
        </w:rPr>
        <w:t>(3), e0229923.</w:t>
      </w:r>
    </w:p>
    <w:p w14:paraId="6CA7020D"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Cahill, S. M. (2024). PersonCentered Planning. In </w:t>
      </w:r>
      <w:r>
        <w:rPr>
          <w:rFonts w:ascii="Arial" w:hAnsi="Arial" w:cs="Arial"/>
          <w:i/>
          <w:iCs/>
        </w:rPr>
        <w:t>Occupational Therapy for Adults With Intellectual Disability</w:t>
      </w:r>
      <w:r>
        <w:rPr>
          <w:rFonts w:ascii="Arial" w:hAnsi="Arial" w:cs="Arial"/>
        </w:rPr>
        <w:t xml:space="preserve"> (pp. 173–181). Routledge.</w:t>
      </w:r>
    </w:p>
    <w:p w14:paraId="5E0697F2"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CDC. (2021). </w:t>
      </w:r>
      <w:r>
        <w:rPr>
          <w:rFonts w:ascii="Arial" w:hAnsi="Arial" w:cs="Arial"/>
          <w:i/>
          <w:iCs/>
        </w:rPr>
        <w:t>Centers for Disease Control and Prevention</w:t>
      </w:r>
      <w:r>
        <w:rPr>
          <w:rFonts w:ascii="Arial" w:hAnsi="Arial" w:cs="Arial"/>
        </w:rPr>
        <w:t>. Www.cdc.gov. https://www.cdc.gov/index.html</w:t>
      </w:r>
    </w:p>
    <w:p w14:paraId="3DFFF60E"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Cocker, C., Cooper, A., Holmes, D., &amp; Bateman, F. (2021). Transitional Safeguarding: presenting the case for developing Making Safeguarding Personal for young people in England. </w:t>
      </w:r>
      <w:r>
        <w:rPr>
          <w:rFonts w:ascii="Arial" w:hAnsi="Arial" w:cs="Arial"/>
          <w:i/>
          <w:iCs/>
        </w:rPr>
        <w:t>The Journal of Adult Protection</w:t>
      </w:r>
      <w:r>
        <w:rPr>
          <w:rFonts w:ascii="Arial" w:hAnsi="Arial" w:cs="Arial"/>
        </w:rPr>
        <w:t xml:space="preserve">, </w:t>
      </w:r>
      <w:r>
        <w:rPr>
          <w:rFonts w:ascii="Arial" w:hAnsi="Arial" w:cs="Arial"/>
          <w:i/>
          <w:iCs/>
        </w:rPr>
        <w:t>23</w:t>
      </w:r>
      <w:r>
        <w:rPr>
          <w:rFonts w:ascii="Arial" w:hAnsi="Arial" w:cs="Arial"/>
        </w:rPr>
        <w:t>(3), 144–157.</w:t>
      </w:r>
    </w:p>
    <w:p w14:paraId="1F8F5A71"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CQC, C. Q. C. (2022). </w:t>
      </w:r>
      <w:r>
        <w:rPr>
          <w:rFonts w:ascii="Arial" w:hAnsi="Arial" w:cs="Arial"/>
          <w:i/>
          <w:iCs/>
        </w:rPr>
        <w:t>State of Care 2021/22 - Care Quality Commission</w:t>
      </w:r>
      <w:r>
        <w:rPr>
          <w:rFonts w:ascii="Arial" w:hAnsi="Arial" w:cs="Arial"/>
        </w:rPr>
        <w:t>. Www.cqc.org.uk. https://www.cqc.org.uk/publication/state-care-202122</w:t>
      </w:r>
    </w:p>
    <w:p w14:paraId="598D7558"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Cummings, J., Lee, G., Zhong, K., Fonseca, J., &amp; Taghva, K. (2021). Alzheimer’s disease drug development pipeline: 2021. </w:t>
      </w:r>
      <w:r>
        <w:rPr>
          <w:rFonts w:ascii="Arial" w:hAnsi="Arial" w:cs="Arial"/>
          <w:i/>
          <w:iCs/>
        </w:rPr>
        <w:t>Alzheimer’s &amp; Dementia: Translational Research &amp; Clinical Interventions</w:t>
      </w:r>
      <w:r>
        <w:rPr>
          <w:rFonts w:ascii="Arial" w:hAnsi="Arial" w:cs="Arial"/>
        </w:rPr>
        <w:t xml:space="preserve">, </w:t>
      </w:r>
      <w:r>
        <w:rPr>
          <w:rFonts w:ascii="Arial" w:hAnsi="Arial" w:cs="Arial"/>
          <w:i/>
          <w:iCs/>
        </w:rPr>
        <w:t>7</w:t>
      </w:r>
      <w:r>
        <w:rPr>
          <w:rFonts w:ascii="Arial" w:hAnsi="Arial" w:cs="Arial"/>
        </w:rPr>
        <w:t>(1). https://doi.org/10.1002/trc2.12179</w:t>
      </w:r>
    </w:p>
    <w:p w14:paraId="22DB9812"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Data Protection Act. (2018). </w:t>
      </w:r>
      <w:r>
        <w:rPr>
          <w:rFonts w:ascii="Arial" w:hAnsi="Arial" w:cs="Arial"/>
          <w:i/>
          <w:iCs/>
        </w:rPr>
        <w:t>Data Protection Act 2018</w:t>
      </w:r>
      <w:r>
        <w:rPr>
          <w:rFonts w:ascii="Arial" w:hAnsi="Arial" w:cs="Arial"/>
        </w:rPr>
        <w:t>. Legislation.gov.uk. https://www.legislation.gov.uk/ukpga/2018/12/contents</w:t>
      </w:r>
    </w:p>
    <w:p w14:paraId="5D65C1F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Dixon, J. (2023). Personalised safeguarding: policy, principles and practice realities. In </w:t>
      </w:r>
      <w:r>
        <w:rPr>
          <w:rFonts w:ascii="Arial" w:hAnsi="Arial" w:cs="Arial"/>
          <w:i/>
          <w:iCs/>
        </w:rPr>
        <w:t>Adult Safeguarding Observed</w:t>
      </w:r>
      <w:r>
        <w:rPr>
          <w:rFonts w:ascii="Arial" w:hAnsi="Arial" w:cs="Arial"/>
        </w:rPr>
        <w:t xml:space="preserve"> (pp. 81–98). Policy Press.</w:t>
      </w:r>
    </w:p>
    <w:p w14:paraId="23CF930D"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Duell, N., &amp; Steinberg, L. (2019). Positive risk taking in adolescence. </w:t>
      </w:r>
      <w:r>
        <w:rPr>
          <w:rFonts w:ascii="Arial" w:hAnsi="Arial" w:cs="Arial"/>
          <w:i/>
          <w:iCs/>
        </w:rPr>
        <w:t>Child Development Perspectives</w:t>
      </w:r>
      <w:r>
        <w:rPr>
          <w:rFonts w:ascii="Arial" w:hAnsi="Arial" w:cs="Arial"/>
        </w:rPr>
        <w:t xml:space="preserve">, </w:t>
      </w:r>
      <w:r>
        <w:rPr>
          <w:rFonts w:ascii="Arial" w:hAnsi="Arial" w:cs="Arial"/>
          <w:i/>
          <w:iCs/>
        </w:rPr>
        <w:t>13</w:t>
      </w:r>
      <w:r>
        <w:rPr>
          <w:rFonts w:ascii="Arial" w:hAnsi="Arial" w:cs="Arial"/>
        </w:rPr>
        <w:t>(1), 48–52.</w:t>
      </w:r>
    </w:p>
    <w:p w14:paraId="6D491D88"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Duell, N., &amp; Steinberg, L. (2020). Differential correlates of positive and negative risk taking in adolescence. </w:t>
      </w:r>
      <w:r>
        <w:rPr>
          <w:rFonts w:ascii="Arial" w:hAnsi="Arial" w:cs="Arial"/>
          <w:i/>
          <w:iCs/>
        </w:rPr>
        <w:t>Journal of Youth and Adolescence</w:t>
      </w:r>
      <w:r>
        <w:rPr>
          <w:rFonts w:ascii="Arial" w:hAnsi="Arial" w:cs="Arial"/>
        </w:rPr>
        <w:t xml:space="preserve">, </w:t>
      </w:r>
      <w:r>
        <w:rPr>
          <w:rFonts w:ascii="Arial" w:hAnsi="Arial" w:cs="Arial"/>
          <w:i/>
          <w:iCs/>
        </w:rPr>
        <w:t>49</w:t>
      </w:r>
      <w:r>
        <w:rPr>
          <w:rFonts w:ascii="Arial" w:hAnsi="Arial" w:cs="Arial"/>
        </w:rPr>
        <w:t>(6), 1162–1178.</w:t>
      </w:r>
    </w:p>
    <w:p w14:paraId="28FED302"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Duell, N., &amp; Steinberg, L. (2021). Adolescents take positive risks, too. </w:t>
      </w:r>
      <w:r>
        <w:rPr>
          <w:rFonts w:ascii="Arial" w:hAnsi="Arial" w:cs="Arial"/>
          <w:i/>
          <w:iCs/>
        </w:rPr>
        <w:t>Developmental Review</w:t>
      </w:r>
      <w:r>
        <w:rPr>
          <w:rFonts w:ascii="Arial" w:hAnsi="Arial" w:cs="Arial"/>
        </w:rPr>
        <w:t xml:space="preserve">, </w:t>
      </w:r>
      <w:r>
        <w:rPr>
          <w:rFonts w:ascii="Arial" w:hAnsi="Arial" w:cs="Arial"/>
          <w:i/>
          <w:iCs/>
        </w:rPr>
        <w:t>62</w:t>
      </w:r>
      <w:r>
        <w:rPr>
          <w:rFonts w:ascii="Arial" w:hAnsi="Arial" w:cs="Arial"/>
        </w:rPr>
        <w:t>, 100984.</w:t>
      </w:r>
    </w:p>
    <w:p w14:paraId="52F1BD15"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Duffy, A., Browne, F., &amp; Connolly, M. (2025). Safeguarding adults: A concept analysis. </w:t>
      </w:r>
      <w:r>
        <w:rPr>
          <w:rFonts w:ascii="Arial" w:hAnsi="Arial" w:cs="Arial"/>
          <w:i/>
          <w:iCs/>
        </w:rPr>
        <w:t>Journal of Advanced Nursing</w:t>
      </w:r>
      <w:r>
        <w:rPr>
          <w:rFonts w:ascii="Arial" w:hAnsi="Arial" w:cs="Arial"/>
        </w:rPr>
        <w:t xml:space="preserve">, </w:t>
      </w:r>
      <w:r>
        <w:rPr>
          <w:rFonts w:ascii="Arial" w:hAnsi="Arial" w:cs="Arial"/>
          <w:i/>
          <w:iCs/>
        </w:rPr>
        <w:t>81</w:t>
      </w:r>
      <w:r>
        <w:rPr>
          <w:rFonts w:ascii="Arial" w:hAnsi="Arial" w:cs="Arial"/>
        </w:rPr>
        <w:t>(1), 181–197.</w:t>
      </w:r>
    </w:p>
    <w:p w14:paraId="1EEFA1CD"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ECDC. (2021, January 18). </w:t>
      </w:r>
      <w:r>
        <w:rPr>
          <w:rFonts w:ascii="Arial" w:hAnsi="Arial" w:cs="Arial"/>
          <w:i/>
          <w:iCs/>
        </w:rPr>
        <w:t>Surveillance systems overview for 2019</w:t>
      </w:r>
      <w:r>
        <w:rPr>
          <w:rFonts w:ascii="Arial" w:hAnsi="Arial" w:cs="Arial"/>
        </w:rPr>
        <w:t>. European Centre for Disease Prevention and Control. https://www.ecdc.europa.eu/en/publications-data/surveillance-systems-overview-2019</w:t>
      </w:r>
    </w:p>
    <w:p w14:paraId="6A1F00C6"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Edgar, F., McCornack, B., &amp; Stevenson, B. (2021). Issue Information. </w:t>
      </w:r>
      <w:r>
        <w:rPr>
          <w:rFonts w:ascii="Arial" w:hAnsi="Arial" w:cs="Arial"/>
          <w:i/>
          <w:iCs/>
        </w:rPr>
        <w:t>Journal of Clinical Nursing</w:t>
      </w:r>
      <w:r>
        <w:rPr>
          <w:rFonts w:ascii="Arial" w:hAnsi="Arial" w:cs="Arial"/>
        </w:rPr>
        <w:t xml:space="preserve">, </w:t>
      </w:r>
      <w:r>
        <w:rPr>
          <w:rFonts w:ascii="Arial" w:hAnsi="Arial" w:cs="Arial"/>
          <w:i/>
          <w:iCs/>
        </w:rPr>
        <w:t>30</w:t>
      </w:r>
      <w:r>
        <w:rPr>
          <w:rFonts w:ascii="Arial" w:hAnsi="Arial" w:cs="Arial"/>
        </w:rPr>
        <w:t>(21-22), 3053–3054. https://doi.org/10.1111/jocn.15334</w:t>
      </w:r>
    </w:p>
    <w:p w14:paraId="426D9AD3"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Eklund, J. H., Holmström, I. K., Kumlin, T., Kaminsky, E., Skoglund, K., Höglander, J., Sundler, Annelie J, Condén, E., &amp; Meranius, M. S. (2019). “Same same or different?” A review of reviews of personcentered and patientcentered care. </w:t>
      </w:r>
      <w:r>
        <w:rPr>
          <w:rFonts w:ascii="Arial" w:hAnsi="Arial" w:cs="Arial"/>
          <w:i/>
          <w:iCs/>
        </w:rPr>
        <w:t>Patient Education and Counseling</w:t>
      </w:r>
      <w:r>
        <w:rPr>
          <w:rFonts w:ascii="Arial" w:hAnsi="Arial" w:cs="Arial"/>
        </w:rPr>
        <w:t xml:space="preserve">, </w:t>
      </w:r>
      <w:r>
        <w:rPr>
          <w:rFonts w:ascii="Arial" w:hAnsi="Arial" w:cs="Arial"/>
          <w:i/>
          <w:iCs/>
        </w:rPr>
        <w:t>102</w:t>
      </w:r>
      <w:r>
        <w:rPr>
          <w:rFonts w:ascii="Arial" w:hAnsi="Arial" w:cs="Arial"/>
        </w:rPr>
        <w:t>(1), 3–11.</w:t>
      </w:r>
    </w:p>
    <w:p w14:paraId="01D963E7"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Ellis, P. (2020). Personcentred assessment and practice. </w:t>
      </w:r>
      <w:r>
        <w:rPr>
          <w:rFonts w:ascii="Arial" w:hAnsi="Arial" w:cs="Arial"/>
          <w:i/>
          <w:iCs/>
        </w:rPr>
        <w:t>Patient Assessment and Care Planning in Nursing. 3rd Edn. London: Learning Matters</w:t>
      </w:r>
      <w:r>
        <w:rPr>
          <w:rFonts w:ascii="Arial" w:hAnsi="Arial" w:cs="Arial"/>
        </w:rPr>
        <w:t>, 6–20.</w:t>
      </w:r>
    </w:p>
    <w:p w14:paraId="0BDA40D4"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Fridberg, H., Wallin, L., &amp; Tistad, M. (2022). Operationalisation of personcentred care in a realworld setting: a case study with six embedded units. </w:t>
      </w:r>
      <w:r>
        <w:rPr>
          <w:rFonts w:ascii="Arial" w:hAnsi="Arial" w:cs="Arial"/>
          <w:i/>
          <w:iCs/>
        </w:rPr>
        <w:t>BMC Health Services Research</w:t>
      </w:r>
      <w:r>
        <w:rPr>
          <w:rFonts w:ascii="Arial" w:hAnsi="Arial" w:cs="Arial"/>
        </w:rPr>
        <w:t xml:space="preserve">, </w:t>
      </w:r>
      <w:r>
        <w:rPr>
          <w:rFonts w:ascii="Arial" w:hAnsi="Arial" w:cs="Arial"/>
          <w:i/>
          <w:iCs/>
        </w:rPr>
        <w:t>22</w:t>
      </w:r>
      <w:r>
        <w:rPr>
          <w:rFonts w:ascii="Arial" w:hAnsi="Arial" w:cs="Arial"/>
        </w:rPr>
        <w:t>(1), 1160.</w:t>
      </w:r>
    </w:p>
    <w:p w14:paraId="4EF5C96D"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FSA. (2021). </w:t>
      </w:r>
      <w:r>
        <w:rPr>
          <w:rFonts w:ascii="Arial" w:hAnsi="Arial" w:cs="Arial"/>
          <w:i/>
          <w:iCs/>
        </w:rPr>
        <w:t>Fire Safety Act 2021</w:t>
      </w:r>
      <w:r>
        <w:rPr>
          <w:rFonts w:ascii="Arial" w:hAnsi="Arial" w:cs="Arial"/>
        </w:rPr>
        <w:t>. Legislation.gov.uk. https://www.legislation.gov.uk/ukpga/2021/24/contents</w:t>
      </w:r>
    </w:p>
    <w:p w14:paraId="463D4536"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GDPR, E. U. (2016). </w:t>
      </w:r>
      <w:r>
        <w:rPr>
          <w:rFonts w:ascii="Arial" w:hAnsi="Arial" w:cs="Arial"/>
          <w:i/>
          <w:iCs/>
        </w:rPr>
        <w:t>General Data Protection Regulation (GDPR)</w:t>
      </w:r>
      <w:r>
        <w:rPr>
          <w:rFonts w:ascii="Arial" w:hAnsi="Arial" w:cs="Arial"/>
        </w:rPr>
        <w:t>. General Data Protection Regulation (GDPR). https://gdpr-info.eu/</w:t>
      </w:r>
    </w:p>
    <w:p w14:paraId="37950561"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Gehlert, S., Choi, S. K., &amp; Friedman, D. B. (2019). Communication in Health Care. </w:t>
      </w:r>
      <w:r>
        <w:rPr>
          <w:rFonts w:ascii="Arial" w:hAnsi="Arial" w:cs="Arial"/>
          <w:i/>
          <w:iCs/>
        </w:rPr>
        <w:t>Handbook of Health Social Work</w:t>
      </w:r>
      <w:r>
        <w:rPr>
          <w:rFonts w:ascii="Arial" w:hAnsi="Arial" w:cs="Arial"/>
        </w:rPr>
        <w:t>, 249–277. https://doi.org/10.1002/9781119420743.ch12</w:t>
      </w:r>
    </w:p>
    <w:p w14:paraId="6AFC2F21"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Ginsburg, A. D., Heaton, H. A., Beaudrie-Nunn, A., e Silva, L. O. J., Canterbury, E., Brown, C. S., Palmer, A. K., Cole, K. C., Wieruszewski, E. D., &amp; Bellolio, F. (2024). High- versus low-dose ketamine for analgesia in older adults in the emergency department. </w:t>
      </w:r>
      <w:r>
        <w:rPr>
          <w:rFonts w:ascii="Arial" w:hAnsi="Arial" w:cs="Arial"/>
          <w:i/>
          <w:iCs/>
        </w:rPr>
        <w:t>The American Journal of Emergency Medicine</w:t>
      </w:r>
      <w:r>
        <w:rPr>
          <w:rFonts w:ascii="Arial" w:hAnsi="Arial" w:cs="Arial"/>
        </w:rPr>
        <w:t xml:space="preserve">, </w:t>
      </w:r>
      <w:r>
        <w:rPr>
          <w:rFonts w:ascii="Arial" w:hAnsi="Arial" w:cs="Arial"/>
          <w:i/>
          <w:iCs/>
        </w:rPr>
        <w:t>86</w:t>
      </w:r>
      <w:r>
        <w:rPr>
          <w:rFonts w:ascii="Arial" w:hAnsi="Arial" w:cs="Arial"/>
        </w:rPr>
        <w:t>, 120–124. https://doi.org/10.1016/j.ajem.2024.10.015</w:t>
      </w:r>
    </w:p>
    <w:p w14:paraId="67A8FD79"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GMC, G. M. C. (2017). </w:t>
      </w:r>
      <w:r>
        <w:rPr>
          <w:rFonts w:ascii="Arial" w:hAnsi="Arial" w:cs="Arial"/>
          <w:i/>
          <w:iCs/>
        </w:rPr>
        <w:t>Confidentiality: good practice in handling patient information</w:t>
      </w:r>
      <w:r>
        <w:rPr>
          <w:rFonts w:ascii="Arial" w:hAnsi="Arial" w:cs="Arial"/>
        </w:rPr>
        <w:t>. https://www.gmc-uk.org/-/media/documents/gmc-guidance-for-doctors---confidentiality-good-practice-in-handling-patient-information----70080105.pdf</w:t>
      </w:r>
    </w:p>
    <w:p w14:paraId="5910E7C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GOV.UK. (2018). </w:t>
      </w:r>
      <w:r>
        <w:rPr>
          <w:rFonts w:ascii="Arial" w:hAnsi="Arial" w:cs="Arial"/>
          <w:i/>
          <w:iCs/>
        </w:rPr>
        <w:t>Data Protection Act 2018</w:t>
      </w:r>
      <w:r>
        <w:rPr>
          <w:rFonts w:ascii="Arial" w:hAnsi="Arial" w:cs="Arial"/>
        </w:rPr>
        <w:t>. Legislation.gov.uk. https://www.legislation.gov.uk/ukpga/2018/12/contents</w:t>
      </w:r>
    </w:p>
    <w:p w14:paraId="7899329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Gusain, A. S., Chandra, S., Araújo, I. M., Paulo, J., &amp; Melo, D. (2025). Scientifically Supported Best Practices in Leachable Screening Studies for Pharmaceutical and Parenteral Drug Products. </w:t>
      </w:r>
      <w:r>
        <w:rPr>
          <w:rFonts w:ascii="Arial" w:hAnsi="Arial" w:cs="Arial"/>
          <w:i/>
          <w:iCs/>
        </w:rPr>
        <w:t>Future Pharmacology</w:t>
      </w:r>
      <w:r>
        <w:rPr>
          <w:rFonts w:ascii="Arial" w:hAnsi="Arial" w:cs="Arial"/>
        </w:rPr>
        <w:t xml:space="preserve">, </w:t>
      </w:r>
      <w:r>
        <w:rPr>
          <w:rFonts w:ascii="Arial" w:hAnsi="Arial" w:cs="Arial"/>
          <w:i/>
          <w:iCs/>
        </w:rPr>
        <w:t>5</w:t>
      </w:r>
      <w:r>
        <w:rPr>
          <w:rFonts w:ascii="Arial" w:hAnsi="Arial" w:cs="Arial"/>
        </w:rPr>
        <w:t>(2), 18–18. https://doi.org/10.3390/futurepharmacol5020018</w:t>
      </w:r>
    </w:p>
    <w:p w14:paraId="283758AD"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Hanna, J. R., Rapa, E., Dalton, L. J., Hughes, R., Quarmby, L. M., McGlinchey, T., Donnellan, W. J., Bennett, K. M., Mayland, C. R., &amp; Mason, S. R. (2021). Health and social care professionals’ experiences of providing end of life care during the COVID19 pandemic: A qualitative study. </w:t>
      </w:r>
      <w:r>
        <w:rPr>
          <w:rFonts w:ascii="Arial" w:hAnsi="Arial" w:cs="Arial"/>
          <w:i/>
          <w:iCs/>
        </w:rPr>
        <w:t>Palliative Medicine</w:t>
      </w:r>
      <w:r>
        <w:rPr>
          <w:rFonts w:ascii="Arial" w:hAnsi="Arial" w:cs="Arial"/>
        </w:rPr>
        <w:t xml:space="preserve">, </w:t>
      </w:r>
      <w:r>
        <w:rPr>
          <w:rFonts w:ascii="Arial" w:hAnsi="Arial" w:cs="Arial"/>
          <w:i/>
          <w:iCs/>
        </w:rPr>
        <w:t>35</w:t>
      </w:r>
      <w:r>
        <w:rPr>
          <w:rFonts w:ascii="Arial" w:hAnsi="Arial" w:cs="Arial"/>
        </w:rPr>
        <w:t>(7), 1249–1257.</w:t>
      </w:r>
    </w:p>
    <w:p w14:paraId="6E519BC5"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HCPC. (2024, September 1). </w:t>
      </w:r>
      <w:r>
        <w:rPr>
          <w:rFonts w:ascii="Arial" w:hAnsi="Arial" w:cs="Arial"/>
          <w:i/>
          <w:iCs/>
        </w:rPr>
        <w:t>Standards of conduct, Performance and Ethics</w:t>
      </w:r>
      <w:r>
        <w:rPr>
          <w:rFonts w:ascii="Arial" w:hAnsi="Arial" w:cs="Arial"/>
        </w:rPr>
        <w:t>. HCPC. https://www.hcpc-uk.org/standards/standards-of-conduct-performance-and-ethics/</w:t>
      </w:r>
    </w:p>
    <w:p w14:paraId="4BD1B3E0"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HSE. (2022). </w:t>
      </w:r>
      <w:r>
        <w:rPr>
          <w:rFonts w:ascii="Arial" w:hAnsi="Arial" w:cs="Arial"/>
          <w:i/>
          <w:iCs/>
        </w:rPr>
        <w:t>HSE strategy 2022 to 2032 - About us - HSE</w:t>
      </w:r>
      <w:r>
        <w:rPr>
          <w:rFonts w:ascii="Arial" w:hAnsi="Arial" w:cs="Arial"/>
        </w:rPr>
        <w:t>. Www.hse.gov.uk. https://www.hse.gov.uk/aboutus/the-hse-strategy.htm</w:t>
      </w:r>
    </w:p>
    <w:p w14:paraId="46EE7403"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Human Medicines Regulations. (2024). </w:t>
      </w:r>
      <w:r>
        <w:rPr>
          <w:rFonts w:ascii="Arial" w:hAnsi="Arial" w:cs="Arial"/>
          <w:i/>
          <w:iCs/>
        </w:rPr>
        <w:t>The Human Medicines Regulations 2012</w:t>
      </w:r>
      <w:r>
        <w:rPr>
          <w:rFonts w:ascii="Arial" w:hAnsi="Arial" w:cs="Arial"/>
        </w:rPr>
        <w:t>. Legislation.gov.uk. https://www.legislation.gov.uk/id/uksi/2012/1916</w:t>
      </w:r>
    </w:p>
    <w:p w14:paraId="44E5768C"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Jacob, G., &amp; Cummins, M. N. (2019). The concept of chain of infection and infection control principles. In </w:t>
      </w:r>
      <w:r>
        <w:rPr>
          <w:rFonts w:ascii="Arial" w:hAnsi="Arial" w:cs="Arial"/>
          <w:i/>
          <w:iCs/>
        </w:rPr>
        <w:t>Tutorial Topics in Infection for the Combined Infection Training Programme</w:t>
      </w:r>
      <w:r>
        <w:rPr>
          <w:rFonts w:ascii="Arial" w:hAnsi="Arial" w:cs="Arial"/>
        </w:rPr>
        <w:t>. Oxford University Press.</w:t>
      </w:r>
    </w:p>
    <w:p w14:paraId="3201C26F"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Jones, K. C., &amp; Burns, A. (2021). </w:t>
      </w:r>
      <w:r>
        <w:rPr>
          <w:rFonts w:ascii="Arial" w:hAnsi="Arial" w:cs="Arial"/>
          <w:i/>
          <w:iCs/>
        </w:rPr>
        <w:t>Unit costs of health and social care 2021</w:t>
      </w:r>
      <w:r>
        <w:rPr>
          <w:rFonts w:ascii="Arial" w:hAnsi="Arial" w:cs="Arial"/>
        </w:rPr>
        <w:t>.</w:t>
      </w:r>
    </w:p>
    <w:p w14:paraId="088CF38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Jones, N. P. (2019). The 6Cs. </w:t>
      </w:r>
      <w:r>
        <w:rPr>
          <w:rFonts w:ascii="Arial" w:hAnsi="Arial" w:cs="Arial"/>
          <w:i/>
          <w:iCs/>
        </w:rPr>
        <w:t>Learning to Care: The Nursing Associate. London: Elsevier</w:t>
      </w:r>
      <w:r>
        <w:rPr>
          <w:rFonts w:ascii="Arial" w:hAnsi="Arial" w:cs="Arial"/>
        </w:rPr>
        <w:t>, 74–82.</w:t>
      </w:r>
    </w:p>
    <w:p w14:paraId="2267DF75"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Kelliher, C., Richardson, J., &amp; Boiarintseva, G. (2019). All of work? All of life? Reconceptualising work</w:t>
      </w:r>
      <w:r>
        <w:rPr>
          <w:rFonts w:ascii="Cambria Math" w:hAnsi="Cambria Math" w:cs="Cambria Math"/>
        </w:rPr>
        <w:t>‐</w:t>
      </w:r>
      <w:r>
        <w:rPr>
          <w:rFonts w:ascii="Arial" w:hAnsi="Arial" w:cs="Arial"/>
        </w:rPr>
        <w:t xml:space="preserve">life balance for the 21st century. </w:t>
      </w:r>
      <w:r>
        <w:rPr>
          <w:rFonts w:ascii="Arial" w:hAnsi="Arial" w:cs="Arial"/>
          <w:i/>
          <w:iCs/>
        </w:rPr>
        <w:t>Human Resource Management Journal</w:t>
      </w:r>
      <w:r>
        <w:rPr>
          <w:rFonts w:ascii="Arial" w:hAnsi="Arial" w:cs="Arial"/>
        </w:rPr>
        <w:t xml:space="preserve">, </w:t>
      </w:r>
      <w:r>
        <w:rPr>
          <w:rFonts w:ascii="Arial" w:hAnsi="Arial" w:cs="Arial"/>
          <w:i/>
          <w:iCs/>
        </w:rPr>
        <w:t>29</w:t>
      </w:r>
      <w:r>
        <w:rPr>
          <w:rFonts w:ascii="Arial" w:hAnsi="Arial" w:cs="Arial"/>
        </w:rPr>
        <w:t>(2), 97–112. https://doi.org/10.1111/1748-8583.12215</w:t>
      </w:r>
    </w:p>
    <w:p w14:paraId="05F45BAE"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Lai, T. H. T., Tang, E. W. H., Chau, S. K. Y., Fung, K. S. C., &amp; Li, K. K. W. (2020). Stepping up infection control measures in ophthalmology during the novel coronavirus outbreak: an experience from Hong Kong. </w:t>
      </w:r>
      <w:r>
        <w:rPr>
          <w:rFonts w:ascii="Arial" w:hAnsi="Arial" w:cs="Arial"/>
          <w:i/>
          <w:iCs/>
        </w:rPr>
        <w:t>Graefe’s Archive for Clinical and Experimental Ophthalmology</w:t>
      </w:r>
      <w:r>
        <w:rPr>
          <w:rFonts w:ascii="Arial" w:hAnsi="Arial" w:cs="Arial"/>
        </w:rPr>
        <w:t xml:space="preserve">, </w:t>
      </w:r>
      <w:r>
        <w:rPr>
          <w:rFonts w:ascii="Arial" w:hAnsi="Arial" w:cs="Arial"/>
          <w:i/>
          <w:iCs/>
        </w:rPr>
        <w:t>258</w:t>
      </w:r>
      <w:r>
        <w:rPr>
          <w:rFonts w:ascii="Arial" w:hAnsi="Arial" w:cs="Arial"/>
        </w:rPr>
        <w:t>(5), 1049–1055. https://doi.org/10.1007/s00417-020-04641-8</w:t>
      </w:r>
    </w:p>
    <w:p w14:paraId="0A6DE354"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Lipman, G. S., Gaudio, F. G., Eifling, K. P., Ellis, M. A., Otten, E. M., &amp; Grissom, C. K. (2019). Wilderness Medical Society Clinical Practice Guidelines for the Prevention and Treatment of Heat Illness: 2019 Update. </w:t>
      </w:r>
      <w:r>
        <w:rPr>
          <w:rFonts w:ascii="Arial" w:hAnsi="Arial" w:cs="Arial"/>
          <w:i/>
          <w:iCs/>
        </w:rPr>
        <w:t>Wilderness &amp; Environmental Medicine</w:t>
      </w:r>
      <w:r>
        <w:rPr>
          <w:rFonts w:ascii="Arial" w:hAnsi="Arial" w:cs="Arial"/>
        </w:rPr>
        <w:t xml:space="preserve">, </w:t>
      </w:r>
      <w:r>
        <w:rPr>
          <w:rFonts w:ascii="Arial" w:hAnsi="Arial" w:cs="Arial"/>
          <w:i/>
          <w:iCs/>
        </w:rPr>
        <w:t>30</w:t>
      </w:r>
      <w:r>
        <w:rPr>
          <w:rFonts w:ascii="Arial" w:hAnsi="Arial" w:cs="Arial"/>
        </w:rPr>
        <w:t>(4), S33–S46. https://doi.org/10.1016/j.wem.2018.10.004</w:t>
      </w:r>
    </w:p>
    <w:p w14:paraId="34B6BB13"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Llapa-Rodriguez, E. O., Silva, L. de S. L., Menezes, M. O., Oliveira, J. K. A. D., &amp; Currie, L. M. (2018). Assistência segura ao paciente no preparo e administração de medicamentos. </w:t>
      </w:r>
      <w:r>
        <w:rPr>
          <w:rFonts w:ascii="Arial" w:hAnsi="Arial" w:cs="Arial"/>
          <w:i/>
          <w:iCs/>
        </w:rPr>
        <w:t>Revista Gaúcha de Enfermagem</w:t>
      </w:r>
      <w:r>
        <w:rPr>
          <w:rFonts w:ascii="Arial" w:hAnsi="Arial" w:cs="Arial"/>
        </w:rPr>
        <w:t xml:space="preserve">, </w:t>
      </w:r>
      <w:r>
        <w:rPr>
          <w:rFonts w:ascii="Arial" w:hAnsi="Arial" w:cs="Arial"/>
          <w:i/>
          <w:iCs/>
        </w:rPr>
        <w:t>38</w:t>
      </w:r>
      <w:r>
        <w:rPr>
          <w:rFonts w:ascii="Arial" w:hAnsi="Arial" w:cs="Arial"/>
        </w:rPr>
        <w:t>(4). https://doi.org/10.1590/1983-1447.2017.04.2017-0029</w:t>
      </w:r>
    </w:p>
    <w:p w14:paraId="61338C29"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McCance, T., &amp; McCormack, B. (2017). </w:t>
      </w:r>
      <w:r>
        <w:rPr>
          <w:rFonts w:ascii="Arial" w:hAnsi="Arial" w:cs="Arial"/>
          <w:i/>
          <w:iCs/>
        </w:rPr>
        <w:t>Personcentred practice in nursing and health care: theory and practice</w:t>
      </w:r>
      <w:r>
        <w:rPr>
          <w:rFonts w:ascii="Arial" w:hAnsi="Arial" w:cs="Arial"/>
        </w:rPr>
        <w:t>. John Wiley &amp; Sons.</w:t>
      </w:r>
    </w:p>
    <w:p w14:paraId="1194ECF2"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McCormack, B., McCance, T., Bulley, C., Brown, D., McMillan, A., &amp; Martin, S. (2021). </w:t>
      </w:r>
      <w:r>
        <w:rPr>
          <w:rFonts w:ascii="Arial" w:hAnsi="Arial" w:cs="Arial"/>
          <w:i/>
          <w:iCs/>
        </w:rPr>
        <w:t>Fundamentals of personcentred healthcare practice</w:t>
      </w:r>
      <w:r>
        <w:rPr>
          <w:rFonts w:ascii="Arial" w:hAnsi="Arial" w:cs="Arial"/>
        </w:rPr>
        <w:t>. John Wiley &amp; Sons.</w:t>
      </w:r>
    </w:p>
    <w:p w14:paraId="1952B08C"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McCuistion, L. E., DiMaggio, K. V., Winton, M. B., &amp; Yeager, J. J. (2021). </w:t>
      </w:r>
      <w:r>
        <w:rPr>
          <w:rFonts w:ascii="Arial" w:hAnsi="Arial" w:cs="Arial"/>
          <w:i/>
          <w:iCs/>
        </w:rPr>
        <w:t>Pharmacology EBook: A PatientCentered Nursing Process Approach</w:t>
      </w:r>
      <w:r>
        <w:rPr>
          <w:rFonts w:ascii="Arial" w:hAnsi="Arial" w:cs="Arial"/>
        </w:rPr>
        <w:t>. Elsevier Health Sciences.</w:t>
      </w:r>
    </w:p>
    <w:p w14:paraId="144B99E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McGregor, C., &amp; Dolan, P. (2021). Safeguarding, protection and support. In </w:t>
      </w:r>
      <w:r>
        <w:rPr>
          <w:rFonts w:ascii="Arial" w:hAnsi="Arial" w:cs="Arial"/>
          <w:i/>
          <w:iCs/>
        </w:rPr>
        <w:t>Support and Protection Across the Lifecourse</w:t>
      </w:r>
      <w:r>
        <w:rPr>
          <w:rFonts w:ascii="Arial" w:hAnsi="Arial" w:cs="Arial"/>
        </w:rPr>
        <w:t xml:space="preserve"> (pp. 57–76). Policy Press.</w:t>
      </w:r>
    </w:p>
    <w:p w14:paraId="335C828C"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Mental Capacity Act. (2005). </w:t>
      </w:r>
      <w:r>
        <w:rPr>
          <w:rFonts w:ascii="Arial" w:hAnsi="Arial" w:cs="Arial"/>
          <w:i/>
          <w:iCs/>
        </w:rPr>
        <w:t>Mental Capacity Act 2005</w:t>
      </w:r>
      <w:r>
        <w:rPr>
          <w:rFonts w:ascii="Arial" w:hAnsi="Arial" w:cs="Arial"/>
        </w:rPr>
        <w:t>. Legislation.gov.uk; Gov.uk. https://www.legislation.gov.uk/ukpga/2005/9/contents</w:t>
      </w:r>
    </w:p>
    <w:p w14:paraId="7F08F4D8"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Merel, S. E., &amp; Paauw, D. S. (2017). Common Drug Side Effects and Drug-Drug Interactions in Elderly Adults in Primary Care. </w:t>
      </w:r>
      <w:r>
        <w:rPr>
          <w:rFonts w:ascii="Arial" w:hAnsi="Arial" w:cs="Arial"/>
          <w:i/>
          <w:iCs/>
        </w:rPr>
        <w:t>Journal of the American Geriatrics Society</w:t>
      </w:r>
      <w:r>
        <w:rPr>
          <w:rFonts w:ascii="Arial" w:hAnsi="Arial" w:cs="Arial"/>
        </w:rPr>
        <w:t xml:space="preserve">, </w:t>
      </w:r>
      <w:r>
        <w:rPr>
          <w:rFonts w:ascii="Arial" w:hAnsi="Arial" w:cs="Arial"/>
          <w:i/>
          <w:iCs/>
        </w:rPr>
        <w:t>65</w:t>
      </w:r>
      <w:r>
        <w:rPr>
          <w:rFonts w:ascii="Arial" w:hAnsi="Arial" w:cs="Arial"/>
        </w:rPr>
        <w:t>(7), 1578–1585. https://doi.org/10.1111/jgs.14870</w:t>
      </w:r>
    </w:p>
    <w:p w14:paraId="15A60752"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Montag, H., Freeman, M., &amp; Scholtes, S. (2024). Continuity of care increases physician productivity in primary care. </w:t>
      </w:r>
      <w:r>
        <w:rPr>
          <w:rFonts w:ascii="Arial" w:hAnsi="Arial" w:cs="Arial"/>
          <w:i/>
          <w:iCs/>
        </w:rPr>
        <w:t>Management Science</w:t>
      </w:r>
      <w:r>
        <w:rPr>
          <w:rFonts w:ascii="Arial" w:hAnsi="Arial" w:cs="Arial"/>
        </w:rPr>
        <w:t xml:space="preserve">, </w:t>
      </w:r>
      <w:r>
        <w:rPr>
          <w:rFonts w:ascii="Arial" w:hAnsi="Arial" w:cs="Arial"/>
          <w:i/>
          <w:iCs/>
        </w:rPr>
        <w:t>70</w:t>
      </w:r>
      <w:r>
        <w:rPr>
          <w:rFonts w:ascii="Arial" w:hAnsi="Arial" w:cs="Arial"/>
        </w:rPr>
        <w:t>(11), 7943–7960.</w:t>
      </w:r>
    </w:p>
    <w:p w14:paraId="1D738A37"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Moody, L., Nicholls, B., Shamji, H., Bridge, E., Dhanju, S., &amp; Singh, S. (2018). The personcentred care guideline: from principle to practice. </w:t>
      </w:r>
      <w:r>
        <w:rPr>
          <w:rFonts w:ascii="Arial" w:hAnsi="Arial" w:cs="Arial"/>
          <w:i/>
          <w:iCs/>
        </w:rPr>
        <w:t>Journal of Patient Experience</w:t>
      </w:r>
      <w:r>
        <w:rPr>
          <w:rFonts w:ascii="Arial" w:hAnsi="Arial" w:cs="Arial"/>
        </w:rPr>
        <w:t xml:space="preserve">, </w:t>
      </w:r>
      <w:r>
        <w:rPr>
          <w:rFonts w:ascii="Arial" w:hAnsi="Arial" w:cs="Arial"/>
          <w:i/>
          <w:iCs/>
        </w:rPr>
        <w:t>5</w:t>
      </w:r>
      <w:r>
        <w:rPr>
          <w:rFonts w:ascii="Arial" w:hAnsi="Arial" w:cs="Arial"/>
        </w:rPr>
        <w:t>(4), 282–288.</w:t>
      </w:r>
    </w:p>
    <w:p w14:paraId="748A2702"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Moudatsou, M., Stavropoulou, A., Philalithis, A., &amp; Koukouli, S. (2020). The Role of Empathy in Health and Social Care Professionals. </w:t>
      </w:r>
      <w:r>
        <w:rPr>
          <w:rFonts w:ascii="Arial" w:hAnsi="Arial" w:cs="Arial"/>
          <w:i/>
          <w:iCs/>
        </w:rPr>
        <w:t>Healthcare</w:t>
      </w:r>
      <w:r>
        <w:rPr>
          <w:rFonts w:ascii="Arial" w:hAnsi="Arial" w:cs="Arial"/>
        </w:rPr>
        <w:t xml:space="preserve">, </w:t>
      </w:r>
      <w:r>
        <w:rPr>
          <w:rFonts w:ascii="Arial" w:hAnsi="Arial" w:cs="Arial"/>
          <w:i/>
          <w:iCs/>
        </w:rPr>
        <w:t>8</w:t>
      </w:r>
      <w:r>
        <w:rPr>
          <w:rFonts w:ascii="Arial" w:hAnsi="Arial" w:cs="Arial"/>
        </w:rPr>
        <w:t>(1), 1–9. https://doi.org/10.3390/healthcare8010026</w:t>
      </w:r>
    </w:p>
    <w:p w14:paraId="73077F6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NHS. (2021). </w:t>
      </w:r>
      <w:r>
        <w:rPr>
          <w:rFonts w:ascii="Arial" w:hAnsi="Arial" w:cs="Arial"/>
          <w:i/>
          <w:iCs/>
        </w:rPr>
        <w:t>NHS England» 2021</w:t>
      </w:r>
      <w:r>
        <w:rPr>
          <w:rFonts w:ascii="Arial" w:hAnsi="Arial" w:cs="Arial"/>
        </w:rPr>
        <w:t>. Www.england.nhs.uk. https://www.england.nhs.uk/2021/</w:t>
      </w:r>
    </w:p>
    <w:p w14:paraId="01B02A47"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NHS digital. (2021, April 4). </w:t>
      </w:r>
      <w:r>
        <w:rPr>
          <w:rFonts w:ascii="Arial" w:hAnsi="Arial" w:cs="Arial"/>
          <w:i/>
          <w:iCs/>
        </w:rPr>
        <w:t>Home - NHS Digital</w:t>
      </w:r>
      <w:r>
        <w:rPr>
          <w:rFonts w:ascii="Arial" w:hAnsi="Arial" w:cs="Arial"/>
        </w:rPr>
        <w:t>. NHS Digital. https://digital.nhs.uk/</w:t>
      </w:r>
    </w:p>
    <w:p w14:paraId="5E52A9C0"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NHS England. (2023). 2023/24 Priorities and Operational Planning Guidance. In </w:t>
      </w:r>
      <w:r>
        <w:rPr>
          <w:rFonts w:ascii="Arial" w:hAnsi="Arial" w:cs="Arial"/>
          <w:i/>
          <w:iCs/>
        </w:rPr>
        <w:t>NHS England</w:t>
      </w:r>
      <w:r>
        <w:rPr>
          <w:rFonts w:ascii="Arial" w:hAnsi="Arial" w:cs="Arial"/>
        </w:rPr>
        <w:t>. https://www.england.nhs.uk/wp-content/uploads/2022/12/PRN00021-23-24-priorities-and-operational-planning-guidance-v1.1.pdf</w:t>
      </w:r>
    </w:p>
    <w:p w14:paraId="2447214A"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NICE. (2022, May 16). </w:t>
      </w:r>
      <w:r>
        <w:rPr>
          <w:rFonts w:ascii="Arial" w:hAnsi="Arial" w:cs="Arial"/>
          <w:i/>
          <w:iCs/>
        </w:rPr>
        <w:t>NICE - Endorsed Clinical Guidelines 2022/2023 | Department of Health</w:t>
      </w:r>
      <w:r>
        <w:rPr>
          <w:rFonts w:ascii="Arial" w:hAnsi="Arial" w:cs="Arial"/>
        </w:rPr>
        <w:t>. Health. https://www.health-ni.gov.uk/articles/nice-endorsed-clinical-guidelines-20222023</w:t>
      </w:r>
    </w:p>
    <w:p w14:paraId="57D4EBFF"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NMC. (2021). </w:t>
      </w:r>
      <w:r>
        <w:rPr>
          <w:rFonts w:ascii="Arial" w:hAnsi="Arial" w:cs="Arial"/>
          <w:i/>
          <w:iCs/>
        </w:rPr>
        <w:t>NMC CBT: Test of Competence 2021 - The Nursing and Midwifery Council</w:t>
      </w:r>
      <w:r>
        <w:rPr>
          <w:rFonts w:ascii="Arial" w:hAnsi="Arial" w:cs="Arial"/>
        </w:rPr>
        <w:t>. Www.nmc.org.uk. https://www.nmc.org.uk/registration/joining-the-register/toc/toc-nursing-and-midwifery/cbt/</w:t>
      </w:r>
    </w:p>
    <w:p w14:paraId="1E6E86D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NMC. (2024). </w:t>
      </w:r>
      <w:r>
        <w:rPr>
          <w:rFonts w:ascii="Arial" w:hAnsi="Arial" w:cs="Arial"/>
          <w:i/>
          <w:iCs/>
        </w:rPr>
        <w:t>The Code: Professional Standards of Practice and Behaviour for Nurses, Midwives and Nursing Associates</w:t>
      </w:r>
      <w:r>
        <w:rPr>
          <w:rFonts w:ascii="Arial" w:hAnsi="Arial" w:cs="Arial"/>
        </w:rPr>
        <w:t>. Nursing and Midwifery Council. https://www.nmc.org.uk/standards/code/</w:t>
      </w:r>
    </w:p>
    <w:p w14:paraId="113844A5"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Papadopoulos, I., Koulouglioti, C., Lazzarino, R., &amp; Ali, S. (2020). Enablers and barriers to the implementation of socially assistive humanoid robots in health and social care: a systematic review. </w:t>
      </w:r>
      <w:r>
        <w:rPr>
          <w:rFonts w:ascii="Arial" w:hAnsi="Arial" w:cs="Arial"/>
          <w:i/>
          <w:iCs/>
        </w:rPr>
        <w:t>BMJ Open</w:t>
      </w:r>
      <w:r>
        <w:rPr>
          <w:rFonts w:ascii="Arial" w:hAnsi="Arial" w:cs="Arial"/>
        </w:rPr>
        <w:t xml:space="preserve">, </w:t>
      </w:r>
      <w:r>
        <w:rPr>
          <w:rFonts w:ascii="Arial" w:hAnsi="Arial" w:cs="Arial"/>
          <w:i/>
          <w:iCs/>
        </w:rPr>
        <w:t>10</w:t>
      </w:r>
      <w:r>
        <w:rPr>
          <w:rFonts w:ascii="Arial" w:hAnsi="Arial" w:cs="Arial"/>
        </w:rPr>
        <w:t>(1), e033096.</w:t>
      </w:r>
    </w:p>
    <w:p w14:paraId="36AE338D"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Pereira, D. J., SidawayLee, K., White, E., Thorne, A., &amp; Evans, P. H. (2018). Continuity of care with doctors—a matter of life and death? A systematic review of continuity of care and mortality. </w:t>
      </w:r>
      <w:r>
        <w:rPr>
          <w:rFonts w:ascii="Arial" w:hAnsi="Arial" w:cs="Arial"/>
          <w:i/>
          <w:iCs/>
        </w:rPr>
        <w:t>BMJ Open</w:t>
      </w:r>
      <w:r>
        <w:rPr>
          <w:rFonts w:ascii="Arial" w:hAnsi="Arial" w:cs="Arial"/>
        </w:rPr>
        <w:t xml:space="preserve">, </w:t>
      </w:r>
      <w:r>
        <w:rPr>
          <w:rFonts w:ascii="Arial" w:hAnsi="Arial" w:cs="Arial"/>
          <w:i/>
          <w:iCs/>
        </w:rPr>
        <w:t>8</w:t>
      </w:r>
      <w:r>
        <w:rPr>
          <w:rFonts w:ascii="Arial" w:hAnsi="Arial" w:cs="Arial"/>
        </w:rPr>
        <w:t>(6), e021161.</w:t>
      </w:r>
    </w:p>
    <w:p w14:paraId="53FC783F"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Perez, A. D., Pittman, M.-C., Kaniz Afroz Tanni, Sanderson, K. R., Park, J., Feig, D. I., Laughon, M. M., &amp; Loop, M. S. (2025). Sequence of antihypertensive medications used in preterm infants with hypertension: A cross-sectional study. </w:t>
      </w:r>
      <w:r>
        <w:rPr>
          <w:rFonts w:ascii="Arial" w:hAnsi="Arial" w:cs="Arial"/>
          <w:i/>
          <w:iCs/>
        </w:rPr>
        <w:t>PLoS ONE</w:t>
      </w:r>
      <w:r>
        <w:rPr>
          <w:rFonts w:ascii="Arial" w:hAnsi="Arial" w:cs="Arial"/>
        </w:rPr>
        <w:t xml:space="preserve">, </w:t>
      </w:r>
      <w:r>
        <w:rPr>
          <w:rFonts w:ascii="Arial" w:hAnsi="Arial" w:cs="Arial"/>
          <w:i/>
          <w:iCs/>
        </w:rPr>
        <w:t>20</w:t>
      </w:r>
      <w:r>
        <w:rPr>
          <w:rFonts w:ascii="Arial" w:hAnsi="Arial" w:cs="Arial"/>
        </w:rPr>
        <w:t>(4), e0320002–e0320002. https://doi.org/10.1371/journal.pone.0320002</w:t>
      </w:r>
    </w:p>
    <w:p w14:paraId="179DE26E"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Perriman, N., Davis, D. L., &amp; Ferguson, S. (2018). What women value in the midwifery continuity of care model: A systematic review with metasynthesis. </w:t>
      </w:r>
      <w:r>
        <w:rPr>
          <w:rFonts w:ascii="Arial" w:hAnsi="Arial" w:cs="Arial"/>
          <w:i/>
          <w:iCs/>
        </w:rPr>
        <w:t>Midwifery</w:t>
      </w:r>
      <w:r>
        <w:rPr>
          <w:rFonts w:ascii="Arial" w:hAnsi="Arial" w:cs="Arial"/>
        </w:rPr>
        <w:t xml:space="preserve">, </w:t>
      </w:r>
      <w:r>
        <w:rPr>
          <w:rFonts w:ascii="Arial" w:hAnsi="Arial" w:cs="Arial"/>
          <w:i/>
          <w:iCs/>
        </w:rPr>
        <w:t>62</w:t>
      </w:r>
      <w:r>
        <w:rPr>
          <w:rFonts w:ascii="Arial" w:hAnsi="Arial" w:cs="Arial"/>
        </w:rPr>
        <w:t>, 220–229.</w:t>
      </w:r>
    </w:p>
    <w:p w14:paraId="1F044BC3"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PHE, P. H. E. (2019, September 10). </w:t>
      </w:r>
      <w:r>
        <w:rPr>
          <w:rFonts w:ascii="Arial" w:hAnsi="Arial" w:cs="Arial"/>
          <w:i/>
          <w:iCs/>
        </w:rPr>
        <w:t>PHE strategy 2020 to 2025</w:t>
      </w:r>
      <w:r>
        <w:rPr>
          <w:rFonts w:ascii="Arial" w:hAnsi="Arial" w:cs="Arial"/>
        </w:rPr>
        <w:t>. GOV.UK. https://www.gov.uk/government/publications/phe-strategy-2020-to-2025</w:t>
      </w:r>
    </w:p>
    <w:p w14:paraId="02DB3B5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Phoenix, K. H., &amp; Charlson, T. Y. (2017). Stigmatization among people living with HIV in Hong Kong: A qualitative study. </w:t>
      </w:r>
      <w:r>
        <w:rPr>
          <w:rFonts w:ascii="Arial" w:hAnsi="Arial" w:cs="Arial"/>
          <w:i/>
          <w:iCs/>
        </w:rPr>
        <w:t>Health Expectations</w:t>
      </w:r>
      <w:r>
        <w:rPr>
          <w:rFonts w:ascii="Arial" w:hAnsi="Arial" w:cs="Arial"/>
        </w:rPr>
        <w:t xml:space="preserve">, </w:t>
      </w:r>
      <w:r>
        <w:rPr>
          <w:rFonts w:ascii="Arial" w:hAnsi="Arial" w:cs="Arial"/>
          <w:i/>
          <w:iCs/>
        </w:rPr>
        <w:t>20</w:t>
      </w:r>
      <w:r>
        <w:rPr>
          <w:rFonts w:ascii="Arial" w:hAnsi="Arial" w:cs="Arial"/>
        </w:rPr>
        <w:t>(5), 943–951. https://doi.org/10.1111/hex.12535</w:t>
      </w:r>
    </w:p>
    <w:p w14:paraId="2F80B86C"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Public Health England. (2021). </w:t>
      </w:r>
      <w:r>
        <w:rPr>
          <w:rFonts w:ascii="Arial" w:hAnsi="Arial" w:cs="Arial"/>
          <w:i/>
          <w:iCs/>
        </w:rPr>
        <w:t>Statistics on Public Health, England 2021 - NHS Digital</w:t>
      </w:r>
      <w:r>
        <w:rPr>
          <w:rFonts w:ascii="Arial" w:hAnsi="Arial" w:cs="Arial"/>
        </w:rPr>
        <w:t>. NHS Digital. https://digital.nhs.uk/data-and-information/publications/statistical/statistics-on-public-health/2021</w:t>
      </w:r>
    </w:p>
    <w:p w14:paraId="782FE113"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Ravalier, J., Wainwright, E., Clabburn, O., Loon, M., &amp; Smyth, N. (2020). Working conditions and wellbeing in UK social workers. </w:t>
      </w:r>
      <w:r>
        <w:rPr>
          <w:rFonts w:ascii="Arial" w:hAnsi="Arial" w:cs="Arial"/>
          <w:i/>
          <w:iCs/>
        </w:rPr>
        <w:t>Journal of Social Work</w:t>
      </w:r>
      <w:r>
        <w:rPr>
          <w:rFonts w:ascii="Arial" w:hAnsi="Arial" w:cs="Arial"/>
        </w:rPr>
        <w:t xml:space="preserve">, </w:t>
      </w:r>
      <w:r>
        <w:rPr>
          <w:rFonts w:ascii="Arial" w:hAnsi="Arial" w:cs="Arial"/>
          <w:i/>
          <w:iCs/>
        </w:rPr>
        <w:t>21</w:t>
      </w:r>
      <w:r>
        <w:rPr>
          <w:rFonts w:ascii="Arial" w:hAnsi="Arial" w:cs="Arial"/>
        </w:rPr>
        <w:t>(5), 146801732094936. https://doi.org/10.1177/1468017320949361</w:t>
      </w:r>
    </w:p>
    <w:p w14:paraId="5FDA7E93"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RCN, R. C. of N. (2020). </w:t>
      </w:r>
      <w:r>
        <w:rPr>
          <w:rFonts w:ascii="Arial" w:hAnsi="Arial" w:cs="Arial"/>
          <w:i/>
          <w:iCs/>
        </w:rPr>
        <w:t>RCN - Home | Royal College of Nursing</w:t>
      </w:r>
      <w:r>
        <w:rPr>
          <w:rFonts w:ascii="Arial" w:hAnsi="Arial" w:cs="Arial"/>
        </w:rPr>
        <w:t>. The Royal College of Nursing. https://www.rcn.org.uk/</w:t>
      </w:r>
    </w:p>
    <w:p w14:paraId="5C36C42A"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Reeves, S., Xyrichis, A., &amp; Zwarenstein, M. (2017). Teamwork, collaboration, coordination, and networking: Why we need to distinguish between different types of interprofessional practice. </w:t>
      </w:r>
      <w:r>
        <w:rPr>
          <w:rFonts w:ascii="Arial" w:hAnsi="Arial" w:cs="Arial"/>
          <w:i/>
          <w:iCs/>
        </w:rPr>
        <w:t>Journal of Interprofessional Care</w:t>
      </w:r>
      <w:r>
        <w:rPr>
          <w:rFonts w:ascii="Arial" w:hAnsi="Arial" w:cs="Arial"/>
        </w:rPr>
        <w:t xml:space="preserve">, </w:t>
      </w:r>
      <w:r>
        <w:rPr>
          <w:rFonts w:ascii="Arial" w:hAnsi="Arial" w:cs="Arial"/>
          <w:i/>
          <w:iCs/>
        </w:rPr>
        <w:t>32</w:t>
      </w:r>
      <w:r>
        <w:rPr>
          <w:rFonts w:ascii="Arial" w:hAnsi="Arial" w:cs="Arial"/>
        </w:rPr>
        <w:t>(1), 1–3. Tandfonline. https://doi.org/10.1080/13561820.2017.1400150</w:t>
      </w:r>
    </w:p>
    <w:p w14:paraId="3C105547"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Schouten, B. C., Cox, A., Duran, G., Kerremans, K., Banning, L. K., Lahdidioui, A., Den, V., Schinkel, S., Sungur, H., &amp; Suurmond, J. (2020). Mitigating language and cultural barriers in healthcare communication: Toward a holistic approach. </w:t>
      </w:r>
      <w:r>
        <w:rPr>
          <w:rFonts w:ascii="Arial" w:hAnsi="Arial" w:cs="Arial"/>
          <w:i/>
          <w:iCs/>
        </w:rPr>
        <w:t>Patient Education and Counseling</w:t>
      </w:r>
      <w:r>
        <w:rPr>
          <w:rFonts w:ascii="Arial" w:hAnsi="Arial" w:cs="Arial"/>
        </w:rPr>
        <w:t xml:space="preserve">, </w:t>
      </w:r>
      <w:r>
        <w:rPr>
          <w:rFonts w:ascii="Arial" w:hAnsi="Arial" w:cs="Arial"/>
          <w:i/>
          <w:iCs/>
        </w:rPr>
        <w:t>103</w:t>
      </w:r>
      <w:r>
        <w:rPr>
          <w:rFonts w:ascii="Arial" w:hAnsi="Arial" w:cs="Arial"/>
        </w:rPr>
        <w:t>(12), 2604–2608.</w:t>
      </w:r>
    </w:p>
    <w:p w14:paraId="59A44C59"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Shamsi, A., Almutairi, Abdullah G, Mashrafi, A., &amp; Kalbani, A. (2020). Implications of language barriers for healthcare: a systematic review. </w:t>
      </w:r>
      <w:r>
        <w:rPr>
          <w:rFonts w:ascii="Arial" w:hAnsi="Arial" w:cs="Arial"/>
          <w:i/>
          <w:iCs/>
        </w:rPr>
        <w:t>Oman Medical Journal</w:t>
      </w:r>
      <w:r>
        <w:rPr>
          <w:rFonts w:ascii="Arial" w:hAnsi="Arial" w:cs="Arial"/>
        </w:rPr>
        <w:t xml:space="preserve">, </w:t>
      </w:r>
      <w:r>
        <w:rPr>
          <w:rFonts w:ascii="Arial" w:hAnsi="Arial" w:cs="Arial"/>
          <w:i/>
          <w:iCs/>
        </w:rPr>
        <w:t>35</w:t>
      </w:r>
      <w:r>
        <w:rPr>
          <w:rFonts w:ascii="Arial" w:hAnsi="Arial" w:cs="Arial"/>
        </w:rPr>
        <w:t>(2), e122.</w:t>
      </w:r>
    </w:p>
    <w:p w14:paraId="0F11DE15"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Squires, A. (2018). Strategies for overcoming language barriers in healthcare. </w:t>
      </w:r>
      <w:r>
        <w:rPr>
          <w:rFonts w:ascii="Arial" w:hAnsi="Arial" w:cs="Arial"/>
          <w:i/>
          <w:iCs/>
        </w:rPr>
        <w:t>Nursing Management</w:t>
      </w:r>
      <w:r>
        <w:rPr>
          <w:rFonts w:ascii="Arial" w:hAnsi="Arial" w:cs="Arial"/>
        </w:rPr>
        <w:t xml:space="preserve">, </w:t>
      </w:r>
      <w:r>
        <w:rPr>
          <w:rFonts w:ascii="Arial" w:hAnsi="Arial" w:cs="Arial"/>
          <w:i/>
          <w:iCs/>
        </w:rPr>
        <w:t>49</w:t>
      </w:r>
      <w:r>
        <w:rPr>
          <w:rFonts w:ascii="Arial" w:hAnsi="Arial" w:cs="Arial"/>
        </w:rPr>
        <w:t>(4), 20–27.</w:t>
      </w:r>
    </w:p>
    <w:p w14:paraId="3B8186BF"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Stafford, M., Bécares, L., Hayanga, B., Ashworth, M., &amp; Fisher, R. (2022). Continuity of care in diverse ethnic groups; a general practice record study in England. </w:t>
      </w:r>
      <w:r>
        <w:rPr>
          <w:rFonts w:ascii="Arial" w:hAnsi="Arial" w:cs="Arial"/>
          <w:i/>
          <w:iCs/>
        </w:rPr>
        <w:t>British Journal of General Practice</w:t>
      </w:r>
      <w:r>
        <w:rPr>
          <w:rFonts w:ascii="Arial" w:hAnsi="Arial" w:cs="Arial"/>
        </w:rPr>
        <w:t>.</w:t>
      </w:r>
    </w:p>
    <w:p w14:paraId="731B3349"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Stevens, M., Woolham, J., Manthorpe, J., Aspinall, F., Hussein, S., Baxter, K., Samsi, K., &amp; Ismail, M. (2018). Implementing safeguarding and personalisation in social work: Findings from practice. </w:t>
      </w:r>
      <w:r>
        <w:rPr>
          <w:rFonts w:ascii="Arial" w:hAnsi="Arial" w:cs="Arial"/>
          <w:i/>
          <w:iCs/>
        </w:rPr>
        <w:t>Journal of Social Work</w:t>
      </w:r>
      <w:r>
        <w:rPr>
          <w:rFonts w:ascii="Arial" w:hAnsi="Arial" w:cs="Arial"/>
        </w:rPr>
        <w:t xml:space="preserve">, </w:t>
      </w:r>
      <w:r>
        <w:rPr>
          <w:rFonts w:ascii="Arial" w:hAnsi="Arial" w:cs="Arial"/>
          <w:i/>
          <w:iCs/>
        </w:rPr>
        <w:t>18</w:t>
      </w:r>
      <w:r>
        <w:rPr>
          <w:rFonts w:ascii="Arial" w:hAnsi="Arial" w:cs="Arial"/>
        </w:rPr>
        <w:t>(1), 3–22.</w:t>
      </w:r>
    </w:p>
    <w:p w14:paraId="758B78EB"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Sturm, L., Flood, M., Montoya, A., Mody, L., &amp; Cassone, M. (2021). Updates on Infection Control in Alternative Health Care Settings. </w:t>
      </w:r>
      <w:r>
        <w:rPr>
          <w:rFonts w:ascii="Arial" w:hAnsi="Arial" w:cs="Arial"/>
          <w:i/>
          <w:iCs/>
        </w:rPr>
        <w:t>Infectious Disease Clinics of North America</w:t>
      </w:r>
      <w:r>
        <w:rPr>
          <w:rFonts w:ascii="Arial" w:hAnsi="Arial" w:cs="Arial"/>
        </w:rPr>
        <w:t xml:space="preserve">, </w:t>
      </w:r>
      <w:r>
        <w:rPr>
          <w:rFonts w:ascii="Arial" w:hAnsi="Arial" w:cs="Arial"/>
          <w:i/>
          <w:iCs/>
        </w:rPr>
        <w:t>35</w:t>
      </w:r>
      <w:r>
        <w:rPr>
          <w:rFonts w:ascii="Arial" w:hAnsi="Arial" w:cs="Arial"/>
        </w:rPr>
        <w:t>(3), 803–825. https://doi.org/10.1016/j.idc.2021.04.013</w:t>
      </w:r>
    </w:p>
    <w:p w14:paraId="02AAC3E3"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Szyk, P., Czarczynska-Goslinska, B., Ziegler-Borowska, M., Larrosa, I., &amp; Goslinski, T. (2025). Sorafenib—Drug Delivery Strategies in Primary Liver Cancer. </w:t>
      </w:r>
      <w:r>
        <w:rPr>
          <w:rFonts w:ascii="Arial" w:hAnsi="Arial" w:cs="Arial"/>
          <w:i/>
          <w:iCs/>
        </w:rPr>
        <w:t>Journal of Functional Biomaterials</w:t>
      </w:r>
      <w:r>
        <w:rPr>
          <w:rFonts w:ascii="Arial" w:hAnsi="Arial" w:cs="Arial"/>
        </w:rPr>
        <w:t xml:space="preserve">, </w:t>
      </w:r>
      <w:r>
        <w:rPr>
          <w:rFonts w:ascii="Arial" w:hAnsi="Arial" w:cs="Arial"/>
          <w:i/>
          <w:iCs/>
        </w:rPr>
        <w:t>16</w:t>
      </w:r>
      <w:r>
        <w:rPr>
          <w:rFonts w:ascii="Arial" w:hAnsi="Arial" w:cs="Arial"/>
        </w:rPr>
        <w:t>(4), 148–148. https://doi.org/10.3390/jfb16040148</w:t>
      </w:r>
    </w:p>
    <w:p w14:paraId="6C29A052"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Tondora, J., Croft, B., Kardell, Y., CamachoGonsalves, T., &amp; Kwak, M. (2020). Five competency domains for staff who facilitate personcentered planning. </w:t>
      </w:r>
      <w:r>
        <w:rPr>
          <w:rFonts w:ascii="Arial" w:hAnsi="Arial" w:cs="Arial"/>
          <w:i/>
          <w:iCs/>
        </w:rPr>
        <w:t>Cambridge, MA: National Center on Advancing PersonCentered Practices and Systems</w:t>
      </w:r>
      <w:r>
        <w:rPr>
          <w:rFonts w:ascii="Arial" w:hAnsi="Arial" w:cs="Arial"/>
        </w:rPr>
        <w:t>.</w:t>
      </w:r>
    </w:p>
    <w:p w14:paraId="13F86739"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Walker, B. (2020). Know how to work in a personcentred way. In </w:t>
      </w:r>
      <w:r>
        <w:rPr>
          <w:rFonts w:ascii="Arial" w:hAnsi="Arial" w:cs="Arial"/>
          <w:i/>
          <w:iCs/>
        </w:rPr>
        <w:t>A Handbook for Support Workers in Health and Social Care</w:t>
      </w:r>
      <w:r>
        <w:rPr>
          <w:rFonts w:ascii="Arial" w:hAnsi="Arial" w:cs="Arial"/>
        </w:rPr>
        <w:t xml:space="preserve"> (pp. 68–80). Routledge.</w:t>
      </w:r>
    </w:p>
    <w:p w14:paraId="3B9CC2CF"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lastRenderedPageBreak/>
        <w:t xml:space="preserve">WHO. (2020). </w:t>
      </w:r>
      <w:r>
        <w:rPr>
          <w:rFonts w:ascii="Arial" w:hAnsi="Arial" w:cs="Arial"/>
          <w:i/>
          <w:iCs/>
        </w:rPr>
        <w:t>United Kingdom of Great Britain and Northern Ireland Country Overview | World Health Organization</w:t>
      </w:r>
      <w:r>
        <w:rPr>
          <w:rFonts w:ascii="Arial" w:hAnsi="Arial" w:cs="Arial"/>
        </w:rPr>
        <w:t>. Www.who.int. https://www.who.int/countries/gbr</w:t>
      </w:r>
    </w:p>
    <w:p w14:paraId="07EA5585" w14:textId="77777777" w:rsidR="00303E0D" w:rsidRDefault="00303E0D" w:rsidP="00303E0D">
      <w:pPr>
        <w:pStyle w:val="NormalWeb"/>
        <w:spacing w:before="0" w:beforeAutospacing="0" w:after="0" w:afterAutospacing="0" w:line="480" w:lineRule="auto"/>
        <w:ind w:left="720" w:hanging="720"/>
        <w:jc w:val="both"/>
        <w:rPr>
          <w:rFonts w:ascii="Arial" w:hAnsi="Arial" w:cs="Arial"/>
        </w:rPr>
      </w:pPr>
      <w:r>
        <w:rPr>
          <w:rFonts w:ascii="Arial" w:hAnsi="Arial" w:cs="Arial"/>
        </w:rPr>
        <w:t xml:space="preserve">WHO. (2022, April 4). </w:t>
      </w:r>
      <w:r>
        <w:rPr>
          <w:rFonts w:ascii="Arial" w:hAnsi="Arial" w:cs="Arial"/>
          <w:i/>
          <w:iCs/>
        </w:rPr>
        <w:t>WHO’s response to COVID-19 - 2021 Annual Report</w:t>
      </w:r>
      <w:r>
        <w:rPr>
          <w:rFonts w:ascii="Arial" w:hAnsi="Arial" w:cs="Arial"/>
        </w:rPr>
        <w:t>. Www.who.int. https://www.who.int/publications/m/item/who-s-response-to-covid-19-2021-annual-report</w:t>
      </w:r>
    </w:p>
    <w:p w14:paraId="026A19FE" w14:textId="640789AD" w:rsidR="001575FA" w:rsidRPr="001575FA" w:rsidRDefault="001575FA" w:rsidP="001575FA"/>
    <w:sectPr w:rsidR="001575FA" w:rsidRPr="001575FA" w:rsidSect="005D5FB4">
      <w:foot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5106F" w14:textId="77777777" w:rsidR="00D97E58" w:rsidRDefault="00D97E58" w:rsidP="005D5FB4">
      <w:pPr>
        <w:spacing w:after="0" w:line="240" w:lineRule="auto"/>
      </w:pPr>
      <w:r>
        <w:separator/>
      </w:r>
    </w:p>
  </w:endnote>
  <w:endnote w:type="continuationSeparator" w:id="0">
    <w:p w14:paraId="616964E6" w14:textId="77777777" w:rsidR="00D97E58" w:rsidRDefault="00D97E58" w:rsidP="005D5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887592"/>
      <w:docPartObj>
        <w:docPartGallery w:val="Page Numbers (Bottom of Page)"/>
        <w:docPartUnique/>
      </w:docPartObj>
    </w:sdtPr>
    <w:sdtEndPr>
      <w:rPr>
        <w:noProof/>
      </w:rPr>
    </w:sdtEndPr>
    <w:sdtContent>
      <w:p w14:paraId="3ED24D85" w14:textId="5CC84B85" w:rsidR="005D5FB4" w:rsidRDefault="005D5F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A2F3AF" w14:textId="77777777" w:rsidR="005D5FB4" w:rsidRDefault="005D5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C70FE7" w14:textId="77777777" w:rsidR="00D97E58" w:rsidRDefault="00D97E58" w:rsidP="005D5FB4">
      <w:pPr>
        <w:spacing w:after="0" w:line="240" w:lineRule="auto"/>
      </w:pPr>
      <w:r>
        <w:separator/>
      </w:r>
    </w:p>
  </w:footnote>
  <w:footnote w:type="continuationSeparator" w:id="0">
    <w:p w14:paraId="0B0AC826" w14:textId="77777777" w:rsidR="00D97E58" w:rsidRDefault="00D97E58" w:rsidP="005D5F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1NzQzMrMwNjQwM7BQ0lEKTi0uzszPAykwrgUA+TY45ywAAAA="/>
  </w:docVars>
  <w:rsids>
    <w:rsidRoot w:val="007229E5"/>
    <w:rsid w:val="000471DB"/>
    <w:rsid w:val="000671BC"/>
    <w:rsid w:val="00071124"/>
    <w:rsid w:val="00073977"/>
    <w:rsid w:val="00075CBD"/>
    <w:rsid w:val="000B12A4"/>
    <w:rsid w:val="000E131A"/>
    <w:rsid w:val="001204C4"/>
    <w:rsid w:val="00125812"/>
    <w:rsid w:val="00144BC6"/>
    <w:rsid w:val="001575FA"/>
    <w:rsid w:val="00173FBE"/>
    <w:rsid w:val="001B46FA"/>
    <w:rsid w:val="001B71F4"/>
    <w:rsid w:val="001E1083"/>
    <w:rsid w:val="00221EA4"/>
    <w:rsid w:val="00256095"/>
    <w:rsid w:val="0026488A"/>
    <w:rsid w:val="002657AD"/>
    <w:rsid w:val="0029225D"/>
    <w:rsid w:val="002E599B"/>
    <w:rsid w:val="0030129E"/>
    <w:rsid w:val="00303E0D"/>
    <w:rsid w:val="00322BF2"/>
    <w:rsid w:val="003724E9"/>
    <w:rsid w:val="003819E5"/>
    <w:rsid w:val="00400740"/>
    <w:rsid w:val="00446771"/>
    <w:rsid w:val="004544FE"/>
    <w:rsid w:val="00454D14"/>
    <w:rsid w:val="00464C96"/>
    <w:rsid w:val="004D7AF2"/>
    <w:rsid w:val="004F30F5"/>
    <w:rsid w:val="005222A5"/>
    <w:rsid w:val="005224A5"/>
    <w:rsid w:val="005434EF"/>
    <w:rsid w:val="005A3FF3"/>
    <w:rsid w:val="005B6259"/>
    <w:rsid w:val="005C467D"/>
    <w:rsid w:val="005D5FB4"/>
    <w:rsid w:val="00640D89"/>
    <w:rsid w:val="006450B7"/>
    <w:rsid w:val="006B4A3D"/>
    <w:rsid w:val="006D4555"/>
    <w:rsid w:val="006D5C63"/>
    <w:rsid w:val="00700232"/>
    <w:rsid w:val="0070302F"/>
    <w:rsid w:val="00712611"/>
    <w:rsid w:val="0071660F"/>
    <w:rsid w:val="007229E5"/>
    <w:rsid w:val="007329BA"/>
    <w:rsid w:val="00751855"/>
    <w:rsid w:val="00792BC3"/>
    <w:rsid w:val="00793513"/>
    <w:rsid w:val="007B0CD4"/>
    <w:rsid w:val="007F1337"/>
    <w:rsid w:val="00801ADC"/>
    <w:rsid w:val="00842BCC"/>
    <w:rsid w:val="008540D1"/>
    <w:rsid w:val="00884545"/>
    <w:rsid w:val="00A11648"/>
    <w:rsid w:val="00A15860"/>
    <w:rsid w:val="00A853B9"/>
    <w:rsid w:val="00AD482B"/>
    <w:rsid w:val="00B13EDD"/>
    <w:rsid w:val="00B14626"/>
    <w:rsid w:val="00B14B99"/>
    <w:rsid w:val="00B27A15"/>
    <w:rsid w:val="00B51533"/>
    <w:rsid w:val="00C0119C"/>
    <w:rsid w:val="00C059F8"/>
    <w:rsid w:val="00C14EB3"/>
    <w:rsid w:val="00C637D7"/>
    <w:rsid w:val="00CA1E0B"/>
    <w:rsid w:val="00D20CF6"/>
    <w:rsid w:val="00D440A6"/>
    <w:rsid w:val="00D65613"/>
    <w:rsid w:val="00D778FD"/>
    <w:rsid w:val="00D97E58"/>
    <w:rsid w:val="00DB6B20"/>
    <w:rsid w:val="00E1734E"/>
    <w:rsid w:val="00E50674"/>
    <w:rsid w:val="00E90741"/>
    <w:rsid w:val="00ED0307"/>
    <w:rsid w:val="00F052C3"/>
    <w:rsid w:val="00F13A21"/>
    <w:rsid w:val="00F325FC"/>
    <w:rsid w:val="00F50A05"/>
    <w:rsid w:val="00F71EC6"/>
    <w:rsid w:val="00F85EEB"/>
    <w:rsid w:val="00FA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3EA18"/>
  <w15:chartTrackingRefBased/>
  <w15:docId w15:val="{12F20A9F-7C14-4257-B665-BBC98233C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FB4"/>
    <w:pPr>
      <w:spacing w:line="360" w:lineRule="auto"/>
      <w:jc w:val="both"/>
    </w:pPr>
    <w:rPr>
      <w:rFonts w:ascii="Arial" w:hAnsi="Arial"/>
      <w:sz w:val="24"/>
      <w:lang w:val="en-GB"/>
    </w:rPr>
  </w:style>
  <w:style w:type="paragraph" w:styleId="Heading1">
    <w:name w:val="heading 1"/>
    <w:basedOn w:val="Normal"/>
    <w:next w:val="Normal"/>
    <w:link w:val="Heading1Char"/>
    <w:uiPriority w:val="9"/>
    <w:qFormat/>
    <w:rsid w:val="005D5FB4"/>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5D5FB4"/>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5D5FB4"/>
    <w:pPr>
      <w:keepNext/>
      <w:keepLines/>
      <w:spacing w:before="160" w:after="80"/>
      <w:jc w:val="left"/>
      <w:outlineLvl w:val="2"/>
    </w:pPr>
    <w:rPr>
      <w:rFonts w:eastAsiaTheme="majorEastAsia" w:cstheme="majorBidi"/>
      <w:b/>
      <w:sz w:val="28"/>
      <w:szCs w:val="28"/>
    </w:rPr>
  </w:style>
  <w:style w:type="paragraph" w:styleId="Heading4">
    <w:name w:val="heading 4"/>
    <w:basedOn w:val="Normal"/>
    <w:next w:val="Normal"/>
    <w:link w:val="Heading4Char"/>
    <w:uiPriority w:val="9"/>
    <w:semiHidden/>
    <w:unhideWhenUsed/>
    <w:qFormat/>
    <w:rsid w:val="007229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29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29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29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29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29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FB4"/>
    <w:rPr>
      <w:rFonts w:ascii="Arial" w:eastAsiaTheme="majorEastAsia" w:hAnsi="Arial" w:cstheme="majorBidi"/>
      <w:b/>
      <w:sz w:val="36"/>
      <w:szCs w:val="40"/>
      <w:lang w:val="en-GB"/>
    </w:rPr>
  </w:style>
  <w:style w:type="character" w:customStyle="1" w:styleId="Heading2Char">
    <w:name w:val="Heading 2 Char"/>
    <w:basedOn w:val="DefaultParagraphFont"/>
    <w:link w:val="Heading2"/>
    <w:uiPriority w:val="9"/>
    <w:rsid w:val="005D5FB4"/>
    <w:rPr>
      <w:rFonts w:ascii="Arial" w:eastAsiaTheme="majorEastAsia" w:hAnsi="Arial" w:cstheme="majorBidi"/>
      <w:b/>
      <w:sz w:val="28"/>
      <w:szCs w:val="32"/>
      <w:lang w:val="en-GB"/>
    </w:rPr>
  </w:style>
  <w:style w:type="character" w:customStyle="1" w:styleId="Heading3Char">
    <w:name w:val="Heading 3 Char"/>
    <w:basedOn w:val="DefaultParagraphFont"/>
    <w:link w:val="Heading3"/>
    <w:uiPriority w:val="9"/>
    <w:semiHidden/>
    <w:rsid w:val="005D5FB4"/>
    <w:rPr>
      <w:rFonts w:ascii="Arial" w:eastAsiaTheme="majorEastAsia" w:hAnsi="Arial" w:cstheme="majorBidi"/>
      <w:b/>
      <w:sz w:val="28"/>
      <w:szCs w:val="28"/>
      <w:lang w:val="en-GB"/>
    </w:rPr>
  </w:style>
  <w:style w:type="character" w:customStyle="1" w:styleId="Heading4Char">
    <w:name w:val="Heading 4 Char"/>
    <w:basedOn w:val="DefaultParagraphFont"/>
    <w:link w:val="Heading4"/>
    <w:uiPriority w:val="9"/>
    <w:semiHidden/>
    <w:rsid w:val="007229E5"/>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7229E5"/>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7229E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229E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229E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229E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5D5FB4"/>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D5FB4"/>
    <w:rPr>
      <w:rFonts w:ascii="Arial" w:eastAsiaTheme="majorEastAsia" w:hAnsi="Arial" w:cstheme="majorBidi"/>
      <w:b/>
      <w:spacing w:val="-10"/>
      <w:kern w:val="28"/>
      <w:sz w:val="56"/>
      <w:szCs w:val="56"/>
      <w:lang w:val="en-GB"/>
    </w:rPr>
  </w:style>
  <w:style w:type="paragraph" w:styleId="Subtitle">
    <w:name w:val="Subtitle"/>
    <w:basedOn w:val="Normal"/>
    <w:next w:val="Normal"/>
    <w:link w:val="SubtitleChar"/>
    <w:uiPriority w:val="11"/>
    <w:qFormat/>
    <w:rsid w:val="007229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29E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229E5"/>
    <w:pPr>
      <w:spacing w:before="160"/>
      <w:jc w:val="center"/>
    </w:pPr>
    <w:rPr>
      <w:i/>
      <w:iCs/>
      <w:color w:val="404040" w:themeColor="text1" w:themeTint="BF"/>
    </w:rPr>
  </w:style>
  <w:style w:type="character" w:customStyle="1" w:styleId="QuoteChar">
    <w:name w:val="Quote Char"/>
    <w:basedOn w:val="DefaultParagraphFont"/>
    <w:link w:val="Quote"/>
    <w:uiPriority w:val="29"/>
    <w:rsid w:val="007229E5"/>
    <w:rPr>
      <w:i/>
      <w:iCs/>
      <w:color w:val="404040" w:themeColor="text1" w:themeTint="BF"/>
      <w:lang w:val="en-GB"/>
    </w:rPr>
  </w:style>
  <w:style w:type="paragraph" w:styleId="ListParagraph">
    <w:name w:val="List Paragraph"/>
    <w:basedOn w:val="Normal"/>
    <w:uiPriority w:val="34"/>
    <w:qFormat/>
    <w:rsid w:val="007229E5"/>
    <w:pPr>
      <w:ind w:left="720"/>
      <w:contextualSpacing/>
    </w:pPr>
  </w:style>
  <w:style w:type="character" w:styleId="IntenseEmphasis">
    <w:name w:val="Intense Emphasis"/>
    <w:basedOn w:val="DefaultParagraphFont"/>
    <w:uiPriority w:val="21"/>
    <w:qFormat/>
    <w:rsid w:val="007229E5"/>
    <w:rPr>
      <w:i/>
      <w:iCs/>
      <w:color w:val="0F4761" w:themeColor="accent1" w:themeShade="BF"/>
    </w:rPr>
  </w:style>
  <w:style w:type="paragraph" w:styleId="IntenseQuote">
    <w:name w:val="Intense Quote"/>
    <w:basedOn w:val="Normal"/>
    <w:next w:val="Normal"/>
    <w:link w:val="IntenseQuoteChar"/>
    <w:uiPriority w:val="30"/>
    <w:qFormat/>
    <w:rsid w:val="007229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29E5"/>
    <w:rPr>
      <w:i/>
      <w:iCs/>
      <w:color w:val="0F4761" w:themeColor="accent1" w:themeShade="BF"/>
      <w:lang w:val="en-GB"/>
    </w:rPr>
  </w:style>
  <w:style w:type="character" w:styleId="IntenseReference">
    <w:name w:val="Intense Reference"/>
    <w:basedOn w:val="DefaultParagraphFont"/>
    <w:uiPriority w:val="32"/>
    <w:qFormat/>
    <w:rsid w:val="007229E5"/>
    <w:rPr>
      <w:b/>
      <w:bCs/>
      <w:smallCaps/>
      <w:color w:val="0F4761" w:themeColor="accent1" w:themeShade="BF"/>
      <w:spacing w:val="5"/>
    </w:rPr>
  </w:style>
  <w:style w:type="character" w:styleId="Strong">
    <w:name w:val="Strong"/>
    <w:basedOn w:val="DefaultParagraphFont"/>
    <w:uiPriority w:val="22"/>
    <w:qFormat/>
    <w:rsid w:val="005D5FB4"/>
    <w:rPr>
      <w:b/>
      <w:bCs/>
    </w:rPr>
  </w:style>
  <w:style w:type="paragraph" w:styleId="TOCHeading">
    <w:name w:val="TOC Heading"/>
    <w:basedOn w:val="Heading1"/>
    <w:next w:val="Normal"/>
    <w:uiPriority w:val="39"/>
    <w:unhideWhenUsed/>
    <w:qFormat/>
    <w:rsid w:val="005D5FB4"/>
    <w:pPr>
      <w:spacing w:before="240" w:after="0" w:line="259" w:lineRule="auto"/>
      <w:jc w:val="left"/>
      <w:outlineLvl w:val="9"/>
    </w:pPr>
    <w:rPr>
      <w:rFonts w:asciiTheme="majorHAnsi" w:hAnsiTheme="majorHAnsi"/>
      <w:b w:val="0"/>
      <w:color w:val="0F4761" w:themeColor="accent1" w:themeShade="BF"/>
      <w:kern w:val="0"/>
      <w:sz w:val="32"/>
      <w:szCs w:val="32"/>
      <w:lang w:val="en-US"/>
    </w:rPr>
  </w:style>
  <w:style w:type="paragraph" w:styleId="TOC1">
    <w:name w:val="toc 1"/>
    <w:basedOn w:val="Normal"/>
    <w:next w:val="Normal"/>
    <w:autoRedefine/>
    <w:uiPriority w:val="39"/>
    <w:unhideWhenUsed/>
    <w:rsid w:val="005D5FB4"/>
    <w:pPr>
      <w:spacing w:after="100"/>
    </w:pPr>
  </w:style>
  <w:style w:type="paragraph" w:styleId="TOC2">
    <w:name w:val="toc 2"/>
    <w:basedOn w:val="Normal"/>
    <w:next w:val="Normal"/>
    <w:autoRedefine/>
    <w:uiPriority w:val="39"/>
    <w:unhideWhenUsed/>
    <w:rsid w:val="005D5FB4"/>
    <w:pPr>
      <w:spacing w:after="100"/>
      <w:ind w:left="240"/>
    </w:pPr>
  </w:style>
  <w:style w:type="character" w:styleId="Hyperlink">
    <w:name w:val="Hyperlink"/>
    <w:basedOn w:val="DefaultParagraphFont"/>
    <w:uiPriority w:val="99"/>
    <w:unhideWhenUsed/>
    <w:rsid w:val="005D5FB4"/>
    <w:rPr>
      <w:color w:val="467886" w:themeColor="hyperlink"/>
      <w:u w:val="single"/>
    </w:rPr>
  </w:style>
  <w:style w:type="paragraph" w:styleId="Header">
    <w:name w:val="header"/>
    <w:basedOn w:val="Normal"/>
    <w:link w:val="HeaderChar"/>
    <w:uiPriority w:val="99"/>
    <w:unhideWhenUsed/>
    <w:rsid w:val="005D5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FB4"/>
    <w:rPr>
      <w:rFonts w:ascii="Arial" w:hAnsi="Arial"/>
      <w:sz w:val="24"/>
      <w:lang w:val="en-GB"/>
    </w:rPr>
  </w:style>
  <w:style w:type="paragraph" w:styleId="Footer">
    <w:name w:val="footer"/>
    <w:basedOn w:val="Normal"/>
    <w:link w:val="FooterChar"/>
    <w:uiPriority w:val="99"/>
    <w:unhideWhenUsed/>
    <w:rsid w:val="005D5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FB4"/>
    <w:rPr>
      <w:rFonts w:ascii="Arial" w:hAnsi="Arial"/>
      <w:sz w:val="24"/>
      <w:lang w:val="en-GB"/>
    </w:rPr>
  </w:style>
  <w:style w:type="paragraph" w:styleId="NormalWeb">
    <w:name w:val="Normal (Web)"/>
    <w:basedOn w:val="Normal"/>
    <w:uiPriority w:val="99"/>
    <w:semiHidden/>
    <w:unhideWhenUsed/>
    <w:rsid w:val="00303E0D"/>
    <w:pPr>
      <w:spacing w:before="100" w:beforeAutospacing="1" w:after="100" w:afterAutospacing="1" w:line="240" w:lineRule="auto"/>
      <w:jc w:val="left"/>
    </w:pPr>
    <w:rPr>
      <w:rFonts w:ascii="Times New Roman" w:eastAsia="Times New Roman" w:hAnsi="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967742">
      <w:bodyDiv w:val="1"/>
      <w:marLeft w:val="0"/>
      <w:marRight w:val="0"/>
      <w:marTop w:val="0"/>
      <w:marBottom w:val="0"/>
      <w:divBdr>
        <w:top w:val="none" w:sz="0" w:space="0" w:color="auto"/>
        <w:left w:val="none" w:sz="0" w:space="0" w:color="auto"/>
        <w:bottom w:val="none" w:sz="0" w:space="0" w:color="auto"/>
        <w:right w:val="none" w:sz="0" w:space="0" w:color="auto"/>
      </w:divBdr>
    </w:div>
    <w:div w:id="608006192">
      <w:bodyDiv w:val="1"/>
      <w:marLeft w:val="0"/>
      <w:marRight w:val="0"/>
      <w:marTop w:val="0"/>
      <w:marBottom w:val="0"/>
      <w:divBdr>
        <w:top w:val="none" w:sz="0" w:space="0" w:color="auto"/>
        <w:left w:val="none" w:sz="0" w:space="0" w:color="auto"/>
        <w:bottom w:val="none" w:sz="0" w:space="0" w:color="auto"/>
        <w:right w:val="none" w:sz="0" w:space="0" w:color="auto"/>
      </w:divBdr>
    </w:div>
    <w:div w:id="765349830">
      <w:bodyDiv w:val="1"/>
      <w:marLeft w:val="0"/>
      <w:marRight w:val="0"/>
      <w:marTop w:val="0"/>
      <w:marBottom w:val="0"/>
      <w:divBdr>
        <w:top w:val="none" w:sz="0" w:space="0" w:color="auto"/>
        <w:left w:val="none" w:sz="0" w:space="0" w:color="auto"/>
        <w:bottom w:val="none" w:sz="0" w:space="0" w:color="auto"/>
        <w:right w:val="none" w:sz="0" w:space="0" w:color="auto"/>
      </w:divBdr>
    </w:div>
    <w:div w:id="1418282032">
      <w:bodyDiv w:val="1"/>
      <w:marLeft w:val="0"/>
      <w:marRight w:val="0"/>
      <w:marTop w:val="0"/>
      <w:marBottom w:val="0"/>
      <w:divBdr>
        <w:top w:val="none" w:sz="0" w:space="0" w:color="auto"/>
        <w:left w:val="none" w:sz="0" w:space="0" w:color="auto"/>
        <w:bottom w:val="none" w:sz="0" w:space="0" w:color="auto"/>
        <w:right w:val="none" w:sz="0" w:space="0" w:color="auto"/>
      </w:divBdr>
    </w:div>
    <w:div w:id="1463838967">
      <w:bodyDiv w:val="1"/>
      <w:marLeft w:val="0"/>
      <w:marRight w:val="0"/>
      <w:marTop w:val="0"/>
      <w:marBottom w:val="0"/>
      <w:divBdr>
        <w:top w:val="none" w:sz="0" w:space="0" w:color="auto"/>
        <w:left w:val="none" w:sz="0" w:space="0" w:color="auto"/>
        <w:bottom w:val="none" w:sz="0" w:space="0" w:color="auto"/>
        <w:right w:val="none" w:sz="0" w:space="0" w:color="auto"/>
      </w:divBdr>
    </w:div>
    <w:div w:id="1619678721">
      <w:bodyDiv w:val="1"/>
      <w:marLeft w:val="0"/>
      <w:marRight w:val="0"/>
      <w:marTop w:val="0"/>
      <w:marBottom w:val="0"/>
      <w:divBdr>
        <w:top w:val="none" w:sz="0" w:space="0" w:color="auto"/>
        <w:left w:val="none" w:sz="0" w:space="0" w:color="auto"/>
        <w:bottom w:val="none" w:sz="0" w:space="0" w:color="auto"/>
        <w:right w:val="none" w:sz="0" w:space="0" w:color="auto"/>
      </w:divBdr>
      <w:divsChild>
        <w:div w:id="465515896">
          <w:marLeft w:val="-720"/>
          <w:marRight w:val="0"/>
          <w:marTop w:val="0"/>
          <w:marBottom w:val="0"/>
          <w:divBdr>
            <w:top w:val="none" w:sz="0" w:space="0" w:color="auto"/>
            <w:left w:val="none" w:sz="0" w:space="0" w:color="auto"/>
            <w:bottom w:val="none" w:sz="0" w:space="0" w:color="auto"/>
            <w:right w:val="none" w:sz="0" w:space="0" w:color="auto"/>
          </w:divBdr>
        </w:div>
      </w:divsChild>
    </w:div>
    <w:div w:id="1941910306">
      <w:bodyDiv w:val="1"/>
      <w:marLeft w:val="0"/>
      <w:marRight w:val="0"/>
      <w:marTop w:val="0"/>
      <w:marBottom w:val="0"/>
      <w:divBdr>
        <w:top w:val="none" w:sz="0" w:space="0" w:color="auto"/>
        <w:left w:val="none" w:sz="0" w:space="0" w:color="auto"/>
        <w:bottom w:val="none" w:sz="0" w:space="0" w:color="auto"/>
        <w:right w:val="none" w:sz="0" w:space="0" w:color="auto"/>
      </w:divBdr>
      <w:divsChild>
        <w:div w:id="258762632">
          <w:marLeft w:val="-720"/>
          <w:marRight w:val="0"/>
          <w:marTop w:val="0"/>
          <w:marBottom w:val="0"/>
          <w:divBdr>
            <w:top w:val="none" w:sz="0" w:space="0" w:color="auto"/>
            <w:left w:val="none" w:sz="0" w:space="0" w:color="auto"/>
            <w:bottom w:val="none" w:sz="0" w:space="0" w:color="auto"/>
            <w:right w:val="none" w:sz="0" w:space="0" w:color="auto"/>
          </w:divBdr>
        </w:div>
      </w:divsChild>
    </w:div>
    <w:div w:id="200304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021C2-50CD-4085-8F38-E178A3FC6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4</TotalTime>
  <Pages>30</Pages>
  <Words>6976</Words>
  <Characters>45153</Characters>
  <Application>Microsoft Office Word</Application>
  <DocSecurity>0</DocSecurity>
  <Lines>721</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61</cp:revision>
  <dcterms:created xsi:type="dcterms:W3CDTF">2025-04-19T21:26:00Z</dcterms:created>
  <dcterms:modified xsi:type="dcterms:W3CDTF">2025-04-24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9169457c962342acf1111aa833b2a2f9ddd30d50ab5ae310fca6f74431c925</vt:lpwstr>
  </property>
</Properties>
</file>